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DDD205D" w14:textId="77777777" w:rsidR="00EC1904" w:rsidRPr="00F93233" w:rsidRDefault="00EC1904" w:rsidP="00EC1904">
      <w:pPr>
        <w:jc w:val="center"/>
        <w:rPr>
          <w:rFonts w:asciiTheme="majorBidi" w:hAnsiTheme="majorBidi" w:cstheme="majorBidi"/>
          <w:b/>
          <w:bCs/>
          <w:i/>
          <w:iCs/>
          <w:sz w:val="28"/>
          <w:szCs w:val="28"/>
        </w:rPr>
      </w:pPr>
      <w:r w:rsidRPr="00F93233">
        <w:rPr>
          <w:rFonts w:asciiTheme="majorBidi" w:hAnsiTheme="majorBidi" w:cstheme="majorBidi"/>
          <w:b/>
          <w:bCs/>
          <w:i/>
          <w:iCs/>
          <w:sz w:val="28"/>
          <w:szCs w:val="28"/>
        </w:rPr>
        <w:t>Accompagnement pédagogique des enseignants 2023-2024</w:t>
      </w:r>
    </w:p>
    <w:p w14:paraId="256BE983" w14:textId="77777777" w:rsidR="00851AC5" w:rsidRPr="00F93233" w:rsidRDefault="00851AC5" w:rsidP="00EC1904">
      <w:pPr>
        <w:jc w:val="center"/>
        <w:rPr>
          <w:rFonts w:asciiTheme="majorBidi" w:hAnsiTheme="majorBidi" w:cstheme="majorBidi"/>
          <w:b/>
          <w:bCs/>
          <w:i/>
          <w:iCs/>
          <w:sz w:val="28"/>
          <w:szCs w:val="28"/>
        </w:rPr>
      </w:pPr>
    </w:p>
    <w:p w14:paraId="072F6DC0" w14:textId="2D2F04B7" w:rsidR="00EC1904" w:rsidRPr="00F93233" w:rsidRDefault="00EC1904" w:rsidP="00EC1904">
      <w:pPr>
        <w:rPr>
          <w:rFonts w:asciiTheme="majorBidi" w:hAnsiTheme="majorBidi" w:cstheme="majorBidi"/>
          <w:sz w:val="24"/>
          <w:szCs w:val="24"/>
        </w:rPr>
      </w:pPr>
      <w:r w:rsidRPr="00F93233">
        <w:rPr>
          <w:rFonts w:asciiTheme="majorBidi" w:hAnsiTheme="majorBidi" w:cstheme="majorBidi"/>
          <w:b/>
          <w:bCs/>
          <w:i/>
          <w:iCs/>
          <w:sz w:val="24"/>
          <w:szCs w:val="24"/>
        </w:rPr>
        <w:t xml:space="preserve">Atelier 2 : </w:t>
      </w:r>
      <w:r w:rsidRPr="00F93233">
        <w:rPr>
          <w:rFonts w:asciiTheme="majorBidi" w:hAnsiTheme="majorBidi" w:cstheme="majorBidi"/>
          <w:sz w:val="24"/>
          <w:szCs w:val="24"/>
        </w:rPr>
        <w:t>Conception d’un cours pour un enseig</w:t>
      </w:r>
      <w:r w:rsidR="004D12D1" w:rsidRPr="00F93233">
        <w:rPr>
          <w:rFonts w:asciiTheme="majorBidi" w:hAnsiTheme="majorBidi" w:cstheme="majorBidi"/>
          <w:sz w:val="24"/>
          <w:szCs w:val="24"/>
        </w:rPr>
        <w:t xml:space="preserve">nement </w:t>
      </w:r>
      <w:r w:rsidRPr="00F93233">
        <w:rPr>
          <w:rFonts w:asciiTheme="majorBidi" w:hAnsiTheme="majorBidi" w:cstheme="majorBidi"/>
          <w:sz w:val="24"/>
          <w:szCs w:val="24"/>
        </w:rPr>
        <w:t>hybride.</w:t>
      </w:r>
    </w:p>
    <w:p w14:paraId="419209AF" w14:textId="2260B74E" w:rsidR="00EC1904" w:rsidRPr="00F93233" w:rsidRDefault="00EC1904" w:rsidP="00EC1904">
      <w:pPr>
        <w:rPr>
          <w:rFonts w:asciiTheme="majorBidi" w:hAnsiTheme="majorBidi" w:cstheme="majorBidi"/>
          <w:sz w:val="24"/>
          <w:szCs w:val="24"/>
        </w:rPr>
      </w:pPr>
      <w:r w:rsidRPr="00F93233">
        <w:rPr>
          <w:rFonts w:asciiTheme="majorBidi" w:hAnsiTheme="majorBidi" w:cstheme="majorBidi"/>
          <w:b/>
          <w:bCs/>
          <w:i/>
          <w:iCs/>
          <w:sz w:val="24"/>
          <w:szCs w:val="24"/>
        </w:rPr>
        <w:t xml:space="preserve">Activité 3 : </w:t>
      </w:r>
      <w:r w:rsidR="00DB339E" w:rsidRPr="00F93233">
        <w:rPr>
          <w:rFonts w:asciiTheme="majorBidi" w:hAnsiTheme="majorBidi" w:cstheme="majorBidi"/>
          <w:sz w:val="24"/>
          <w:szCs w:val="24"/>
        </w:rPr>
        <w:t>Élaboration</w:t>
      </w:r>
      <w:r w:rsidRPr="00F93233">
        <w:rPr>
          <w:rFonts w:asciiTheme="majorBidi" w:hAnsiTheme="majorBidi" w:cstheme="majorBidi"/>
          <w:sz w:val="24"/>
          <w:szCs w:val="24"/>
        </w:rPr>
        <w:t xml:space="preserve"> </w:t>
      </w:r>
      <w:r w:rsidR="00DB339E" w:rsidRPr="00F93233">
        <w:rPr>
          <w:rFonts w:asciiTheme="majorBidi" w:hAnsiTheme="majorBidi" w:cstheme="majorBidi"/>
          <w:sz w:val="24"/>
          <w:szCs w:val="24"/>
        </w:rPr>
        <w:t>d’</w:t>
      </w:r>
      <w:r w:rsidRPr="00F93233">
        <w:rPr>
          <w:rFonts w:asciiTheme="majorBidi" w:hAnsiTheme="majorBidi" w:cstheme="majorBidi"/>
          <w:sz w:val="24"/>
          <w:szCs w:val="24"/>
        </w:rPr>
        <w:t>une grille pour l’évaluation d’un cours en ligne.</w:t>
      </w:r>
    </w:p>
    <w:p w14:paraId="1A8A5B7D" w14:textId="4ED3FA2B" w:rsidR="00EC1904" w:rsidRPr="00F93233" w:rsidRDefault="00EC1904" w:rsidP="00EC1904">
      <w:pPr>
        <w:rPr>
          <w:rFonts w:asciiTheme="majorBidi" w:hAnsiTheme="majorBidi" w:cstheme="majorBidi"/>
          <w:sz w:val="24"/>
          <w:szCs w:val="24"/>
        </w:rPr>
      </w:pPr>
      <w:r w:rsidRPr="00F93233">
        <w:rPr>
          <w:rFonts w:asciiTheme="majorBidi" w:hAnsiTheme="majorBidi" w:cstheme="majorBidi"/>
          <w:b/>
          <w:bCs/>
          <w:i/>
          <w:iCs/>
          <w:sz w:val="24"/>
          <w:szCs w:val="24"/>
        </w:rPr>
        <w:t>Groupe</w:t>
      </w:r>
      <w:r w:rsidRPr="00F93233">
        <w:rPr>
          <w:rFonts w:asciiTheme="majorBidi" w:hAnsiTheme="majorBidi" w:cstheme="majorBidi"/>
          <w:sz w:val="24"/>
          <w:szCs w:val="24"/>
        </w:rPr>
        <w:t> : 64</w:t>
      </w:r>
      <w:r w:rsidR="00A046E0" w:rsidRPr="00F93233">
        <w:rPr>
          <w:rFonts w:asciiTheme="majorBidi" w:hAnsiTheme="majorBidi" w:cstheme="majorBidi"/>
          <w:sz w:val="24"/>
          <w:szCs w:val="24"/>
        </w:rPr>
        <w:t xml:space="preserve"> </w:t>
      </w:r>
      <w:r w:rsidR="003017EB" w:rsidRPr="00F93233">
        <w:rPr>
          <w:rFonts w:asciiTheme="majorBidi" w:hAnsiTheme="majorBidi" w:cstheme="majorBidi"/>
          <w:sz w:val="24"/>
          <w:szCs w:val="24"/>
        </w:rPr>
        <w:t>/ Session Mars 2024</w:t>
      </w:r>
    </w:p>
    <w:p w14:paraId="43820978" w14:textId="282D0189" w:rsidR="00814203" w:rsidRPr="00F93233" w:rsidRDefault="00814203" w:rsidP="00781887">
      <w:pPr>
        <w:spacing w:after="240"/>
        <w:rPr>
          <w:rFonts w:asciiTheme="majorBidi" w:hAnsiTheme="majorBidi" w:cstheme="majorBidi"/>
          <w:sz w:val="24"/>
          <w:szCs w:val="24"/>
        </w:rPr>
      </w:pPr>
      <w:r w:rsidRPr="00F93233">
        <w:rPr>
          <w:rFonts w:asciiTheme="majorBidi" w:hAnsiTheme="majorBidi" w:cstheme="majorBidi"/>
          <w:b/>
          <w:bCs/>
          <w:i/>
          <w:iCs/>
          <w:sz w:val="24"/>
          <w:szCs w:val="24"/>
        </w:rPr>
        <w:t xml:space="preserve">Tuteur : </w:t>
      </w:r>
      <w:r w:rsidRPr="00F93233">
        <w:rPr>
          <w:rFonts w:asciiTheme="majorBidi" w:hAnsiTheme="majorBidi" w:cstheme="majorBidi"/>
          <w:sz w:val="24"/>
          <w:szCs w:val="24"/>
        </w:rPr>
        <w:t xml:space="preserve">Dr. </w:t>
      </w:r>
      <w:proofErr w:type="spellStart"/>
      <w:r w:rsidRPr="00F93233">
        <w:rPr>
          <w:rFonts w:asciiTheme="majorBidi" w:hAnsiTheme="majorBidi" w:cstheme="majorBidi"/>
          <w:sz w:val="24"/>
          <w:szCs w:val="24"/>
        </w:rPr>
        <w:t>Amira</w:t>
      </w:r>
      <w:proofErr w:type="spellEnd"/>
      <w:r w:rsidRPr="00F93233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DA794D" w:rsidRPr="00F93233">
        <w:rPr>
          <w:rFonts w:asciiTheme="majorBidi" w:hAnsiTheme="majorBidi" w:cstheme="majorBidi"/>
          <w:sz w:val="24"/>
          <w:szCs w:val="24"/>
        </w:rPr>
        <w:t>Kebabi</w:t>
      </w:r>
      <w:proofErr w:type="spellEnd"/>
      <w:r w:rsidR="00DA794D" w:rsidRPr="00F93233">
        <w:rPr>
          <w:rFonts w:asciiTheme="majorBidi" w:hAnsiTheme="majorBidi" w:cstheme="majorBidi"/>
          <w:sz w:val="24"/>
          <w:szCs w:val="24"/>
        </w:rPr>
        <w:t xml:space="preserve">, Université des Frères </w:t>
      </w:r>
      <w:proofErr w:type="spellStart"/>
      <w:r w:rsidR="00DA794D" w:rsidRPr="00F93233">
        <w:rPr>
          <w:rFonts w:asciiTheme="majorBidi" w:hAnsiTheme="majorBidi" w:cstheme="majorBidi"/>
          <w:sz w:val="24"/>
          <w:szCs w:val="24"/>
        </w:rPr>
        <w:t>Mentouri</w:t>
      </w:r>
      <w:proofErr w:type="spellEnd"/>
      <w:r w:rsidR="00DA794D" w:rsidRPr="00F93233">
        <w:rPr>
          <w:rFonts w:asciiTheme="majorBidi" w:hAnsiTheme="majorBidi" w:cstheme="majorBidi"/>
          <w:sz w:val="24"/>
          <w:szCs w:val="24"/>
        </w:rPr>
        <w:t xml:space="preserve"> de Constantine 1 (UFMC)</w:t>
      </w:r>
    </w:p>
    <w:p w14:paraId="48E486E1" w14:textId="77777777" w:rsidR="00EC1904" w:rsidRPr="00F93233" w:rsidRDefault="00EC1904" w:rsidP="00EC1904">
      <w:pPr>
        <w:pStyle w:val="ListParagraph"/>
        <w:tabs>
          <w:tab w:val="left" w:pos="142"/>
        </w:tabs>
        <w:spacing w:before="120" w:line="276" w:lineRule="auto"/>
        <w:ind w:left="4820" w:hanging="5190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F93233">
        <w:rPr>
          <w:rFonts w:asciiTheme="majorBidi" w:hAnsiTheme="majorBidi" w:cstheme="majorBidi"/>
          <w:b/>
          <w:bCs/>
          <w:i/>
          <w:iCs/>
          <w:sz w:val="24"/>
          <w:szCs w:val="24"/>
          <w:rtl/>
        </w:rPr>
        <w:t xml:space="preserve">* </w:t>
      </w:r>
      <w:r w:rsidRPr="00F93233">
        <w:rPr>
          <w:rFonts w:asciiTheme="majorBidi" w:hAnsiTheme="majorBidi" w:cstheme="majorBidi"/>
          <w:b/>
          <w:bCs/>
          <w:sz w:val="24"/>
          <w:szCs w:val="24"/>
          <w:rtl/>
        </w:rPr>
        <w:t>* * * * * * * * * * * *</w:t>
      </w:r>
      <w:r w:rsidRPr="00F93233">
        <w:rPr>
          <w:rFonts w:asciiTheme="majorBidi" w:hAnsiTheme="majorBidi" w:cstheme="majorBidi"/>
          <w:b/>
          <w:bCs/>
          <w:sz w:val="24"/>
          <w:szCs w:val="24"/>
        </w:rPr>
        <w:t xml:space="preserve">  </w:t>
      </w:r>
    </w:p>
    <w:p w14:paraId="13AD4DDA" w14:textId="77777777" w:rsidR="00E551AE" w:rsidRPr="00F93233" w:rsidRDefault="00E551AE" w:rsidP="00EC1904">
      <w:pPr>
        <w:pStyle w:val="ListParagraph"/>
        <w:tabs>
          <w:tab w:val="left" w:pos="142"/>
        </w:tabs>
        <w:spacing w:before="120" w:line="276" w:lineRule="auto"/>
        <w:ind w:left="4820" w:hanging="5190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14:paraId="4E8A9DFC" w14:textId="75781BC6" w:rsidR="00EC1904" w:rsidRPr="00F93233" w:rsidRDefault="00EC1904" w:rsidP="00EC1904">
      <w:pPr>
        <w:jc w:val="center"/>
        <w:rPr>
          <w:rFonts w:asciiTheme="majorBidi" w:hAnsiTheme="majorBidi" w:cstheme="majorBidi"/>
          <w:b/>
          <w:bCs/>
          <w:i/>
          <w:iCs/>
          <w:sz w:val="24"/>
          <w:szCs w:val="24"/>
        </w:rPr>
      </w:pPr>
      <w:r w:rsidRPr="00F93233">
        <w:rPr>
          <w:rFonts w:asciiTheme="majorBidi" w:hAnsiTheme="majorBidi" w:cstheme="majorBidi"/>
          <w:b/>
          <w:bCs/>
          <w:i/>
          <w:iCs/>
          <w:sz w:val="24"/>
          <w:szCs w:val="24"/>
        </w:rPr>
        <w:t>Grille d’évaluation du groupe 64</w:t>
      </w:r>
      <w:r w:rsidR="00E42F15" w:rsidRPr="00F93233">
        <w:rPr>
          <w:rFonts w:asciiTheme="majorBidi" w:hAnsiTheme="majorBidi" w:cstheme="majorBidi" w:hint="cs"/>
          <w:b/>
          <w:bCs/>
          <w:i/>
          <w:iCs/>
          <w:sz w:val="24"/>
          <w:szCs w:val="24"/>
          <w:rtl/>
        </w:rPr>
        <w:t xml:space="preserve"> </w:t>
      </w:r>
      <w:r w:rsidRPr="00F93233">
        <w:rPr>
          <w:rFonts w:asciiTheme="majorBidi" w:hAnsiTheme="majorBidi" w:cstheme="majorBidi"/>
          <w:b/>
          <w:bCs/>
          <w:i/>
          <w:iCs/>
          <w:sz w:val="24"/>
          <w:szCs w:val="24"/>
        </w:rPr>
        <w:t>(2023-2024)</w:t>
      </w:r>
    </w:p>
    <w:p w14:paraId="36DBA15E" w14:textId="77777777" w:rsidR="00EC1904" w:rsidRPr="00F93233" w:rsidRDefault="00EC1904" w:rsidP="00EC1904">
      <w:pPr>
        <w:rPr>
          <w:rFonts w:asciiTheme="majorBidi" w:hAnsiTheme="majorBidi" w:cstheme="majorBidi"/>
          <w:sz w:val="24"/>
          <w:szCs w:val="24"/>
        </w:rPr>
      </w:pPr>
      <w:r w:rsidRPr="00F93233">
        <w:rPr>
          <w:rFonts w:asciiTheme="majorBidi" w:hAnsiTheme="majorBidi" w:cstheme="majorBidi"/>
          <w:sz w:val="24"/>
          <w:szCs w:val="24"/>
        </w:rPr>
        <w:t>La grille comporte :</w:t>
      </w:r>
    </w:p>
    <w:p w14:paraId="22CA754E" w14:textId="77777777" w:rsidR="00EC1904" w:rsidRPr="00F93233" w:rsidRDefault="00EC1904" w:rsidP="00EC1904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 w:rsidRPr="00F93233">
        <w:rPr>
          <w:rFonts w:asciiTheme="majorBidi" w:hAnsiTheme="majorBidi" w:cstheme="majorBidi"/>
          <w:sz w:val="24"/>
          <w:szCs w:val="24"/>
        </w:rPr>
        <w:t>Un ensemble des critères, dont leur nombre est fixé, ils sont tirés de la présentation, structuration pédagogique d’un cours pour un enseignant hybride.</w:t>
      </w:r>
    </w:p>
    <w:p w14:paraId="4C03093A" w14:textId="0FAC3464" w:rsidR="00EC1904" w:rsidRPr="00F93233" w:rsidRDefault="00EC1904" w:rsidP="00FC3554">
      <w:pPr>
        <w:pStyle w:val="ListParagraph"/>
        <w:numPr>
          <w:ilvl w:val="0"/>
          <w:numId w:val="1"/>
        </w:numPr>
        <w:spacing w:after="120"/>
        <w:ind w:left="714" w:hanging="357"/>
        <w:contextualSpacing w:val="0"/>
        <w:rPr>
          <w:rFonts w:asciiTheme="majorBidi" w:hAnsiTheme="majorBidi" w:cstheme="majorBidi"/>
          <w:sz w:val="24"/>
          <w:szCs w:val="24"/>
        </w:rPr>
      </w:pPr>
      <w:r w:rsidRPr="00F93233">
        <w:rPr>
          <w:rFonts w:asciiTheme="majorBidi" w:hAnsiTheme="majorBidi" w:cstheme="majorBidi"/>
          <w:sz w:val="24"/>
          <w:szCs w:val="24"/>
        </w:rPr>
        <w:t xml:space="preserve">Les mentions que les membres du groupe ont choisies sont : </w:t>
      </w:r>
      <w:r w:rsidRPr="00F93233">
        <w:rPr>
          <w:rFonts w:asciiTheme="majorBidi" w:hAnsiTheme="majorBidi" w:cstheme="majorBidi"/>
          <w:sz w:val="24"/>
          <w:szCs w:val="24"/>
          <w:highlight w:val="green"/>
        </w:rPr>
        <w:t>(</w:t>
      </w:r>
      <w:r w:rsidRPr="00F93233">
        <w:rPr>
          <w:rFonts w:asciiTheme="majorBidi" w:hAnsiTheme="majorBidi" w:cstheme="majorBidi"/>
          <w:b/>
          <w:bCs/>
          <w:sz w:val="24"/>
          <w:szCs w:val="24"/>
          <w:highlight w:val="green"/>
        </w:rPr>
        <w:t>A</w:t>
      </w:r>
      <w:r w:rsidRPr="00F93233">
        <w:rPr>
          <w:rFonts w:asciiTheme="majorBidi" w:hAnsiTheme="majorBidi" w:cstheme="majorBidi"/>
          <w:sz w:val="24"/>
          <w:szCs w:val="24"/>
          <w:highlight w:val="green"/>
        </w:rPr>
        <w:t>) très satisfaisant</w:t>
      </w:r>
      <w:r w:rsidRPr="00F93233">
        <w:rPr>
          <w:rFonts w:asciiTheme="majorBidi" w:hAnsiTheme="majorBidi" w:cstheme="majorBidi"/>
          <w:sz w:val="24"/>
          <w:szCs w:val="24"/>
        </w:rPr>
        <w:t xml:space="preserve">, </w:t>
      </w:r>
      <w:r w:rsidRPr="00F93233">
        <w:rPr>
          <w:rFonts w:asciiTheme="majorBidi" w:hAnsiTheme="majorBidi" w:cstheme="majorBidi"/>
          <w:sz w:val="24"/>
          <w:szCs w:val="24"/>
          <w:highlight w:val="green"/>
        </w:rPr>
        <w:t>(</w:t>
      </w:r>
      <w:r w:rsidRPr="00F93233">
        <w:rPr>
          <w:rFonts w:asciiTheme="majorBidi" w:hAnsiTheme="majorBidi" w:cstheme="majorBidi"/>
          <w:b/>
          <w:bCs/>
          <w:sz w:val="24"/>
          <w:szCs w:val="24"/>
          <w:highlight w:val="green"/>
        </w:rPr>
        <w:t>B</w:t>
      </w:r>
      <w:r w:rsidRPr="00F93233">
        <w:rPr>
          <w:rFonts w:asciiTheme="majorBidi" w:hAnsiTheme="majorBidi" w:cstheme="majorBidi"/>
          <w:sz w:val="24"/>
          <w:szCs w:val="24"/>
          <w:highlight w:val="green"/>
        </w:rPr>
        <w:t>) satisfaisant</w:t>
      </w:r>
      <w:r w:rsidRPr="00F93233">
        <w:rPr>
          <w:rFonts w:asciiTheme="majorBidi" w:hAnsiTheme="majorBidi" w:cstheme="majorBidi"/>
          <w:sz w:val="24"/>
          <w:szCs w:val="24"/>
        </w:rPr>
        <w:t>,</w:t>
      </w:r>
      <w:r w:rsidR="00E42F15" w:rsidRPr="00F93233">
        <w:rPr>
          <w:rFonts w:asciiTheme="majorBidi" w:hAnsiTheme="majorBidi" w:cstheme="majorBidi"/>
          <w:sz w:val="24"/>
          <w:szCs w:val="24"/>
        </w:rPr>
        <w:br/>
      </w:r>
      <w:r w:rsidRPr="00F93233">
        <w:rPr>
          <w:rFonts w:asciiTheme="majorBidi" w:hAnsiTheme="majorBidi" w:cstheme="majorBidi"/>
          <w:sz w:val="24"/>
          <w:szCs w:val="24"/>
        </w:rPr>
        <w:t xml:space="preserve"> </w:t>
      </w:r>
      <w:r w:rsidRPr="00F93233">
        <w:rPr>
          <w:rFonts w:asciiTheme="majorBidi" w:hAnsiTheme="majorBidi" w:cstheme="majorBidi"/>
          <w:b/>
          <w:bCs/>
          <w:sz w:val="24"/>
          <w:szCs w:val="24"/>
          <w:highlight w:val="green"/>
        </w:rPr>
        <w:t>(C)</w:t>
      </w:r>
      <w:r w:rsidRPr="00F93233">
        <w:rPr>
          <w:rFonts w:asciiTheme="majorBidi" w:hAnsiTheme="majorBidi" w:cstheme="majorBidi"/>
          <w:sz w:val="24"/>
          <w:szCs w:val="24"/>
          <w:highlight w:val="green"/>
        </w:rPr>
        <w:t xml:space="preserve"> passable</w:t>
      </w:r>
      <w:r w:rsidR="00CC57B8" w:rsidRPr="00F93233">
        <w:rPr>
          <w:rFonts w:asciiTheme="majorBidi" w:hAnsiTheme="majorBidi" w:cstheme="majorBidi"/>
          <w:sz w:val="24"/>
          <w:szCs w:val="24"/>
        </w:rPr>
        <w:t>,</w:t>
      </w:r>
      <w:r w:rsidRPr="00F93233">
        <w:rPr>
          <w:rFonts w:asciiTheme="majorBidi" w:hAnsiTheme="majorBidi" w:cstheme="majorBidi"/>
          <w:sz w:val="24"/>
          <w:szCs w:val="24"/>
        </w:rPr>
        <w:t xml:space="preserve"> </w:t>
      </w:r>
      <w:r w:rsidRPr="00F93233">
        <w:rPr>
          <w:rFonts w:asciiTheme="majorBidi" w:hAnsiTheme="majorBidi" w:cstheme="majorBidi"/>
          <w:b/>
          <w:bCs/>
          <w:sz w:val="24"/>
          <w:szCs w:val="24"/>
          <w:highlight w:val="green"/>
        </w:rPr>
        <w:t>(D)</w:t>
      </w:r>
      <w:r w:rsidRPr="00F93233">
        <w:rPr>
          <w:rFonts w:asciiTheme="majorBidi" w:hAnsiTheme="majorBidi" w:cstheme="majorBidi"/>
          <w:sz w:val="24"/>
          <w:szCs w:val="24"/>
          <w:highlight w:val="green"/>
        </w:rPr>
        <w:t xml:space="preserve"> ins</w:t>
      </w:r>
      <w:r w:rsidR="00484DB3" w:rsidRPr="00F93233">
        <w:rPr>
          <w:rFonts w:asciiTheme="majorBidi" w:hAnsiTheme="majorBidi" w:cstheme="majorBidi"/>
          <w:sz w:val="24"/>
          <w:szCs w:val="24"/>
          <w:highlight w:val="green"/>
        </w:rPr>
        <w:t>uffi</w:t>
      </w:r>
      <w:r w:rsidRPr="00F93233">
        <w:rPr>
          <w:rFonts w:asciiTheme="majorBidi" w:hAnsiTheme="majorBidi" w:cstheme="majorBidi"/>
          <w:sz w:val="24"/>
          <w:szCs w:val="24"/>
          <w:highlight w:val="green"/>
        </w:rPr>
        <w:t>sant</w:t>
      </w:r>
      <w:r w:rsidR="006F5299" w:rsidRPr="00F93233">
        <w:rPr>
          <w:rFonts w:asciiTheme="majorBidi" w:hAnsiTheme="majorBidi" w:cstheme="majorBidi"/>
          <w:sz w:val="24"/>
          <w:szCs w:val="24"/>
        </w:rPr>
        <w:t xml:space="preserve"> </w:t>
      </w:r>
      <w:r w:rsidR="006D07FE" w:rsidRPr="00F93233">
        <w:rPr>
          <w:rFonts w:asciiTheme="majorBidi" w:hAnsiTheme="majorBidi" w:cstheme="majorBidi"/>
          <w:sz w:val="24"/>
          <w:szCs w:val="24"/>
        </w:rPr>
        <w:t>et</w:t>
      </w:r>
      <w:r w:rsidR="006D07FE" w:rsidRPr="00F93233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="006F5299" w:rsidRPr="00F93233">
        <w:rPr>
          <w:rFonts w:asciiTheme="majorBidi" w:hAnsiTheme="majorBidi" w:cstheme="majorBidi"/>
          <w:b/>
          <w:bCs/>
          <w:sz w:val="24"/>
          <w:szCs w:val="24"/>
          <w:highlight w:val="green"/>
        </w:rPr>
        <w:t>(E)</w:t>
      </w:r>
      <w:r w:rsidRPr="00F93233">
        <w:rPr>
          <w:rFonts w:asciiTheme="majorBidi" w:hAnsiTheme="majorBidi" w:cstheme="majorBidi"/>
          <w:sz w:val="24"/>
          <w:szCs w:val="24"/>
          <w:highlight w:val="green"/>
        </w:rPr>
        <w:t xml:space="preserve"> inexistant</w:t>
      </w:r>
      <w:r w:rsidRPr="00F93233">
        <w:rPr>
          <w:rFonts w:asciiTheme="majorBidi" w:hAnsiTheme="majorBidi" w:cstheme="majorBidi"/>
          <w:sz w:val="24"/>
          <w:szCs w:val="24"/>
        </w:rPr>
        <w:t>.</w:t>
      </w:r>
    </w:p>
    <w:p w14:paraId="4B638BE3" w14:textId="77777777" w:rsidR="00491E88" w:rsidRPr="00F93233" w:rsidRDefault="00491E88" w:rsidP="00491E88">
      <w:pPr>
        <w:spacing w:after="120"/>
        <w:ind w:left="357"/>
        <w:rPr>
          <w:rFonts w:asciiTheme="majorBidi" w:hAnsiTheme="majorBidi" w:cstheme="majorBidi"/>
          <w:sz w:val="24"/>
          <w:szCs w:val="24"/>
        </w:rPr>
      </w:pPr>
    </w:p>
    <w:tbl>
      <w:tblPr>
        <w:tblW w:w="5082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shd w:val="clear" w:color="auto" w:fill="F7CAAC" w:themeFill="accent2" w:themeFillTint="66"/>
        <w:tblLook w:val="0400" w:firstRow="0" w:lastRow="0" w:firstColumn="0" w:lastColumn="0" w:noHBand="0" w:noVBand="1"/>
      </w:tblPr>
      <w:tblGrid>
        <w:gridCol w:w="10627"/>
      </w:tblGrid>
      <w:tr w:rsidR="00F93233" w:rsidRPr="00F93233" w14:paraId="2AD3E4E7" w14:textId="77777777" w:rsidTr="00FC3554">
        <w:trPr>
          <w:trHeight w:val="567"/>
        </w:trPr>
        <w:tc>
          <w:tcPr>
            <w:tcW w:w="5000" w:type="pct"/>
            <w:shd w:val="clear" w:color="auto" w:fill="FBE4D5" w:themeFill="accent2" w:themeFillTint="33"/>
            <w:vAlign w:val="center"/>
          </w:tcPr>
          <w:p w14:paraId="1E0130A3" w14:textId="5EFE6A3F" w:rsidR="000C46E0" w:rsidRPr="00B02A26" w:rsidRDefault="009713D6" w:rsidP="000C46E0">
            <w:pPr>
              <w:rPr>
                <w:rFonts w:asciiTheme="majorBidi" w:hAnsiTheme="majorBidi" w:cstheme="majorBidi"/>
                <w:color w:val="0070C0"/>
                <w:sz w:val="28"/>
                <w:szCs w:val="28"/>
                <w:u w:val="single"/>
              </w:rPr>
            </w:pPr>
            <w:r w:rsidRPr="00B02A26">
              <w:rPr>
                <w:rFonts w:asciiTheme="majorBidi" w:hAnsiTheme="majorBidi" w:cstheme="majorBidi"/>
                <w:b/>
                <w:bCs/>
                <w:i/>
                <w:iCs/>
                <w:color w:val="0070C0"/>
                <w:sz w:val="28"/>
                <w:szCs w:val="28"/>
                <w:u w:val="single"/>
              </w:rPr>
              <w:t>Groupe :</w:t>
            </w:r>
            <w:r w:rsidR="000C46E0" w:rsidRPr="00B02A26">
              <w:rPr>
                <w:rFonts w:asciiTheme="majorBidi" w:hAnsiTheme="majorBidi" w:cstheme="majorBidi"/>
                <w:color w:val="0070C0"/>
                <w:sz w:val="28"/>
                <w:szCs w:val="28"/>
                <w:u w:val="single"/>
              </w:rPr>
              <w:t xml:space="preserve"> 64</w:t>
            </w:r>
          </w:p>
          <w:p w14:paraId="2EB391F7" w14:textId="723013CC" w:rsidR="000C46E0" w:rsidRPr="00F93233" w:rsidRDefault="000C46E0" w:rsidP="00EE3333">
            <w:pPr>
              <w:spacing w:after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F93233"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  <w:t>Le responsable</w:t>
            </w:r>
            <w:r w:rsidR="0009763D" w:rsidRPr="00F93233"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  <w:t xml:space="preserve"> du groupe</w:t>
            </w:r>
            <w:r w:rsidRPr="00F93233">
              <w:rPr>
                <w:rFonts w:asciiTheme="majorBidi" w:hAnsiTheme="majorBidi" w:cstheme="majorBidi"/>
                <w:sz w:val="24"/>
                <w:szCs w:val="24"/>
              </w:rPr>
              <w:t xml:space="preserve"> : </w:t>
            </w:r>
            <w:r w:rsidRPr="00F93233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TIDJANI </w:t>
            </w:r>
            <w:proofErr w:type="spellStart"/>
            <w:r w:rsidRPr="00F93233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Sayhia</w:t>
            </w:r>
            <w:proofErr w:type="spellEnd"/>
            <w:r w:rsidRPr="00F93233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r w:rsidRPr="00F93233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Université </w:t>
            </w:r>
            <w:proofErr w:type="spellStart"/>
            <w:r w:rsidRPr="00F93233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Kasdi</w:t>
            </w:r>
            <w:proofErr w:type="spellEnd"/>
            <w:r w:rsidRPr="00F93233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F93233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Merbah</w:t>
            </w:r>
            <w:proofErr w:type="spellEnd"/>
            <w:r w:rsidRPr="00F93233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de Ouargla (UKMO)</w:t>
            </w:r>
          </w:p>
          <w:p w14:paraId="625B5C4D" w14:textId="121091EA" w:rsidR="00EA7A8F" w:rsidRPr="00F93233" w:rsidRDefault="00EA7A8F" w:rsidP="00EE3333">
            <w:pPr>
              <w:spacing w:line="240" w:lineRule="auto"/>
              <w:rPr>
                <w:rFonts w:asciiTheme="majorBidi" w:hAnsiTheme="majorBidi" w:cstheme="majorBidi"/>
                <w:sz w:val="24"/>
                <w:szCs w:val="24"/>
                <w:rtl/>
                <w:lang w:bidi="ar-DZ"/>
              </w:rPr>
            </w:pPr>
            <w:r w:rsidRPr="00F93233"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  <w:t>Email :</w:t>
            </w:r>
            <w:r w:rsidRPr="00F9323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150DE7" w:rsidRPr="00F93233">
              <w:rPr>
                <w:rFonts w:asciiTheme="majorBidi" w:hAnsiTheme="majorBidi" w:cstheme="majorBidi"/>
                <w:sz w:val="24"/>
                <w:szCs w:val="24"/>
              </w:rPr>
              <w:t>tidjani.sayhia@univ-ouargla.dz</w:t>
            </w:r>
          </w:p>
          <w:p w14:paraId="2FACF959" w14:textId="18709FB2" w:rsidR="000C46E0" w:rsidRPr="00F93233" w:rsidRDefault="000C46E0" w:rsidP="00605AC0">
            <w:pPr>
              <w:spacing w:after="60"/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</w:pPr>
            <w:r w:rsidRPr="00F93233"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  <w:t>Les membres ayant participé à l’élaboration de la grille :</w:t>
            </w:r>
          </w:p>
          <w:p w14:paraId="737D5933" w14:textId="29B039CA" w:rsidR="009F68AF" w:rsidRPr="00F93233" w:rsidRDefault="00B03665" w:rsidP="00BD2900">
            <w:pPr>
              <w:jc w:val="lowKashida"/>
              <w:rPr>
                <w:rFonts w:asciiTheme="majorBidi" w:hAnsiTheme="majorBidi" w:cstheme="majorBidi"/>
              </w:rPr>
            </w:pPr>
            <w:proofErr w:type="spellStart"/>
            <w:r w:rsidRPr="00F93233">
              <w:rPr>
                <w:rFonts w:asciiTheme="majorBidi" w:hAnsiTheme="majorBidi" w:cstheme="majorBidi"/>
                <w:sz w:val="24"/>
                <w:szCs w:val="24"/>
              </w:rPr>
              <w:t>Tidjani</w:t>
            </w:r>
            <w:proofErr w:type="spellEnd"/>
            <w:r w:rsidRPr="00F9323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="002B1DE9" w:rsidRPr="00F93233">
              <w:rPr>
                <w:rFonts w:asciiTheme="majorBidi" w:hAnsiTheme="majorBidi" w:cstheme="majorBidi"/>
                <w:sz w:val="24"/>
                <w:szCs w:val="24"/>
              </w:rPr>
              <w:t>Sayhia</w:t>
            </w:r>
            <w:proofErr w:type="spellEnd"/>
            <w:r w:rsidR="002B1DE9" w:rsidRPr="00F93233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="002B1DE9" w:rsidRPr="00F93233">
              <w:rPr>
                <w:rFonts w:asciiTheme="majorBidi" w:hAnsiTheme="majorBidi" w:cstheme="majorBidi"/>
                <w:sz w:val="24"/>
                <w:szCs w:val="24"/>
              </w:rPr>
              <w:t>Benghanem</w:t>
            </w:r>
            <w:proofErr w:type="spellEnd"/>
            <w:r w:rsidR="002B1DE9" w:rsidRPr="00F93233">
              <w:rPr>
                <w:rFonts w:asciiTheme="majorBidi" w:hAnsiTheme="majorBidi" w:cstheme="majorBidi"/>
                <w:sz w:val="24"/>
                <w:szCs w:val="24"/>
              </w:rPr>
              <w:t xml:space="preserve"> Saida, </w:t>
            </w:r>
            <w:proofErr w:type="spellStart"/>
            <w:r w:rsidR="00FC084C" w:rsidRPr="00F93233">
              <w:rPr>
                <w:rFonts w:asciiTheme="majorBidi" w:hAnsiTheme="majorBidi" w:cstheme="majorBidi"/>
                <w:sz w:val="24"/>
                <w:szCs w:val="24"/>
              </w:rPr>
              <w:t>Belaghit</w:t>
            </w:r>
            <w:proofErr w:type="spellEnd"/>
            <w:r w:rsidR="00FC084C" w:rsidRPr="00F9323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="002B1DE9" w:rsidRPr="00F93233">
              <w:rPr>
                <w:rFonts w:asciiTheme="majorBidi" w:hAnsiTheme="majorBidi" w:cstheme="majorBidi"/>
                <w:sz w:val="24"/>
                <w:szCs w:val="24"/>
              </w:rPr>
              <w:t>Abdelhakem</w:t>
            </w:r>
            <w:proofErr w:type="spellEnd"/>
            <w:r w:rsidR="002B1DE9" w:rsidRPr="00F93233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="005E6918" w:rsidRPr="00F93233">
              <w:rPr>
                <w:rFonts w:asciiTheme="majorBidi" w:hAnsiTheme="majorBidi" w:cstheme="majorBidi"/>
                <w:sz w:val="24"/>
                <w:szCs w:val="24"/>
              </w:rPr>
              <w:t>L</w:t>
            </w:r>
            <w:r w:rsidR="002B1DE9" w:rsidRPr="00F93233">
              <w:rPr>
                <w:rFonts w:asciiTheme="majorBidi" w:hAnsiTheme="majorBidi" w:cstheme="majorBidi"/>
                <w:sz w:val="24"/>
                <w:szCs w:val="24"/>
              </w:rPr>
              <w:t>aabed</w:t>
            </w:r>
            <w:proofErr w:type="spellEnd"/>
            <w:r w:rsidR="005E6918" w:rsidRPr="00F9323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="005E6918" w:rsidRPr="00F93233">
              <w:rPr>
                <w:rFonts w:asciiTheme="majorBidi" w:hAnsiTheme="majorBidi" w:cstheme="majorBidi"/>
                <w:sz w:val="24"/>
                <w:szCs w:val="24"/>
              </w:rPr>
              <w:t>M</w:t>
            </w:r>
            <w:r w:rsidR="002B1DE9" w:rsidRPr="00F93233">
              <w:rPr>
                <w:rFonts w:asciiTheme="majorBidi" w:hAnsiTheme="majorBidi" w:cstheme="majorBidi"/>
                <w:sz w:val="24"/>
                <w:szCs w:val="24"/>
              </w:rPr>
              <w:t>ohssen</w:t>
            </w:r>
            <w:proofErr w:type="spellEnd"/>
            <w:r w:rsidR="002B1DE9" w:rsidRPr="00F93233">
              <w:rPr>
                <w:rFonts w:asciiTheme="majorBidi" w:hAnsiTheme="majorBidi" w:cstheme="majorBidi"/>
                <w:sz w:val="24"/>
                <w:szCs w:val="24"/>
              </w:rPr>
              <w:t xml:space="preserve">, Brahmi </w:t>
            </w:r>
            <w:r w:rsidR="00131028" w:rsidRPr="00F93233">
              <w:rPr>
                <w:rFonts w:asciiTheme="majorBidi" w:hAnsiTheme="majorBidi" w:cstheme="majorBidi"/>
                <w:sz w:val="24"/>
                <w:szCs w:val="24"/>
              </w:rPr>
              <w:t>Nassima</w:t>
            </w:r>
            <w:r w:rsidR="002B1DE9" w:rsidRPr="00F93233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="002B1DE9" w:rsidRPr="00F93233">
              <w:rPr>
                <w:rFonts w:asciiTheme="majorBidi" w:hAnsiTheme="majorBidi" w:cstheme="majorBidi"/>
                <w:sz w:val="24"/>
                <w:szCs w:val="24"/>
              </w:rPr>
              <w:t>Boulila</w:t>
            </w:r>
            <w:proofErr w:type="spellEnd"/>
            <w:r w:rsidR="002B1DE9" w:rsidRPr="00F9323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="002B1DE9" w:rsidRPr="00F93233">
              <w:rPr>
                <w:rFonts w:asciiTheme="majorBidi" w:hAnsiTheme="majorBidi" w:cstheme="majorBidi"/>
                <w:sz w:val="24"/>
                <w:szCs w:val="24"/>
              </w:rPr>
              <w:t>Ismahane</w:t>
            </w:r>
            <w:proofErr w:type="spellEnd"/>
            <w:r w:rsidR="002B1DE9" w:rsidRPr="00F93233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="007F2934" w:rsidRPr="00F93233">
              <w:rPr>
                <w:rFonts w:asciiTheme="majorBidi" w:hAnsiTheme="majorBidi" w:cstheme="majorBidi"/>
                <w:sz w:val="24"/>
                <w:szCs w:val="24"/>
              </w:rPr>
              <w:t>Mouhoub</w:t>
            </w:r>
            <w:proofErr w:type="spellEnd"/>
            <w:r w:rsidR="007F2934" w:rsidRPr="00F9323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2B1DE9" w:rsidRPr="00F93233">
              <w:rPr>
                <w:rFonts w:asciiTheme="majorBidi" w:hAnsiTheme="majorBidi" w:cstheme="majorBidi"/>
                <w:sz w:val="24"/>
                <w:szCs w:val="24"/>
              </w:rPr>
              <w:t xml:space="preserve">Walid, </w:t>
            </w:r>
            <w:proofErr w:type="spellStart"/>
            <w:r w:rsidR="007F2934" w:rsidRPr="00F93233">
              <w:rPr>
                <w:rFonts w:asciiTheme="majorBidi" w:hAnsiTheme="majorBidi" w:cstheme="majorBidi"/>
                <w:sz w:val="24"/>
                <w:szCs w:val="24"/>
              </w:rPr>
              <w:t>Touaref</w:t>
            </w:r>
            <w:proofErr w:type="spellEnd"/>
            <w:r w:rsidR="007F2934" w:rsidRPr="00F93233">
              <w:rPr>
                <w:rFonts w:asciiTheme="majorBidi" w:hAnsiTheme="majorBidi" w:cstheme="majorBidi"/>
                <w:sz w:val="24"/>
                <w:szCs w:val="24"/>
              </w:rPr>
              <w:t xml:space="preserve"> Mohamed Ameur</w:t>
            </w:r>
            <w:r w:rsidR="002B1DE9" w:rsidRPr="00F93233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="00694C48" w:rsidRPr="00F93233">
              <w:rPr>
                <w:rFonts w:asciiTheme="majorBidi" w:hAnsiTheme="majorBidi" w:cstheme="majorBidi"/>
                <w:sz w:val="24"/>
                <w:szCs w:val="24"/>
              </w:rPr>
              <w:t>Seghier</w:t>
            </w:r>
            <w:proofErr w:type="spellEnd"/>
            <w:r w:rsidR="00694C48" w:rsidRPr="00F9323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="00694C48" w:rsidRPr="00F93233">
              <w:rPr>
                <w:rFonts w:asciiTheme="majorBidi" w:hAnsiTheme="majorBidi" w:cstheme="majorBidi"/>
                <w:sz w:val="24"/>
                <w:szCs w:val="24"/>
              </w:rPr>
              <w:t>Abla</w:t>
            </w:r>
            <w:proofErr w:type="spellEnd"/>
            <w:r w:rsidR="00694C48" w:rsidRPr="00F93233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="004B7E35" w:rsidRPr="00F93233">
              <w:rPr>
                <w:rFonts w:asciiTheme="majorBidi" w:hAnsiTheme="majorBidi" w:cstheme="majorBidi"/>
                <w:sz w:val="24"/>
                <w:szCs w:val="24"/>
              </w:rPr>
              <w:t>B</w:t>
            </w:r>
            <w:r w:rsidR="00C407BD" w:rsidRPr="00F93233">
              <w:rPr>
                <w:rFonts w:asciiTheme="majorBidi" w:hAnsiTheme="majorBidi" w:cstheme="majorBidi"/>
                <w:sz w:val="24"/>
                <w:szCs w:val="24"/>
              </w:rPr>
              <w:t>ouazza</w:t>
            </w:r>
            <w:proofErr w:type="spellEnd"/>
            <w:r w:rsidR="004B7E35" w:rsidRPr="00F93233">
              <w:rPr>
                <w:rFonts w:asciiTheme="majorBidi" w:hAnsiTheme="majorBidi" w:cstheme="majorBidi"/>
                <w:sz w:val="24"/>
                <w:szCs w:val="24"/>
              </w:rPr>
              <w:t xml:space="preserve"> S</w:t>
            </w:r>
            <w:r w:rsidR="00C407BD" w:rsidRPr="00F93233">
              <w:rPr>
                <w:rFonts w:asciiTheme="majorBidi" w:hAnsiTheme="majorBidi" w:cstheme="majorBidi"/>
                <w:sz w:val="24"/>
                <w:szCs w:val="24"/>
              </w:rPr>
              <w:t>abrine</w:t>
            </w:r>
            <w:r w:rsidR="002B1DE9" w:rsidRPr="00F93233">
              <w:rPr>
                <w:rFonts w:asciiTheme="majorBidi" w:hAnsiTheme="majorBidi" w:cstheme="majorBidi"/>
                <w:sz w:val="24"/>
                <w:szCs w:val="24"/>
              </w:rPr>
              <w:t xml:space="preserve">, Bouras </w:t>
            </w:r>
            <w:proofErr w:type="spellStart"/>
            <w:r w:rsidR="002B1DE9" w:rsidRPr="00F93233">
              <w:rPr>
                <w:rFonts w:asciiTheme="majorBidi" w:hAnsiTheme="majorBidi" w:cstheme="majorBidi"/>
                <w:sz w:val="24"/>
                <w:szCs w:val="24"/>
              </w:rPr>
              <w:t>Wefa</w:t>
            </w:r>
            <w:proofErr w:type="spellEnd"/>
            <w:r w:rsidR="002B1DE9" w:rsidRPr="00F93233">
              <w:rPr>
                <w:rFonts w:asciiTheme="majorBidi" w:hAnsiTheme="majorBidi" w:cstheme="majorBidi"/>
                <w:sz w:val="24"/>
                <w:szCs w:val="24"/>
              </w:rPr>
              <w:t xml:space="preserve">, Mansouri Meriem, </w:t>
            </w:r>
            <w:r w:rsidR="00480DE4" w:rsidRPr="00F93233">
              <w:rPr>
                <w:rFonts w:asciiTheme="majorBidi" w:hAnsiTheme="majorBidi" w:cstheme="majorBidi"/>
                <w:sz w:val="24"/>
                <w:szCs w:val="24"/>
              </w:rPr>
              <w:t xml:space="preserve">Bouzekri </w:t>
            </w:r>
            <w:proofErr w:type="spellStart"/>
            <w:r w:rsidR="002B1DE9" w:rsidRPr="00F93233">
              <w:rPr>
                <w:rFonts w:asciiTheme="majorBidi" w:hAnsiTheme="majorBidi" w:cstheme="majorBidi"/>
                <w:sz w:val="24"/>
                <w:szCs w:val="24"/>
              </w:rPr>
              <w:t>Ibtissem</w:t>
            </w:r>
            <w:proofErr w:type="spellEnd"/>
            <w:r w:rsidR="002B1DE9" w:rsidRPr="00F93233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r w:rsidR="00F44613" w:rsidRPr="00F93233">
              <w:rPr>
                <w:rFonts w:asciiTheme="majorBidi" w:hAnsiTheme="majorBidi" w:cstheme="majorBidi"/>
                <w:sz w:val="24"/>
                <w:szCs w:val="24"/>
              </w:rPr>
              <w:t>I</w:t>
            </w:r>
            <w:r w:rsidR="00C407BD" w:rsidRPr="00F93233">
              <w:rPr>
                <w:rFonts w:asciiTheme="majorBidi" w:hAnsiTheme="majorBidi" w:cstheme="majorBidi"/>
                <w:sz w:val="24"/>
                <w:szCs w:val="24"/>
              </w:rPr>
              <w:t xml:space="preserve">dir </w:t>
            </w:r>
            <w:r w:rsidR="00F44613" w:rsidRPr="00F93233">
              <w:rPr>
                <w:rFonts w:asciiTheme="majorBidi" w:hAnsiTheme="majorBidi" w:cstheme="majorBidi"/>
                <w:sz w:val="24"/>
                <w:szCs w:val="24"/>
              </w:rPr>
              <w:t>Fouzia</w:t>
            </w:r>
            <w:r w:rsidR="002B1DE9" w:rsidRPr="00F93233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="00F44613" w:rsidRPr="00F93233">
              <w:rPr>
                <w:rFonts w:asciiTheme="majorBidi" w:hAnsiTheme="majorBidi" w:cstheme="majorBidi"/>
                <w:sz w:val="24"/>
                <w:szCs w:val="24"/>
              </w:rPr>
              <w:t>Kharroubi</w:t>
            </w:r>
            <w:proofErr w:type="spellEnd"/>
            <w:r w:rsidR="00F44613" w:rsidRPr="00F9323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2B1DE9" w:rsidRPr="00F93233">
              <w:rPr>
                <w:rFonts w:asciiTheme="majorBidi" w:hAnsiTheme="majorBidi" w:cstheme="majorBidi"/>
                <w:sz w:val="24"/>
                <w:szCs w:val="24"/>
              </w:rPr>
              <w:t xml:space="preserve">Houria, </w:t>
            </w:r>
            <w:proofErr w:type="spellStart"/>
            <w:r w:rsidR="00F44613" w:rsidRPr="00F93233">
              <w:rPr>
                <w:rFonts w:asciiTheme="majorBidi" w:hAnsiTheme="majorBidi" w:cstheme="majorBidi"/>
                <w:sz w:val="24"/>
                <w:szCs w:val="24"/>
              </w:rPr>
              <w:t>Fethia</w:t>
            </w:r>
            <w:proofErr w:type="spellEnd"/>
            <w:r w:rsidR="00F44613" w:rsidRPr="00F93233">
              <w:rPr>
                <w:rFonts w:asciiTheme="majorBidi" w:hAnsiTheme="majorBidi" w:cstheme="majorBidi"/>
                <w:sz w:val="24"/>
                <w:szCs w:val="24"/>
              </w:rPr>
              <w:t xml:space="preserve"> El </w:t>
            </w:r>
            <w:proofErr w:type="spellStart"/>
            <w:r w:rsidR="002B1DE9" w:rsidRPr="00F93233">
              <w:rPr>
                <w:rFonts w:asciiTheme="majorBidi" w:hAnsiTheme="majorBidi" w:cstheme="majorBidi"/>
                <w:sz w:val="24"/>
                <w:szCs w:val="24"/>
              </w:rPr>
              <w:t>Ferroudji</w:t>
            </w:r>
            <w:proofErr w:type="spellEnd"/>
            <w:r w:rsidR="002B1DE9" w:rsidRPr="00F93233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r w:rsidR="00493D42" w:rsidRPr="00F93233">
              <w:rPr>
                <w:rFonts w:asciiTheme="majorBidi" w:hAnsiTheme="majorBidi" w:cstheme="majorBidi"/>
                <w:sz w:val="24"/>
                <w:szCs w:val="24"/>
              </w:rPr>
              <w:t xml:space="preserve">Abdelhak </w:t>
            </w:r>
            <w:proofErr w:type="spellStart"/>
            <w:r w:rsidR="00493D42" w:rsidRPr="00F93233">
              <w:rPr>
                <w:rFonts w:asciiTheme="majorBidi" w:hAnsiTheme="majorBidi" w:cstheme="majorBidi"/>
                <w:sz w:val="24"/>
                <w:szCs w:val="24"/>
              </w:rPr>
              <w:t>H</w:t>
            </w:r>
            <w:r w:rsidR="00C407BD" w:rsidRPr="00F93233">
              <w:rPr>
                <w:rFonts w:asciiTheme="majorBidi" w:hAnsiTheme="majorBidi" w:cstheme="majorBidi"/>
                <w:sz w:val="24"/>
                <w:szCs w:val="24"/>
              </w:rPr>
              <w:t>adibi</w:t>
            </w:r>
            <w:proofErr w:type="spellEnd"/>
            <w:r w:rsidR="002B1DE9" w:rsidRPr="00F93233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r w:rsidR="00493D42" w:rsidRPr="00F93233">
              <w:rPr>
                <w:rFonts w:asciiTheme="majorBidi" w:hAnsiTheme="majorBidi" w:cstheme="majorBidi"/>
                <w:sz w:val="24"/>
                <w:szCs w:val="24"/>
              </w:rPr>
              <w:t xml:space="preserve">Bouali </w:t>
            </w:r>
            <w:proofErr w:type="spellStart"/>
            <w:r w:rsidR="002B1DE9" w:rsidRPr="00F93233">
              <w:rPr>
                <w:rFonts w:asciiTheme="majorBidi" w:hAnsiTheme="majorBidi" w:cstheme="majorBidi"/>
                <w:sz w:val="24"/>
                <w:szCs w:val="24"/>
              </w:rPr>
              <w:t>Razika</w:t>
            </w:r>
            <w:proofErr w:type="spellEnd"/>
            <w:r w:rsidR="002B1DE9" w:rsidRPr="00F93233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="00605FE8" w:rsidRPr="00F93233">
              <w:rPr>
                <w:rFonts w:asciiTheme="majorBidi" w:hAnsiTheme="majorBidi" w:cstheme="majorBidi"/>
                <w:sz w:val="24"/>
                <w:szCs w:val="24"/>
              </w:rPr>
              <w:t>Meribai</w:t>
            </w:r>
            <w:proofErr w:type="spellEnd"/>
            <w:r w:rsidR="00605FE8" w:rsidRPr="00F9323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="002B1DE9" w:rsidRPr="00F93233">
              <w:rPr>
                <w:rFonts w:asciiTheme="majorBidi" w:hAnsiTheme="majorBidi" w:cstheme="majorBidi"/>
                <w:sz w:val="24"/>
                <w:szCs w:val="24"/>
              </w:rPr>
              <w:t>Saoussen</w:t>
            </w:r>
            <w:proofErr w:type="spellEnd"/>
            <w:r w:rsidR="002B1DE9" w:rsidRPr="00F93233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="00F01A5F" w:rsidRPr="00F93233">
              <w:rPr>
                <w:rFonts w:asciiTheme="majorBidi" w:hAnsiTheme="majorBidi" w:cstheme="majorBidi"/>
                <w:sz w:val="24"/>
                <w:szCs w:val="24"/>
              </w:rPr>
              <w:t>Benlahsene</w:t>
            </w:r>
            <w:proofErr w:type="spellEnd"/>
            <w:r w:rsidR="00F01A5F" w:rsidRPr="00F9323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2B1DE9" w:rsidRPr="00F93233">
              <w:rPr>
                <w:rFonts w:asciiTheme="majorBidi" w:hAnsiTheme="majorBidi" w:cstheme="majorBidi"/>
                <w:sz w:val="24"/>
                <w:szCs w:val="24"/>
              </w:rPr>
              <w:t xml:space="preserve">Fouad, </w:t>
            </w:r>
            <w:proofErr w:type="spellStart"/>
            <w:r w:rsidR="00901C3F" w:rsidRPr="00F93233">
              <w:rPr>
                <w:rFonts w:asciiTheme="majorBidi" w:hAnsiTheme="majorBidi" w:cstheme="majorBidi"/>
                <w:sz w:val="24"/>
                <w:szCs w:val="24"/>
              </w:rPr>
              <w:t>Djabourabi</w:t>
            </w:r>
            <w:proofErr w:type="spellEnd"/>
            <w:r w:rsidR="00901C3F" w:rsidRPr="00F9323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A046E0" w:rsidRPr="00F93233">
              <w:rPr>
                <w:rFonts w:asciiTheme="majorBidi" w:hAnsiTheme="majorBidi" w:cstheme="majorBidi"/>
                <w:sz w:val="24"/>
                <w:szCs w:val="24"/>
              </w:rPr>
              <w:t>O</w:t>
            </w:r>
            <w:r w:rsidR="00901C3F" w:rsidRPr="00F93233">
              <w:rPr>
                <w:rFonts w:asciiTheme="majorBidi" w:hAnsiTheme="majorBidi" w:cstheme="majorBidi"/>
                <w:sz w:val="24"/>
                <w:szCs w:val="24"/>
              </w:rPr>
              <w:t xml:space="preserve">um </w:t>
            </w:r>
            <w:proofErr w:type="spellStart"/>
            <w:r w:rsidR="00901C3F" w:rsidRPr="00F93233">
              <w:rPr>
                <w:rFonts w:asciiTheme="majorBidi" w:hAnsiTheme="majorBidi" w:cstheme="majorBidi"/>
                <w:sz w:val="24"/>
                <w:szCs w:val="24"/>
              </w:rPr>
              <w:t>kaltoum</w:t>
            </w:r>
            <w:proofErr w:type="spellEnd"/>
            <w:r w:rsidR="00332823" w:rsidRPr="00F93233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="00332823" w:rsidRPr="00F93233">
              <w:rPr>
                <w:rFonts w:asciiTheme="majorBidi" w:hAnsiTheme="majorBidi" w:cstheme="majorBidi"/>
                <w:sz w:val="24"/>
                <w:szCs w:val="24"/>
              </w:rPr>
              <w:t>Boudjenana</w:t>
            </w:r>
            <w:proofErr w:type="spellEnd"/>
            <w:r w:rsidR="00332823" w:rsidRPr="00F9323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="00332823" w:rsidRPr="00F93233">
              <w:rPr>
                <w:rFonts w:asciiTheme="majorBidi" w:hAnsiTheme="majorBidi" w:cstheme="majorBidi"/>
                <w:sz w:val="24"/>
                <w:szCs w:val="24"/>
              </w:rPr>
              <w:t>ahlam</w:t>
            </w:r>
            <w:proofErr w:type="spellEnd"/>
            <w:r w:rsidR="005D33C2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r w:rsidR="005D33C2" w:rsidRPr="005D33C2">
              <w:rPr>
                <w:rFonts w:asciiTheme="majorBidi" w:hAnsiTheme="majorBidi" w:cstheme="majorBidi"/>
                <w:sz w:val="24"/>
                <w:szCs w:val="24"/>
              </w:rPr>
              <w:t xml:space="preserve">Halima </w:t>
            </w:r>
            <w:proofErr w:type="spellStart"/>
            <w:r w:rsidR="005D33C2" w:rsidRPr="005D33C2">
              <w:rPr>
                <w:rFonts w:asciiTheme="majorBidi" w:hAnsiTheme="majorBidi" w:cstheme="majorBidi"/>
                <w:sz w:val="24"/>
                <w:szCs w:val="24"/>
              </w:rPr>
              <w:t>Mallaoui</w:t>
            </w:r>
            <w:proofErr w:type="spellEnd"/>
            <w:r w:rsidR="005D33C2" w:rsidRPr="005D33C2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="005D33C2" w:rsidRPr="005D33C2">
              <w:rPr>
                <w:rFonts w:asciiTheme="majorBidi" w:hAnsiTheme="majorBidi" w:cstheme="majorBidi"/>
                <w:sz w:val="24"/>
                <w:szCs w:val="24"/>
              </w:rPr>
              <w:t>Rahmani</w:t>
            </w:r>
            <w:proofErr w:type="spellEnd"/>
            <w:r w:rsidR="005D33C2" w:rsidRPr="005D33C2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="005D33C2" w:rsidRPr="005D33C2">
              <w:rPr>
                <w:rFonts w:asciiTheme="majorBidi" w:hAnsiTheme="majorBidi" w:cstheme="majorBidi"/>
                <w:sz w:val="24"/>
                <w:szCs w:val="24"/>
              </w:rPr>
              <w:t>Mebarka</w:t>
            </w:r>
            <w:proofErr w:type="spellEnd"/>
            <w:r w:rsidR="00901C3F" w:rsidRPr="00F93233">
              <w:rPr>
                <w:rFonts w:asciiTheme="majorBidi" w:hAnsiTheme="majorBidi" w:cstheme="majorBidi"/>
                <w:sz w:val="24"/>
                <w:szCs w:val="24"/>
              </w:rPr>
              <w:t>.</w:t>
            </w:r>
            <w:r w:rsidR="002B1DE9" w:rsidRPr="00F93233">
              <w:rPr>
                <w:rFonts w:asciiTheme="majorBidi" w:hAnsiTheme="majorBidi" w:cstheme="majorBidi"/>
                <w:sz w:val="24"/>
                <w:szCs w:val="24"/>
              </w:rPr>
              <w:t xml:space="preserve">  </w:t>
            </w:r>
          </w:p>
        </w:tc>
      </w:tr>
    </w:tbl>
    <w:p w14:paraId="7091FC7A" w14:textId="77777777" w:rsidR="00554AF9" w:rsidRPr="00F93233" w:rsidRDefault="00554AF9" w:rsidP="00FC3554">
      <w:pPr>
        <w:spacing w:after="0" w:line="240" w:lineRule="auto"/>
      </w:pPr>
    </w:p>
    <w:p w14:paraId="4FB81C95" w14:textId="77777777" w:rsidR="00491E88" w:rsidRPr="00F93233" w:rsidRDefault="00491E88" w:rsidP="00491E88">
      <w:pPr>
        <w:spacing w:line="360" w:lineRule="auto"/>
        <w:rPr>
          <w:rFonts w:asciiTheme="majorBidi" w:hAnsiTheme="majorBidi" w:cstheme="majorBidi"/>
          <w:b/>
          <w:bCs/>
          <w:sz w:val="28"/>
          <w:szCs w:val="28"/>
        </w:rPr>
      </w:pPr>
    </w:p>
    <w:p w14:paraId="7BA99CEC" w14:textId="3D2F03F8" w:rsidR="00491E88" w:rsidRPr="00F93233" w:rsidRDefault="00491E88" w:rsidP="00491E88">
      <w:pPr>
        <w:spacing w:line="360" w:lineRule="auto"/>
        <w:rPr>
          <w:rFonts w:asciiTheme="majorBidi" w:hAnsiTheme="majorBidi" w:cstheme="majorBidi"/>
          <w:b/>
          <w:bCs/>
          <w:sz w:val="28"/>
          <w:szCs w:val="28"/>
        </w:rPr>
      </w:pPr>
      <w:r w:rsidRPr="00F93233">
        <w:rPr>
          <w:rFonts w:asciiTheme="majorBidi" w:hAnsiTheme="majorBidi" w:cstheme="majorBidi"/>
          <w:b/>
          <w:bCs/>
          <w:sz w:val="28"/>
          <w:szCs w:val="28"/>
        </w:rPr>
        <w:t>Le barème 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F93233" w:rsidRPr="00F93233" w14:paraId="561F0FB0" w14:textId="77777777">
        <w:tc>
          <w:tcPr>
            <w:tcW w:w="30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4F61540" w14:textId="77777777" w:rsidR="00491E88" w:rsidRPr="00F93233" w:rsidRDefault="00491E88">
            <w:pPr>
              <w:spacing w:after="0"/>
              <w:jc w:val="center"/>
              <w:rPr>
                <w:rFonts w:asciiTheme="majorBidi" w:hAnsiTheme="majorBidi" w:cstheme="majorBidi"/>
                <w:sz w:val="24"/>
                <w:szCs w:val="24"/>
                <w:lang w:val="fr-FR"/>
              </w:rPr>
            </w:pPr>
          </w:p>
        </w:tc>
        <w:tc>
          <w:tcPr>
            <w:tcW w:w="3005" w:type="dxa"/>
            <w:tcBorders>
              <w:left w:val="single" w:sz="4" w:space="0" w:color="auto"/>
            </w:tcBorders>
            <w:shd w:val="clear" w:color="auto" w:fill="9CC2E5" w:themeFill="accent5" w:themeFillTint="99"/>
          </w:tcPr>
          <w:p w14:paraId="5F9A1A7B" w14:textId="77777777" w:rsidR="00491E88" w:rsidRPr="00F93233" w:rsidRDefault="00491E88">
            <w:pPr>
              <w:spacing w:after="0"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</w:pPr>
            <w:r w:rsidRPr="00F93233"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  <w:t>Mention</w:t>
            </w:r>
          </w:p>
        </w:tc>
        <w:tc>
          <w:tcPr>
            <w:tcW w:w="3006" w:type="dxa"/>
            <w:shd w:val="clear" w:color="auto" w:fill="9CC2E5" w:themeFill="accent5" w:themeFillTint="99"/>
          </w:tcPr>
          <w:p w14:paraId="35F6BF8B" w14:textId="77777777" w:rsidR="00491E88" w:rsidRPr="00F93233" w:rsidRDefault="00491E88">
            <w:pPr>
              <w:spacing w:after="0" w:line="360" w:lineRule="auto"/>
              <w:rPr>
                <w:rFonts w:asciiTheme="majorBidi" w:hAnsiTheme="majorBidi" w:cstheme="majorBidi"/>
                <w:sz w:val="24"/>
                <w:szCs w:val="24"/>
                <w:lang w:val="fr-FR"/>
              </w:rPr>
            </w:pPr>
            <w:r w:rsidRPr="00F93233"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  <w:t>Évaluation (%)</w:t>
            </w:r>
          </w:p>
        </w:tc>
      </w:tr>
      <w:tr w:rsidR="00F93233" w:rsidRPr="00F93233" w14:paraId="4398994B" w14:textId="77777777">
        <w:tc>
          <w:tcPr>
            <w:tcW w:w="3005" w:type="dxa"/>
            <w:tcBorders>
              <w:top w:val="single" w:sz="4" w:space="0" w:color="auto"/>
            </w:tcBorders>
            <w:shd w:val="clear" w:color="auto" w:fill="F7CAAC" w:themeFill="accent2" w:themeFillTint="66"/>
          </w:tcPr>
          <w:p w14:paraId="00A9A4C3" w14:textId="77777777" w:rsidR="00491E88" w:rsidRPr="00F93233" w:rsidRDefault="00491E88">
            <w:pPr>
              <w:spacing w:after="0"/>
              <w:jc w:val="center"/>
              <w:rPr>
                <w:rFonts w:asciiTheme="majorBidi" w:hAnsiTheme="majorBidi" w:cstheme="majorBidi"/>
                <w:sz w:val="24"/>
                <w:szCs w:val="24"/>
                <w:lang w:val="fr-FR"/>
              </w:rPr>
            </w:pPr>
            <w:r w:rsidRPr="00F93233">
              <w:rPr>
                <w:rFonts w:asciiTheme="majorBidi" w:hAnsiTheme="majorBidi" w:cstheme="majorBidi"/>
                <w:sz w:val="24"/>
                <w:szCs w:val="24"/>
                <w:lang w:val="fr-FR"/>
              </w:rPr>
              <w:t>A</w:t>
            </w:r>
          </w:p>
        </w:tc>
        <w:tc>
          <w:tcPr>
            <w:tcW w:w="3005" w:type="dxa"/>
          </w:tcPr>
          <w:p w14:paraId="07228DCE" w14:textId="77777777" w:rsidR="00491E88" w:rsidRPr="00F93233" w:rsidRDefault="00491E88">
            <w:pPr>
              <w:spacing w:after="0"/>
              <w:rPr>
                <w:rFonts w:asciiTheme="majorBidi" w:hAnsiTheme="majorBidi" w:cstheme="majorBidi"/>
                <w:sz w:val="24"/>
                <w:szCs w:val="24"/>
                <w:lang w:val="fr-FR"/>
              </w:rPr>
            </w:pPr>
            <w:r w:rsidRPr="00F93233">
              <w:rPr>
                <w:rFonts w:asciiTheme="majorBidi" w:hAnsiTheme="majorBidi" w:cstheme="majorBidi"/>
                <w:sz w:val="24"/>
                <w:szCs w:val="24"/>
                <w:lang w:val="fr-FR"/>
              </w:rPr>
              <w:t>Très satisfaisant</w:t>
            </w:r>
          </w:p>
        </w:tc>
        <w:tc>
          <w:tcPr>
            <w:tcW w:w="3006" w:type="dxa"/>
          </w:tcPr>
          <w:p w14:paraId="53A6DDD2" w14:textId="77777777" w:rsidR="00491E88" w:rsidRPr="00F93233" w:rsidRDefault="00491E88">
            <w:pPr>
              <w:spacing w:after="0"/>
              <w:rPr>
                <w:rFonts w:asciiTheme="majorBidi" w:hAnsiTheme="majorBidi" w:cstheme="majorBidi"/>
                <w:sz w:val="24"/>
                <w:szCs w:val="24"/>
                <w:lang w:val="fr-FR"/>
              </w:rPr>
            </w:pPr>
            <w:r w:rsidRPr="00F93233">
              <w:rPr>
                <w:rFonts w:asciiTheme="majorBidi" w:hAnsiTheme="majorBidi" w:cstheme="majorBidi"/>
                <w:sz w:val="24"/>
                <w:szCs w:val="24"/>
                <w:lang w:val="fr-FR"/>
              </w:rPr>
              <w:t>100%</w:t>
            </w:r>
          </w:p>
        </w:tc>
      </w:tr>
      <w:tr w:rsidR="00F93233" w:rsidRPr="00F93233" w14:paraId="6236C733" w14:textId="77777777">
        <w:tc>
          <w:tcPr>
            <w:tcW w:w="3005" w:type="dxa"/>
            <w:shd w:val="clear" w:color="auto" w:fill="F7CAAC" w:themeFill="accent2" w:themeFillTint="66"/>
          </w:tcPr>
          <w:p w14:paraId="503DA5DE" w14:textId="77777777" w:rsidR="00491E88" w:rsidRPr="00F93233" w:rsidRDefault="00491E88">
            <w:pPr>
              <w:spacing w:after="0"/>
              <w:jc w:val="center"/>
              <w:rPr>
                <w:rFonts w:asciiTheme="majorBidi" w:hAnsiTheme="majorBidi" w:cstheme="majorBidi"/>
                <w:sz w:val="24"/>
                <w:szCs w:val="24"/>
                <w:lang w:val="fr-FR"/>
              </w:rPr>
            </w:pPr>
            <w:r w:rsidRPr="00F93233">
              <w:rPr>
                <w:rFonts w:asciiTheme="majorBidi" w:hAnsiTheme="majorBidi" w:cstheme="majorBidi"/>
                <w:sz w:val="24"/>
                <w:szCs w:val="24"/>
                <w:lang w:val="fr-FR"/>
              </w:rPr>
              <w:t>B</w:t>
            </w:r>
          </w:p>
        </w:tc>
        <w:tc>
          <w:tcPr>
            <w:tcW w:w="3005" w:type="dxa"/>
          </w:tcPr>
          <w:p w14:paraId="68110465" w14:textId="77777777" w:rsidR="00491E88" w:rsidRPr="00F93233" w:rsidRDefault="00491E88">
            <w:pPr>
              <w:spacing w:after="0"/>
              <w:rPr>
                <w:rFonts w:asciiTheme="majorBidi" w:hAnsiTheme="majorBidi" w:cstheme="majorBidi"/>
                <w:sz w:val="24"/>
                <w:szCs w:val="24"/>
                <w:lang w:val="fr-FR"/>
              </w:rPr>
            </w:pPr>
            <w:r w:rsidRPr="00F93233">
              <w:rPr>
                <w:rFonts w:asciiTheme="majorBidi" w:hAnsiTheme="majorBidi" w:cstheme="majorBidi"/>
                <w:sz w:val="24"/>
                <w:szCs w:val="24"/>
                <w:lang w:val="fr-FR"/>
              </w:rPr>
              <w:t>Satisfaisant</w:t>
            </w:r>
          </w:p>
        </w:tc>
        <w:tc>
          <w:tcPr>
            <w:tcW w:w="3006" w:type="dxa"/>
          </w:tcPr>
          <w:p w14:paraId="6FE29338" w14:textId="77777777" w:rsidR="00491E88" w:rsidRPr="00F93233" w:rsidRDefault="00491E88">
            <w:pPr>
              <w:spacing w:after="0"/>
              <w:rPr>
                <w:rFonts w:asciiTheme="majorBidi" w:hAnsiTheme="majorBidi" w:cstheme="majorBidi"/>
                <w:sz w:val="24"/>
                <w:szCs w:val="24"/>
                <w:lang w:val="fr-FR"/>
              </w:rPr>
            </w:pPr>
            <w:r w:rsidRPr="00F93233">
              <w:rPr>
                <w:rFonts w:asciiTheme="majorBidi" w:hAnsiTheme="majorBidi" w:cstheme="majorBidi"/>
                <w:sz w:val="24"/>
                <w:szCs w:val="24"/>
                <w:lang w:val="fr-FR"/>
              </w:rPr>
              <w:t>75%</w:t>
            </w:r>
          </w:p>
        </w:tc>
      </w:tr>
      <w:tr w:rsidR="00F93233" w:rsidRPr="00F93233" w14:paraId="355154CC" w14:textId="77777777">
        <w:tc>
          <w:tcPr>
            <w:tcW w:w="3005" w:type="dxa"/>
            <w:shd w:val="clear" w:color="auto" w:fill="F7CAAC" w:themeFill="accent2" w:themeFillTint="66"/>
          </w:tcPr>
          <w:p w14:paraId="6A84D31B" w14:textId="77777777" w:rsidR="00491E88" w:rsidRPr="00F93233" w:rsidRDefault="00491E88">
            <w:pPr>
              <w:spacing w:after="0"/>
              <w:jc w:val="center"/>
              <w:rPr>
                <w:rFonts w:asciiTheme="majorBidi" w:hAnsiTheme="majorBidi" w:cstheme="majorBidi"/>
                <w:sz w:val="24"/>
                <w:szCs w:val="24"/>
                <w:lang w:val="fr-FR"/>
              </w:rPr>
            </w:pPr>
            <w:r w:rsidRPr="00F93233">
              <w:rPr>
                <w:rFonts w:asciiTheme="majorBidi" w:hAnsiTheme="majorBidi" w:cstheme="majorBidi"/>
                <w:sz w:val="24"/>
                <w:szCs w:val="24"/>
                <w:lang w:val="fr-FR"/>
              </w:rPr>
              <w:t>C</w:t>
            </w:r>
          </w:p>
        </w:tc>
        <w:tc>
          <w:tcPr>
            <w:tcW w:w="3005" w:type="dxa"/>
          </w:tcPr>
          <w:p w14:paraId="04A39C03" w14:textId="77777777" w:rsidR="00491E88" w:rsidRPr="00F93233" w:rsidRDefault="00491E88">
            <w:pPr>
              <w:spacing w:after="0"/>
              <w:rPr>
                <w:rFonts w:asciiTheme="majorBidi" w:hAnsiTheme="majorBidi" w:cstheme="majorBidi"/>
                <w:sz w:val="24"/>
                <w:szCs w:val="24"/>
                <w:lang w:val="fr-FR"/>
              </w:rPr>
            </w:pPr>
            <w:r w:rsidRPr="00F93233">
              <w:rPr>
                <w:rFonts w:asciiTheme="majorBidi" w:hAnsiTheme="majorBidi" w:cstheme="majorBidi"/>
                <w:sz w:val="24"/>
                <w:szCs w:val="24"/>
                <w:lang w:val="fr-FR"/>
              </w:rPr>
              <w:t>Passable</w:t>
            </w:r>
          </w:p>
        </w:tc>
        <w:tc>
          <w:tcPr>
            <w:tcW w:w="3006" w:type="dxa"/>
          </w:tcPr>
          <w:p w14:paraId="13A4D378" w14:textId="77777777" w:rsidR="00491E88" w:rsidRPr="00F93233" w:rsidRDefault="00491E88">
            <w:pPr>
              <w:spacing w:after="0"/>
              <w:rPr>
                <w:rFonts w:asciiTheme="majorBidi" w:hAnsiTheme="majorBidi" w:cstheme="majorBidi"/>
                <w:sz w:val="24"/>
                <w:szCs w:val="24"/>
                <w:lang w:val="fr-FR"/>
              </w:rPr>
            </w:pPr>
            <w:r w:rsidRPr="00F93233">
              <w:rPr>
                <w:rFonts w:asciiTheme="majorBidi" w:hAnsiTheme="majorBidi" w:cstheme="majorBidi"/>
                <w:sz w:val="24"/>
                <w:szCs w:val="24"/>
                <w:lang w:val="fr-FR"/>
              </w:rPr>
              <w:t>50%</w:t>
            </w:r>
          </w:p>
        </w:tc>
      </w:tr>
      <w:tr w:rsidR="00F93233" w:rsidRPr="00F93233" w14:paraId="6BEE8431" w14:textId="77777777">
        <w:tc>
          <w:tcPr>
            <w:tcW w:w="3005" w:type="dxa"/>
            <w:shd w:val="clear" w:color="auto" w:fill="F7CAAC" w:themeFill="accent2" w:themeFillTint="66"/>
          </w:tcPr>
          <w:p w14:paraId="0C2EE46A" w14:textId="77777777" w:rsidR="00491E88" w:rsidRPr="00F93233" w:rsidRDefault="00491E88">
            <w:pPr>
              <w:spacing w:after="0"/>
              <w:jc w:val="center"/>
              <w:rPr>
                <w:rFonts w:asciiTheme="majorBidi" w:hAnsiTheme="majorBidi" w:cstheme="majorBidi"/>
                <w:sz w:val="24"/>
                <w:szCs w:val="24"/>
                <w:lang w:val="fr-FR"/>
              </w:rPr>
            </w:pPr>
            <w:r w:rsidRPr="00F93233">
              <w:rPr>
                <w:rFonts w:asciiTheme="majorBidi" w:hAnsiTheme="majorBidi" w:cstheme="majorBidi"/>
                <w:sz w:val="24"/>
                <w:szCs w:val="24"/>
                <w:lang w:val="fr-FR"/>
              </w:rPr>
              <w:t>D</w:t>
            </w:r>
          </w:p>
        </w:tc>
        <w:tc>
          <w:tcPr>
            <w:tcW w:w="3005" w:type="dxa"/>
          </w:tcPr>
          <w:p w14:paraId="7DFD62DD" w14:textId="77777777" w:rsidR="00491E88" w:rsidRPr="00F93233" w:rsidRDefault="00491E88">
            <w:pPr>
              <w:spacing w:after="0"/>
              <w:rPr>
                <w:rFonts w:asciiTheme="majorBidi" w:hAnsiTheme="majorBidi" w:cstheme="majorBidi"/>
                <w:sz w:val="24"/>
                <w:szCs w:val="24"/>
                <w:lang w:val="fr-FR"/>
              </w:rPr>
            </w:pPr>
            <w:r w:rsidRPr="00F93233">
              <w:rPr>
                <w:rFonts w:asciiTheme="majorBidi" w:hAnsiTheme="majorBidi" w:cstheme="majorBidi"/>
                <w:sz w:val="24"/>
                <w:szCs w:val="24"/>
                <w:lang w:val="fr-FR"/>
              </w:rPr>
              <w:t>Insuffisant</w:t>
            </w:r>
          </w:p>
        </w:tc>
        <w:tc>
          <w:tcPr>
            <w:tcW w:w="3006" w:type="dxa"/>
          </w:tcPr>
          <w:p w14:paraId="7CC6A680" w14:textId="77777777" w:rsidR="00491E88" w:rsidRPr="00F93233" w:rsidRDefault="00491E88">
            <w:pPr>
              <w:spacing w:after="0"/>
              <w:rPr>
                <w:rFonts w:asciiTheme="majorBidi" w:hAnsiTheme="majorBidi" w:cstheme="majorBidi"/>
                <w:sz w:val="24"/>
                <w:szCs w:val="24"/>
                <w:lang w:val="fr-FR"/>
              </w:rPr>
            </w:pPr>
            <w:r w:rsidRPr="00F93233">
              <w:rPr>
                <w:rFonts w:asciiTheme="majorBidi" w:hAnsiTheme="majorBidi" w:cstheme="majorBidi"/>
                <w:sz w:val="24"/>
                <w:szCs w:val="24"/>
                <w:lang w:val="fr-FR"/>
              </w:rPr>
              <w:t>25%</w:t>
            </w:r>
          </w:p>
        </w:tc>
      </w:tr>
      <w:tr w:rsidR="00F93233" w:rsidRPr="00F93233" w14:paraId="0B1B64A6" w14:textId="77777777">
        <w:tc>
          <w:tcPr>
            <w:tcW w:w="3005" w:type="dxa"/>
            <w:shd w:val="clear" w:color="auto" w:fill="F7CAAC" w:themeFill="accent2" w:themeFillTint="66"/>
          </w:tcPr>
          <w:p w14:paraId="38524A35" w14:textId="77777777" w:rsidR="00491E88" w:rsidRPr="00F93233" w:rsidRDefault="00491E88">
            <w:pPr>
              <w:spacing w:after="0"/>
              <w:jc w:val="center"/>
              <w:rPr>
                <w:rFonts w:asciiTheme="majorBidi" w:hAnsiTheme="majorBidi" w:cstheme="majorBidi"/>
                <w:sz w:val="24"/>
                <w:szCs w:val="24"/>
                <w:lang w:val="fr-FR"/>
              </w:rPr>
            </w:pPr>
            <w:r w:rsidRPr="00F93233">
              <w:rPr>
                <w:rFonts w:asciiTheme="majorBidi" w:hAnsiTheme="majorBidi" w:cstheme="majorBidi"/>
                <w:sz w:val="24"/>
                <w:szCs w:val="24"/>
                <w:lang w:val="fr-FR"/>
              </w:rPr>
              <w:t>E</w:t>
            </w:r>
          </w:p>
        </w:tc>
        <w:tc>
          <w:tcPr>
            <w:tcW w:w="3005" w:type="dxa"/>
          </w:tcPr>
          <w:p w14:paraId="47F59737" w14:textId="77777777" w:rsidR="00491E88" w:rsidRPr="00F93233" w:rsidRDefault="00491E88">
            <w:pPr>
              <w:spacing w:after="0"/>
              <w:rPr>
                <w:rFonts w:asciiTheme="majorBidi" w:hAnsiTheme="majorBidi" w:cstheme="majorBidi"/>
                <w:sz w:val="24"/>
                <w:szCs w:val="24"/>
                <w:lang w:val="fr-FR"/>
              </w:rPr>
            </w:pPr>
            <w:r w:rsidRPr="00F93233">
              <w:rPr>
                <w:rFonts w:asciiTheme="majorBidi" w:hAnsiTheme="majorBidi" w:cstheme="majorBidi"/>
                <w:sz w:val="24"/>
                <w:szCs w:val="24"/>
                <w:lang w:val="fr-FR"/>
              </w:rPr>
              <w:t>Inexistant</w:t>
            </w:r>
          </w:p>
        </w:tc>
        <w:tc>
          <w:tcPr>
            <w:tcW w:w="3006" w:type="dxa"/>
          </w:tcPr>
          <w:p w14:paraId="33B6E928" w14:textId="77777777" w:rsidR="00491E88" w:rsidRPr="00F93233" w:rsidRDefault="00491E88">
            <w:pPr>
              <w:spacing w:after="0"/>
              <w:rPr>
                <w:rFonts w:asciiTheme="majorBidi" w:hAnsiTheme="majorBidi" w:cstheme="majorBidi"/>
                <w:sz w:val="24"/>
                <w:szCs w:val="24"/>
                <w:lang w:val="fr-FR"/>
              </w:rPr>
            </w:pPr>
            <w:r w:rsidRPr="00F93233">
              <w:rPr>
                <w:rFonts w:asciiTheme="majorBidi" w:hAnsiTheme="majorBidi" w:cstheme="majorBidi"/>
                <w:sz w:val="24"/>
                <w:szCs w:val="24"/>
                <w:lang w:val="fr-FR"/>
              </w:rPr>
              <w:t>0%</w:t>
            </w:r>
          </w:p>
        </w:tc>
      </w:tr>
    </w:tbl>
    <w:p w14:paraId="7F798223" w14:textId="16A23F20" w:rsidR="00491E88" w:rsidRPr="00F93233" w:rsidRDefault="00491E88" w:rsidP="00FC3554">
      <w:pPr>
        <w:spacing w:after="0" w:line="240" w:lineRule="auto"/>
      </w:pPr>
      <w:r w:rsidRPr="00F93233">
        <w:br w:type="page"/>
      </w:r>
    </w:p>
    <w:p w14:paraId="695C5EBA" w14:textId="77777777" w:rsidR="00491E88" w:rsidRDefault="00491E88" w:rsidP="00FC3554">
      <w:pPr>
        <w:spacing w:after="0" w:line="240" w:lineRule="auto"/>
      </w:pPr>
    </w:p>
    <w:p w14:paraId="684EAD16" w14:textId="77777777" w:rsidR="00F951F7" w:rsidRDefault="00F951F7" w:rsidP="00FC3554">
      <w:pPr>
        <w:spacing w:after="0" w:line="240" w:lineRule="auto"/>
      </w:pPr>
    </w:p>
    <w:p w14:paraId="67A77947" w14:textId="77777777" w:rsidR="00F951F7" w:rsidRPr="00F93233" w:rsidRDefault="00F951F7" w:rsidP="00FC3554">
      <w:pPr>
        <w:spacing w:after="0" w:line="240" w:lineRule="auto"/>
      </w:pPr>
    </w:p>
    <w:p w14:paraId="6DE7602D" w14:textId="77777777" w:rsidR="00491E88" w:rsidRPr="00F93233" w:rsidRDefault="00491E88" w:rsidP="00FC3554">
      <w:pPr>
        <w:spacing w:after="0" w:line="240" w:lineRule="auto"/>
      </w:pPr>
    </w:p>
    <w:tbl>
      <w:tblPr>
        <w:tblW w:w="5082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00" w:firstRow="0" w:lastRow="0" w:firstColumn="0" w:lastColumn="0" w:noHBand="0" w:noVBand="1"/>
      </w:tblPr>
      <w:tblGrid>
        <w:gridCol w:w="4968"/>
        <w:gridCol w:w="984"/>
        <w:gridCol w:w="1702"/>
        <w:gridCol w:w="990"/>
        <w:gridCol w:w="990"/>
        <w:gridCol w:w="993"/>
      </w:tblGrid>
      <w:tr w:rsidR="00F93233" w:rsidRPr="00F93233" w14:paraId="03387F94" w14:textId="77777777" w:rsidTr="00873241">
        <w:trPr>
          <w:trHeight w:val="567"/>
        </w:trPr>
        <w:tc>
          <w:tcPr>
            <w:tcW w:w="5000" w:type="pct"/>
            <w:gridSpan w:val="6"/>
            <w:shd w:val="clear" w:color="auto" w:fill="E5DFEC"/>
            <w:vAlign w:val="center"/>
          </w:tcPr>
          <w:p w14:paraId="6D5C265C" w14:textId="77777777" w:rsidR="004129D4" w:rsidRPr="00F93233" w:rsidRDefault="004129D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80"/>
              <w:jc w:val="center"/>
              <w:rPr>
                <w:rFonts w:asciiTheme="majorBidi" w:hAnsiTheme="majorBidi" w:cstheme="majorBidi"/>
                <w:b/>
                <w:sz w:val="32"/>
                <w:szCs w:val="32"/>
              </w:rPr>
            </w:pPr>
            <w:r w:rsidRPr="00F93233">
              <w:rPr>
                <w:rFonts w:asciiTheme="majorBidi" w:hAnsiTheme="majorBidi" w:cstheme="majorBidi"/>
                <w:b/>
                <w:sz w:val="32"/>
                <w:szCs w:val="32"/>
              </w:rPr>
              <w:t>I)  L’aspect organisationnel</w:t>
            </w:r>
          </w:p>
        </w:tc>
      </w:tr>
      <w:tr w:rsidR="00F93233" w:rsidRPr="00F93233" w14:paraId="4F798B6C" w14:textId="77777777" w:rsidTr="009973FC">
        <w:trPr>
          <w:trHeight w:val="338"/>
        </w:trPr>
        <w:tc>
          <w:tcPr>
            <w:tcW w:w="2337" w:type="pct"/>
            <w:vMerge w:val="restart"/>
            <w:vAlign w:val="center"/>
          </w:tcPr>
          <w:p w14:paraId="2982F076" w14:textId="77777777" w:rsidR="004129D4" w:rsidRPr="00F93233" w:rsidRDefault="004129D4" w:rsidP="00746200">
            <w:pPr>
              <w:spacing w:after="0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F93233">
              <w:rPr>
                <w:rFonts w:asciiTheme="majorBidi" w:hAnsiTheme="majorBidi" w:cstheme="majorBidi"/>
                <w:b/>
                <w:sz w:val="24"/>
                <w:szCs w:val="24"/>
              </w:rPr>
              <w:t>Critères d’analyse</w:t>
            </w:r>
          </w:p>
        </w:tc>
        <w:tc>
          <w:tcPr>
            <w:tcW w:w="2663" w:type="pct"/>
            <w:gridSpan w:val="5"/>
            <w:vAlign w:val="center"/>
          </w:tcPr>
          <w:p w14:paraId="1F4FB258" w14:textId="77777777" w:rsidR="004129D4" w:rsidRPr="00F93233" w:rsidRDefault="004129D4" w:rsidP="00746200">
            <w:pPr>
              <w:spacing w:after="0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F93233">
              <w:rPr>
                <w:rFonts w:asciiTheme="majorBidi" w:hAnsiTheme="majorBidi" w:cstheme="majorBidi"/>
                <w:b/>
                <w:sz w:val="24"/>
                <w:szCs w:val="24"/>
              </w:rPr>
              <w:t>Mentions</w:t>
            </w:r>
          </w:p>
        </w:tc>
      </w:tr>
      <w:tr w:rsidR="00F93233" w:rsidRPr="00F93233" w14:paraId="61AAAC94" w14:textId="77777777" w:rsidTr="006E354E">
        <w:trPr>
          <w:trHeight w:val="337"/>
        </w:trPr>
        <w:tc>
          <w:tcPr>
            <w:tcW w:w="2337" w:type="pct"/>
            <w:vMerge/>
            <w:vAlign w:val="center"/>
          </w:tcPr>
          <w:p w14:paraId="04E68395" w14:textId="77777777" w:rsidR="00935830" w:rsidRPr="00F93233" w:rsidRDefault="00935830" w:rsidP="007462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Theme="majorBidi" w:hAnsiTheme="majorBidi" w:cstheme="majorBidi"/>
                <w:b/>
                <w:sz w:val="24"/>
                <w:szCs w:val="24"/>
              </w:rPr>
            </w:pPr>
          </w:p>
        </w:tc>
        <w:tc>
          <w:tcPr>
            <w:tcW w:w="463" w:type="pct"/>
            <w:shd w:val="clear" w:color="auto" w:fill="54FA12"/>
            <w:vAlign w:val="center"/>
          </w:tcPr>
          <w:p w14:paraId="1A529A56" w14:textId="13DB1480" w:rsidR="00935830" w:rsidRPr="00F93233" w:rsidRDefault="00935830" w:rsidP="00746200">
            <w:pPr>
              <w:spacing w:after="0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F93233">
              <w:rPr>
                <w:rFonts w:asciiTheme="majorBidi" w:hAnsiTheme="majorBidi" w:cstheme="majorBidi"/>
                <w:b/>
                <w:sz w:val="24"/>
                <w:szCs w:val="24"/>
              </w:rPr>
              <w:t>A</w:t>
            </w:r>
          </w:p>
        </w:tc>
        <w:tc>
          <w:tcPr>
            <w:tcW w:w="801" w:type="pct"/>
            <w:shd w:val="clear" w:color="auto" w:fill="1CF5F0"/>
            <w:vAlign w:val="center"/>
          </w:tcPr>
          <w:p w14:paraId="6DF79959" w14:textId="75F8CB31" w:rsidR="00935830" w:rsidRPr="00F93233" w:rsidRDefault="00935830" w:rsidP="00746200">
            <w:pPr>
              <w:spacing w:after="0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F93233">
              <w:rPr>
                <w:rFonts w:asciiTheme="majorBidi" w:hAnsiTheme="majorBidi" w:cstheme="majorBidi"/>
                <w:b/>
                <w:sz w:val="24"/>
                <w:szCs w:val="24"/>
              </w:rPr>
              <w:t>B</w:t>
            </w:r>
          </w:p>
        </w:tc>
        <w:tc>
          <w:tcPr>
            <w:tcW w:w="466" w:type="pct"/>
            <w:shd w:val="clear" w:color="auto" w:fill="E207F9"/>
            <w:vAlign w:val="center"/>
          </w:tcPr>
          <w:p w14:paraId="4EC2EFCE" w14:textId="66F8F3C5" w:rsidR="00935830" w:rsidRPr="00F93233" w:rsidRDefault="00935830" w:rsidP="00746200">
            <w:pPr>
              <w:spacing w:after="0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F93233">
              <w:rPr>
                <w:rFonts w:asciiTheme="majorBidi" w:hAnsiTheme="majorBidi" w:cstheme="majorBidi"/>
                <w:b/>
                <w:sz w:val="24"/>
                <w:szCs w:val="24"/>
              </w:rPr>
              <w:t>C</w:t>
            </w:r>
          </w:p>
        </w:tc>
        <w:tc>
          <w:tcPr>
            <w:tcW w:w="466" w:type="pct"/>
            <w:shd w:val="clear" w:color="auto" w:fill="FFF90D"/>
            <w:vAlign w:val="center"/>
          </w:tcPr>
          <w:p w14:paraId="27769112" w14:textId="36E2E529" w:rsidR="00935830" w:rsidRPr="00F93233" w:rsidRDefault="00935830" w:rsidP="00746200">
            <w:pPr>
              <w:spacing w:after="0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F93233">
              <w:rPr>
                <w:rFonts w:asciiTheme="majorBidi" w:hAnsiTheme="majorBidi" w:cstheme="majorBidi"/>
                <w:b/>
                <w:sz w:val="24"/>
                <w:szCs w:val="24"/>
              </w:rPr>
              <w:t>D</w:t>
            </w:r>
          </w:p>
        </w:tc>
        <w:tc>
          <w:tcPr>
            <w:tcW w:w="467" w:type="pct"/>
            <w:shd w:val="clear" w:color="auto" w:fill="F92205"/>
            <w:vAlign w:val="center"/>
          </w:tcPr>
          <w:p w14:paraId="0AA83436" w14:textId="4F660219" w:rsidR="00935830" w:rsidRPr="00F93233" w:rsidRDefault="00935830" w:rsidP="00746200">
            <w:pPr>
              <w:spacing w:after="0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F93233">
              <w:rPr>
                <w:rFonts w:asciiTheme="majorBidi" w:hAnsiTheme="majorBidi" w:cstheme="majorBidi"/>
                <w:b/>
                <w:sz w:val="24"/>
                <w:szCs w:val="24"/>
              </w:rPr>
              <w:t>E</w:t>
            </w:r>
          </w:p>
        </w:tc>
      </w:tr>
      <w:tr w:rsidR="00F93233" w:rsidRPr="00F93233" w14:paraId="3A578EE9" w14:textId="77777777" w:rsidTr="006E354E">
        <w:trPr>
          <w:trHeight w:val="911"/>
        </w:trPr>
        <w:tc>
          <w:tcPr>
            <w:tcW w:w="2337" w:type="pct"/>
            <w:shd w:val="clear" w:color="auto" w:fill="B4C6E7" w:themeFill="accent1" w:themeFillTint="66"/>
          </w:tcPr>
          <w:p w14:paraId="65B56233" w14:textId="4DC4CD0E" w:rsidR="00544D44" w:rsidRPr="00F93233" w:rsidRDefault="00797389" w:rsidP="00544D44">
            <w:pPr>
              <w:spacing w:after="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93233">
              <w:rPr>
                <w:rFonts w:asciiTheme="majorBidi" w:hAnsiTheme="majorBidi" w:cstheme="majorBidi"/>
                <w:sz w:val="24"/>
                <w:szCs w:val="24"/>
              </w:rPr>
              <w:t xml:space="preserve">Présence de tous les éléments requis, y compris la </w:t>
            </w:r>
            <w:r w:rsidRPr="00F93233">
              <w:rPr>
                <w:rFonts w:asciiTheme="majorBidi" w:hAnsiTheme="majorBidi" w:cstheme="majorBidi"/>
                <w:sz w:val="24"/>
                <w:szCs w:val="24"/>
                <w:highlight w:val="yellow"/>
              </w:rPr>
              <w:t>partie descriptive du cours</w:t>
            </w:r>
            <w:r w:rsidR="00544D44" w:rsidRPr="00F93233">
              <w:rPr>
                <w:rFonts w:asciiTheme="majorBidi" w:hAnsiTheme="majorBidi" w:cstheme="majorBidi"/>
                <w:sz w:val="24"/>
                <w:szCs w:val="24"/>
                <w:highlight w:val="yellow"/>
              </w:rPr>
              <w:t> </w:t>
            </w:r>
            <w:r w:rsidR="00B1625B" w:rsidRPr="00F93233">
              <w:rPr>
                <w:rFonts w:asciiTheme="majorBidi" w:hAnsiTheme="majorBidi" w:cstheme="majorBidi"/>
                <w:sz w:val="24"/>
                <w:szCs w:val="24"/>
                <w:highlight w:val="yellow"/>
              </w:rPr>
              <w:t>(fiche contact)</w:t>
            </w:r>
            <w:r w:rsidR="00704BD1" w:rsidRPr="00F93233">
              <w:rPr>
                <w:rFonts w:asciiTheme="majorBidi" w:hAnsiTheme="majorBidi" w:cstheme="majorBidi"/>
                <w:sz w:val="24"/>
                <w:szCs w:val="24"/>
                <w:highlight w:val="yellow"/>
              </w:rPr>
              <w:t xml:space="preserve"> </w:t>
            </w:r>
            <w:r w:rsidR="00544D44" w:rsidRPr="00F93233">
              <w:rPr>
                <w:rFonts w:asciiTheme="majorBidi" w:hAnsiTheme="majorBidi" w:cstheme="majorBidi"/>
                <w:sz w:val="24"/>
                <w:szCs w:val="24"/>
                <w:highlight w:val="yellow"/>
              </w:rPr>
              <w:t>:</w:t>
            </w:r>
          </w:p>
          <w:p w14:paraId="21297619" w14:textId="7BF8BAAB" w:rsidR="00255910" w:rsidRPr="00F93233" w:rsidRDefault="00255910" w:rsidP="00606391">
            <w:pPr>
              <w:pStyle w:val="ListParagraph"/>
              <w:numPr>
                <w:ilvl w:val="0"/>
                <w:numId w:val="2"/>
              </w:numPr>
              <w:spacing w:line="240" w:lineRule="auto"/>
              <w:ind w:left="457" w:hanging="174"/>
              <w:rPr>
                <w:rFonts w:asciiTheme="majorBidi" w:hAnsiTheme="majorBidi" w:cstheme="majorBidi"/>
              </w:rPr>
            </w:pPr>
            <w:r w:rsidRPr="00F93233">
              <w:rPr>
                <w:rFonts w:asciiTheme="majorBidi" w:hAnsiTheme="majorBidi" w:cstheme="majorBidi"/>
              </w:rPr>
              <w:t>Titre (</w:t>
            </w:r>
            <w:r w:rsidR="008C49B7" w:rsidRPr="00F93233">
              <w:rPr>
                <w:rFonts w:asciiTheme="majorBidi" w:hAnsiTheme="majorBidi" w:cstheme="majorBidi"/>
              </w:rPr>
              <w:t xml:space="preserve">apparent, </w:t>
            </w:r>
            <w:r w:rsidRPr="00F93233">
              <w:rPr>
                <w:rFonts w:asciiTheme="majorBidi" w:hAnsiTheme="majorBidi" w:cstheme="majorBidi"/>
              </w:rPr>
              <w:t>claire</w:t>
            </w:r>
            <w:r w:rsidR="008C49B7" w:rsidRPr="00F93233">
              <w:rPr>
                <w:rFonts w:asciiTheme="majorBidi" w:hAnsiTheme="majorBidi" w:cstheme="majorBidi"/>
              </w:rPr>
              <w:t>) ;</w:t>
            </w:r>
            <w:r w:rsidR="00F301E6" w:rsidRPr="00F93233">
              <w:rPr>
                <w:rFonts w:asciiTheme="majorBidi" w:hAnsiTheme="majorBidi" w:cstheme="majorBidi"/>
              </w:rPr>
              <w:t xml:space="preserve"> </w:t>
            </w:r>
          </w:p>
          <w:p w14:paraId="31A10CE0" w14:textId="295E4929" w:rsidR="00664328" w:rsidRPr="00F93233" w:rsidRDefault="00664328" w:rsidP="00606391">
            <w:pPr>
              <w:pStyle w:val="ListParagraph"/>
              <w:numPr>
                <w:ilvl w:val="0"/>
                <w:numId w:val="2"/>
              </w:numPr>
              <w:spacing w:line="240" w:lineRule="auto"/>
              <w:ind w:left="457" w:hanging="174"/>
              <w:rPr>
                <w:rFonts w:asciiTheme="majorBidi" w:hAnsiTheme="majorBidi" w:cstheme="majorBidi"/>
              </w:rPr>
            </w:pPr>
            <w:r w:rsidRPr="00F93233">
              <w:rPr>
                <w:rFonts w:asciiTheme="majorBidi" w:hAnsiTheme="majorBidi" w:cstheme="majorBidi"/>
              </w:rPr>
              <w:t>Résumé du cours ;</w:t>
            </w:r>
          </w:p>
          <w:p w14:paraId="3C421E15" w14:textId="25B1715F" w:rsidR="006C5B8F" w:rsidRPr="00F93233" w:rsidRDefault="006C5B8F" w:rsidP="00606391">
            <w:pPr>
              <w:pStyle w:val="ListParagraph"/>
              <w:numPr>
                <w:ilvl w:val="0"/>
                <w:numId w:val="2"/>
              </w:numPr>
              <w:spacing w:line="240" w:lineRule="auto"/>
              <w:ind w:left="457" w:hanging="174"/>
              <w:rPr>
                <w:rFonts w:asciiTheme="majorBidi" w:hAnsiTheme="majorBidi" w:cstheme="majorBidi"/>
              </w:rPr>
            </w:pPr>
            <w:r w:rsidRPr="00F93233">
              <w:rPr>
                <w:rFonts w:asciiTheme="majorBidi" w:hAnsiTheme="majorBidi" w:cstheme="majorBidi"/>
              </w:rPr>
              <w:t>Coordonnées</w:t>
            </w:r>
            <w:r w:rsidR="00797389" w:rsidRPr="00F93233">
              <w:rPr>
                <w:rFonts w:asciiTheme="majorBidi" w:hAnsiTheme="majorBidi" w:cstheme="majorBidi"/>
              </w:rPr>
              <w:t xml:space="preserve"> du professeur</w:t>
            </w:r>
            <w:r w:rsidR="003238FF" w:rsidRPr="00F93233">
              <w:rPr>
                <w:rFonts w:asciiTheme="majorBidi" w:hAnsiTheme="majorBidi" w:cstheme="majorBidi"/>
              </w:rPr>
              <w:t xml:space="preserve"> (nom, email, affiliation</w:t>
            </w:r>
            <w:r w:rsidR="00736035" w:rsidRPr="00F93233">
              <w:rPr>
                <w:rFonts w:asciiTheme="majorBidi" w:hAnsiTheme="majorBidi" w:cstheme="majorBidi"/>
              </w:rPr>
              <w:t>)</w:t>
            </w:r>
            <w:r w:rsidRPr="00F93233">
              <w:rPr>
                <w:rFonts w:asciiTheme="majorBidi" w:hAnsiTheme="majorBidi" w:cstheme="majorBidi"/>
              </w:rPr>
              <w:t> ;</w:t>
            </w:r>
          </w:p>
          <w:p w14:paraId="50001808" w14:textId="3A5E3F00" w:rsidR="006C5B8F" w:rsidRPr="00F93233" w:rsidRDefault="006C5B8F" w:rsidP="00606391">
            <w:pPr>
              <w:pStyle w:val="ListParagraph"/>
              <w:numPr>
                <w:ilvl w:val="0"/>
                <w:numId w:val="2"/>
              </w:numPr>
              <w:spacing w:line="240" w:lineRule="auto"/>
              <w:ind w:left="457" w:hanging="174"/>
              <w:rPr>
                <w:rFonts w:asciiTheme="majorBidi" w:hAnsiTheme="majorBidi" w:cstheme="majorBidi"/>
              </w:rPr>
            </w:pPr>
            <w:r w:rsidRPr="00F93233">
              <w:rPr>
                <w:rFonts w:asciiTheme="majorBidi" w:hAnsiTheme="majorBidi" w:cstheme="majorBidi"/>
              </w:rPr>
              <w:t>Public</w:t>
            </w:r>
            <w:r w:rsidR="00797389" w:rsidRPr="00F93233">
              <w:rPr>
                <w:rFonts w:asciiTheme="majorBidi" w:hAnsiTheme="majorBidi" w:cstheme="majorBidi"/>
              </w:rPr>
              <w:t xml:space="preserve"> cible</w:t>
            </w:r>
            <w:r w:rsidRPr="00F93233">
              <w:rPr>
                <w:rFonts w:asciiTheme="majorBidi" w:hAnsiTheme="majorBidi" w:cstheme="majorBidi"/>
              </w:rPr>
              <w:t> ;</w:t>
            </w:r>
          </w:p>
          <w:p w14:paraId="508B9166" w14:textId="41F7A59D" w:rsidR="006C5B8F" w:rsidRPr="00F93233" w:rsidRDefault="006C5B8F" w:rsidP="00606391">
            <w:pPr>
              <w:pStyle w:val="ListParagraph"/>
              <w:numPr>
                <w:ilvl w:val="0"/>
                <w:numId w:val="2"/>
              </w:numPr>
              <w:spacing w:line="240" w:lineRule="auto"/>
              <w:ind w:left="457" w:hanging="174"/>
              <w:rPr>
                <w:rFonts w:asciiTheme="majorBidi" w:hAnsiTheme="majorBidi" w:cstheme="majorBidi"/>
              </w:rPr>
            </w:pPr>
            <w:r w:rsidRPr="00F93233">
              <w:rPr>
                <w:rFonts w:asciiTheme="majorBidi" w:hAnsiTheme="majorBidi" w:cstheme="majorBidi"/>
              </w:rPr>
              <w:t>Coefficient</w:t>
            </w:r>
            <w:r w:rsidR="00797389" w:rsidRPr="00F93233">
              <w:rPr>
                <w:rFonts w:asciiTheme="majorBidi" w:hAnsiTheme="majorBidi" w:cstheme="majorBidi"/>
              </w:rPr>
              <w:t xml:space="preserve"> et crédit</w:t>
            </w:r>
            <w:r w:rsidRPr="00F93233">
              <w:rPr>
                <w:rFonts w:asciiTheme="majorBidi" w:hAnsiTheme="majorBidi" w:cstheme="majorBidi"/>
              </w:rPr>
              <w:t> ;</w:t>
            </w:r>
          </w:p>
          <w:p w14:paraId="1BE0EA27" w14:textId="16600D26" w:rsidR="006C5B8F" w:rsidRPr="00F93233" w:rsidRDefault="006C5B8F" w:rsidP="00606391">
            <w:pPr>
              <w:pStyle w:val="ListParagraph"/>
              <w:numPr>
                <w:ilvl w:val="0"/>
                <w:numId w:val="2"/>
              </w:numPr>
              <w:spacing w:line="240" w:lineRule="auto"/>
              <w:ind w:left="457" w:hanging="174"/>
              <w:rPr>
                <w:rFonts w:asciiTheme="majorBidi" w:hAnsiTheme="majorBidi" w:cstheme="majorBidi"/>
              </w:rPr>
            </w:pPr>
            <w:r w:rsidRPr="00F93233">
              <w:rPr>
                <w:rFonts w:asciiTheme="majorBidi" w:hAnsiTheme="majorBidi" w:cstheme="majorBidi"/>
              </w:rPr>
              <w:t>Volume</w:t>
            </w:r>
            <w:r w:rsidR="00797389" w:rsidRPr="00F93233">
              <w:rPr>
                <w:rFonts w:asciiTheme="majorBidi" w:hAnsiTheme="majorBidi" w:cstheme="majorBidi"/>
              </w:rPr>
              <w:t xml:space="preserve"> horaire</w:t>
            </w:r>
            <w:r w:rsidRPr="00F93233">
              <w:rPr>
                <w:rFonts w:asciiTheme="majorBidi" w:hAnsiTheme="majorBidi" w:cstheme="majorBidi"/>
              </w:rPr>
              <w:t> ;</w:t>
            </w:r>
          </w:p>
          <w:p w14:paraId="3BC6179C" w14:textId="61C9038E" w:rsidR="006C5B8F" w:rsidRPr="00F93233" w:rsidRDefault="006C5B8F" w:rsidP="00606391">
            <w:pPr>
              <w:pStyle w:val="ListParagraph"/>
              <w:numPr>
                <w:ilvl w:val="0"/>
                <w:numId w:val="2"/>
              </w:numPr>
              <w:spacing w:line="240" w:lineRule="auto"/>
              <w:ind w:left="457" w:hanging="174"/>
              <w:jc w:val="lowKashida"/>
              <w:rPr>
                <w:rFonts w:asciiTheme="majorBidi" w:hAnsiTheme="majorBidi" w:cstheme="majorBidi"/>
              </w:rPr>
            </w:pPr>
            <w:r w:rsidRPr="00F93233">
              <w:rPr>
                <w:rFonts w:asciiTheme="majorBidi" w:hAnsiTheme="majorBidi" w:cstheme="majorBidi"/>
              </w:rPr>
              <w:t>Catégorie</w:t>
            </w:r>
            <w:r w:rsidR="00797389" w:rsidRPr="00F93233">
              <w:rPr>
                <w:rFonts w:asciiTheme="majorBidi" w:hAnsiTheme="majorBidi" w:cstheme="majorBidi"/>
              </w:rPr>
              <w:t xml:space="preserve"> du cours</w:t>
            </w:r>
            <w:r w:rsidR="00E71AE2" w:rsidRPr="00F93233">
              <w:rPr>
                <w:rFonts w:asciiTheme="majorBidi" w:hAnsiTheme="majorBidi" w:cstheme="majorBidi"/>
              </w:rPr>
              <w:t xml:space="preserve"> (Fondamentale,</w:t>
            </w:r>
            <w:r w:rsidR="00606391" w:rsidRPr="00F93233">
              <w:rPr>
                <w:rFonts w:asciiTheme="majorBidi" w:hAnsiTheme="majorBidi" w:cstheme="majorBidi"/>
              </w:rPr>
              <w:t xml:space="preserve"> Méthodologique,</w:t>
            </w:r>
            <w:r w:rsidR="00E71AE2" w:rsidRPr="00F93233">
              <w:rPr>
                <w:rFonts w:asciiTheme="majorBidi" w:hAnsiTheme="majorBidi" w:cstheme="majorBidi"/>
              </w:rPr>
              <w:t xml:space="preserve"> …)</w:t>
            </w:r>
            <w:r w:rsidRPr="00F93233">
              <w:rPr>
                <w:rFonts w:asciiTheme="majorBidi" w:hAnsiTheme="majorBidi" w:cstheme="majorBidi"/>
              </w:rPr>
              <w:t> ;</w:t>
            </w:r>
          </w:p>
          <w:p w14:paraId="2C23EE63" w14:textId="2BCF534D" w:rsidR="006C5B8F" w:rsidRPr="00F93233" w:rsidRDefault="006C5B8F" w:rsidP="00606391">
            <w:pPr>
              <w:pStyle w:val="ListParagraph"/>
              <w:numPr>
                <w:ilvl w:val="0"/>
                <w:numId w:val="2"/>
              </w:numPr>
              <w:spacing w:line="240" w:lineRule="auto"/>
              <w:ind w:left="457" w:hanging="174"/>
              <w:rPr>
                <w:rFonts w:asciiTheme="majorBidi" w:hAnsiTheme="majorBidi" w:cstheme="majorBidi"/>
              </w:rPr>
            </w:pPr>
            <w:r w:rsidRPr="00F93233">
              <w:rPr>
                <w:rFonts w:asciiTheme="majorBidi" w:hAnsiTheme="majorBidi" w:cstheme="majorBidi"/>
              </w:rPr>
              <w:t>Type</w:t>
            </w:r>
            <w:r w:rsidR="00797389" w:rsidRPr="00F93233">
              <w:rPr>
                <w:rFonts w:asciiTheme="majorBidi" w:hAnsiTheme="majorBidi" w:cstheme="majorBidi"/>
              </w:rPr>
              <w:t xml:space="preserve"> d’évaluation</w:t>
            </w:r>
            <w:r w:rsidRPr="00F93233">
              <w:rPr>
                <w:rFonts w:asciiTheme="majorBidi" w:hAnsiTheme="majorBidi" w:cstheme="majorBidi"/>
              </w:rPr>
              <w:t> ;</w:t>
            </w:r>
          </w:p>
          <w:p w14:paraId="2E07216E" w14:textId="33672128" w:rsidR="003B48ED" w:rsidRPr="00F93233" w:rsidRDefault="006C5B8F" w:rsidP="00606391">
            <w:pPr>
              <w:pStyle w:val="ListParagraph"/>
              <w:numPr>
                <w:ilvl w:val="0"/>
                <w:numId w:val="2"/>
              </w:numPr>
              <w:spacing w:line="240" w:lineRule="auto"/>
              <w:ind w:left="457" w:hanging="174"/>
              <w:rPr>
                <w:rFonts w:asciiTheme="majorBidi" w:hAnsiTheme="majorBidi" w:cstheme="majorBidi"/>
                <w:sz w:val="24"/>
                <w:szCs w:val="24"/>
              </w:rPr>
            </w:pPr>
            <w:r w:rsidRPr="00F93233">
              <w:rPr>
                <w:rFonts w:asciiTheme="majorBidi" w:hAnsiTheme="majorBidi" w:cstheme="majorBidi"/>
              </w:rPr>
              <w:t>Langue</w:t>
            </w:r>
            <w:r w:rsidR="00797389" w:rsidRPr="00F93233">
              <w:rPr>
                <w:rFonts w:asciiTheme="majorBidi" w:hAnsiTheme="majorBidi" w:cstheme="majorBidi"/>
              </w:rPr>
              <w:t xml:space="preserve"> de formation.</w:t>
            </w:r>
          </w:p>
        </w:tc>
        <w:tc>
          <w:tcPr>
            <w:tcW w:w="463" w:type="pct"/>
          </w:tcPr>
          <w:p w14:paraId="629A4769" w14:textId="77777777" w:rsidR="00935830" w:rsidRPr="00F93233" w:rsidRDefault="00935830" w:rsidP="00C437AE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801" w:type="pct"/>
          </w:tcPr>
          <w:p w14:paraId="73110EE1" w14:textId="77777777" w:rsidR="00935830" w:rsidRDefault="005D5E7E" w:rsidP="00F12AB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F93233">
              <w:rPr>
                <w:rFonts w:asciiTheme="majorBidi" w:hAnsiTheme="majorBidi" w:cstheme="majorBidi"/>
                <w:sz w:val="20"/>
                <w:szCs w:val="20"/>
              </w:rPr>
              <w:t>.</w:t>
            </w:r>
            <w:r w:rsidR="00B8446C">
              <w:rPr>
                <w:rFonts w:asciiTheme="majorBidi" w:hAnsiTheme="majorBidi" w:cstheme="majorBidi" w:hint="cs"/>
                <w:sz w:val="20"/>
                <w:szCs w:val="20"/>
                <w:rtl/>
              </w:rPr>
              <w:t xml:space="preserve">75 </w:t>
            </w:r>
            <w:r w:rsidR="00B8446C">
              <w:rPr>
                <w:rFonts w:asciiTheme="majorBidi" w:hAnsiTheme="majorBidi" w:cstheme="majorBidi"/>
                <w:sz w:val="20"/>
                <w:szCs w:val="20"/>
              </w:rPr>
              <w:t>%</w:t>
            </w:r>
          </w:p>
          <w:p w14:paraId="53B267CD" w14:textId="14032C27" w:rsidR="00B8446C" w:rsidRPr="00F93233" w:rsidRDefault="00B8446C" w:rsidP="00F12AB5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Le résumé incompréhensible </w:t>
            </w:r>
          </w:p>
        </w:tc>
        <w:tc>
          <w:tcPr>
            <w:tcW w:w="466" w:type="pct"/>
          </w:tcPr>
          <w:p w14:paraId="398862C9" w14:textId="77777777" w:rsidR="00935830" w:rsidRPr="00F93233" w:rsidRDefault="00935830" w:rsidP="00C437AE">
            <w:pPr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  <w:tc>
          <w:tcPr>
            <w:tcW w:w="466" w:type="pct"/>
          </w:tcPr>
          <w:p w14:paraId="404282F9" w14:textId="77777777" w:rsidR="00935830" w:rsidRPr="00F93233" w:rsidRDefault="00935830" w:rsidP="00C437AE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467" w:type="pct"/>
          </w:tcPr>
          <w:p w14:paraId="52A76F03" w14:textId="77777777" w:rsidR="00935830" w:rsidRPr="00F93233" w:rsidRDefault="00935830" w:rsidP="00C437AE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F93233" w:rsidRPr="00F93233" w14:paraId="535D4257" w14:textId="77777777" w:rsidTr="006E354E">
        <w:trPr>
          <w:trHeight w:val="386"/>
        </w:trPr>
        <w:tc>
          <w:tcPr>
            <w:tcW w:w="2337" w:type="pct"/>
          </w:tcPr>
          <w:p w14:paraId="40FC19D0" w14:textId="1F96BE24" w:rsidR="00797389" w:rsidRPr="00F93233" w:rsidRDefault="00797389" w:rsidP="009973FC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93233">
              <w:rPr>
                <w:rFonts w:asciiTheme="majorBidi" w:hAnsiTheme="majorBidi" w:cstheme="majorBidi"/>
                <w:sz w:val="24"/>
                <w:szCs w:val="24"/>
              </w:rPr>
              <w:t>Structuration générale et logique d’organisation du cours.</w:t>
            </w:r>
          </w:p>
        </w:tc>
        <w:tc>
          <w:tcPr>
            <w:tcW w:w="463" w:type="pct"/>
          </w:tcPr>
          <w:p w14:paraId="22770666" w14:textId="2F5BD71B" w:rsidR="002A335B" w:rsidRPr="00F93233" w:rsidRDefault="00B8446C" w:rsidP="00C437AE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100%</w:t>
            </w:r>
          </w:p>
        </w:tc>
        <w:tc>
          <w:tcPr>
            <w:tcW w:w="801" w:type="pct"/>
          </w:tcPr>
          <w:p w14:paraId="4B3D359F" w14:textId="77777777" w:rsidR="002A335B" w:rsidRPr="00F93233" w:rsidRDefault="002A335B" w:rsidP="00C437AE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466" w:type="pct"/>
          </w:tcPr>
          <w:p w14:paraId="063EE1F1" w14:textId="77777777" w:rsidR="002A335B" w:rsidRPr="00F93233" w:rsidRDefault="002A335B" w:rsidP="00C437AE">
            <w:pPr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  <w:tc>
          <w:tcPr>
            <w:tcW w:w="466" w:type="pct"/>
          </w:tcPr>
          <w:p w14:paraId="356E9179" w14:textId="77777777" w:rsidR="002A335B" w:rsidRPr="00F93233" w:rsidRDefault="002A335B" w:rsidP="00C437AE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467" w:type="pct"/>
          </w:tcPr>
          <w:p w14:paraId="6DCFAE43" w14:textId="77777777" w:rsidR="002A335B" w:rsidRPr="00F93233" w:rsidRDefault="002A335B" w:rsidP="00C437AE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F93233" w:rsidRPr="00F93233" w14:paraId="0D5DBB2B" w14:textId="77777777" w:rsidTr="006E354E">
        <w:tc>
          <w:tcPr>
            <w:tcW w:w="2337" w:type="pct"/>
            <w:shd w:val="clear" w:color="auto" w:fill="F7CAAC" w:themeFill="accent2" w:themeFillTint="66"/>
          </w:tcPr>
          <w:p w14:paraId="5AC50D0C" w14:textId="5C8DA0A7" w:rsidR="002A335B" w:rsidRPr="00F93233" w:rsidRDefault="002A335B" w:rsidP="002A335B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93233">
              <w:rPr>
                <w:rFonts w:asciiTheme="majorBidi" w:hAnsiTheme="majorBidi" w:cstheme="majorBidi"/>
                <w:sz w:val="24"/>
                <w:szCs w:val="24"/>
              </w:rPr>
              <w:t>Présentation de la carte conceptuelle.</w:t>
            </w:r>
            <w:r w:rsidR="00FB0362" w:rsidRPr="00F9323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</w:tc>
        <w:tc>
          <w:tcPr>
            <w:tcW w:w="463" w:type="pct"/>
          </w:tcPr>
          <w:p w14:paraId="54925AED" w14:textId="77777777" w:rsidR="002A335B" w:rsidRPr="00F93233" w:rsidRDefault="002A335B" w:rsidP="00C437AE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801" w:type="pct"/>
          </w:tcPr>
          <w:p w14:paraId="0DB72093" w14:textId="6F4FCF69" w:rsidR="002A335B" w:rsidRPr="00F93233" w:rsidRDefault="00B8446C" w:rsidP="00F12AB5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75%</w:t>
            </w:r>
          </w:p>
        </w:tc>
        <w:tc>
          <w:tcPr>
            <w:tcW w:w="466" w:type="pct"/>
          </w:tcPr>
          <w:p w14:paraId="45695F26" w14:textId="044A1C79" w:rsidR="002A335B" w:rsidRPr="00F93233" w:rsidRDefault="002A335B" w:rsidP="00C437AE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466" w:type="pct"/>
          </w:tcPr>
          <w:p w14:paraId="76741409" w14:textId="77777777" w:rsidR="002A335B" w:rsidRPr="00F93233" w:rsidRDefault="002A335B" w:rsidP="00C437AE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467" w:type="pct"/>
          </w:tcPr>
          <w:p w14:paraId="5E31984D" w14:textId="77777777" w:rsidR="002A335B" w:rsidRPr="00F93233" w:rsidRDefault="002A335B" w:rsidP="00C437AE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F93233" w:rsidRPr="00F93233" w14:paraId="7D375650" w14:textId="77777777" w:rsidTr="006E354E">
        <w:trPr>
          <w:trHeight w:val="1033"/>
        </w:trPr>
        <w:tc>
          <w:tcPr>
            <w:tcW w:w="2337" w:type="pct"/>
            <w:shd w:val="clear" w:color="auto" w:fill="FFFFFF" w:themeFill="background1"/>
          </w:tcPr>
          <w:p w14:paraId="7E10216D" w14:textId="5991972B" w:rsidR="002A335B" w:rsidRPr="00F93233" w:rsidRDefault="002A335B" w:rsidP="002A335B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93233">
              <w:rPr>
                <w:rFonts w:asciiTheme="majorBidi" w:hAnsiTheme="majorBidi" w:cstheme="majorBidi"/>
                <w:sz w:val="24"/>
                <w:szCs w:val="24"/>
              </w:rPr>
              <w:t>Cohérence entre les trois systèmes (entrée, apprentissage et sortie).</w:t>
            </w:r>
          </w:p>
        </w:tc>
        <w:tc>
          <w:tcPr>
            <w:tcW w:w="463" w:type="pct"/>
          </w:tcPr>
          <w:p w14:paraId="4BDF4038" w14:textId="425B0FB2" w:rsidR="002A335B" w:rsidRPr="00F93233" w:rsidRDefault="002A335B" w:rsidP="00C437AE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801" w:type="pct"/>
          </w:tcPr>
          <w:p w14:paraId="3C0D33D1" w14:textId="180B9FEF" w:rsidR="002A335B" w:rsidRPr="00F93233" w:rsidRDefault="00B8446C" w:rsidP="00C437AE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75%</w:t>
            </w:r>
          </w:p>
        </w:tc>
        <w:tc>
          <w:tcPr>
            <w:tcW w:w="466" w:type="pct"/>
          </w:tcPr>
          <w:p w14:paraId="6189B935" w14:textId="77777777" w:rsidR="002A335B" w:rsidRPr="00F93233" w:rsidRDefault="002A335B" w:rsidP="00C437AE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466" w:type="pct"/>
          </w:tcPr>
          <w:p w14:paraId="7B930FC0" w14:textId="77777777" w:rsidR="002A335B" w:rsidRPr="00F93233" w:rsidRDefault="002A335B" w:rsidP="00C437AE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467" w:type="pct"/>
          </w:tcPr>
          <w:p w14:paraId="53D02F5C" w14:textId="77777777" w:rsidR="002A335B" w:rsidRPr="00F93233" w:rsidRDefault="002A335B" w:rsidP="00C437AE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</w:tbl>
    <w:p w14:paraId="4C713C9F" w14:textId="77777777" w:rsidR="004129D4" w:rsidRPr="00F93233" w:rsidRDefault="004129D4" w:rsidP="004129D4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rPr>
          <w:rFonts w:asciiTheme="majorBidi" w:hAnsiTheme="majorBidi" w:cstheme="majorBidi"/>
          <w:sz w:val="24"/>
          <w:szCs w:val="24"/>
        </w:rPr>
      </w:pPr>
    </w:p>
    <w:p w14:paraId="3089E655" w14:textId="77777777" w:rsidR="009973FC" w:rsidRPr="00F93233" w:rsidRDefault="009973FC" w:rsidP="004129D4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rPr>
          <w:rFonts w:asciiTheme="majorBidi" w:hAnsiTheme="majorBidi" w:cstheme="majorBidi"/>
          <w:sz w:val="24"/>
          <w:szCs w:val="24"/>
        </w:rPr>
      </w:pPr>
    </w:p>
    <w:p w14:paraId="55DCEC6F" w14:textId="77777777" w:rsidR="0025039F" w:rsidRPr="00F93233" w:rsidRDefault="0025039F" w:rsidP="004129D4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rPr>
          <w:rFonts w:asciiTheme="majorBidi" w:hAnsiTheme="majorBidi" w:cstheme="majorBidi"/>
          <w:sz w:val="24"/>
          <w:szCs w:val="24"/>
        </w:rPr>
      </w:pPr>
    </w:p>
    <w:p w14:paraId="51D3F37A" w14:textId="77777777" w:rsidR="00E5034B" w:rsidRPr="00F93233" w:rsidRDefault="00E5034B" w:rsidP="004129D4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rPr>
          <w:rFonts w:asciiTheme="majorBidi" w:hAnsiTheme="majorBidi" w:cstheme="majorBidi"/>
          <w:sz w:val="24"/>
          <w:szCs w:val="24"/>
        </w:rPr>
      </w:pPr>
    </w:p>
    <w:p w14:paraId="6E6F4E97" w14:textId="6D446649" w:rsidR="0025039F" w:rsidRPr="00F93233" w:rsidRDefault="00E5034B" w:rsidP="00002DA9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rPr>
          <w:rFonts w:asciiTheme="majorBidi" w:hAnsiTheme="majorBidi" w:cstheme="majorBidi"/>
          <w:sz w:val="24"/>
          <w:szCs w:val="24"/>
        </w:rPr>
      </w:pPr>
      <w:r w:rsidRPr="00F93233">
        <w:rPr>
          <w:rFonts w:asciiTheme="majorBidi" w:hAnsiTheme="majorBidi" w:cstheme="majorBidi"/>
          <w:sz w:val="24"/>
          <w:szCs w:val="24"/>
        </w:rPr>
        <w:br w:type="page"/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00" w:firstRow="0" w:lastRow="0" w:firstColumn="0" w:lastColumn="0" w:noHBand="0" w:noVBand="1"/>
      </w:tblPr>
      <w:tblGrid>
        <w:gridCol w:w="1499"/>
        <w:gridCol w:w="3149"/>
        <w:gridCol w:w="1217"/>
        <w:gridCol w:w="1926"/>
        <w:gridCol w:w="977"/>
        <w:gridCol w:w="803"/>
        <w:gridCol w:w="885"/>
      </w:tblGrid>
      <w:tr w:rsidR="00F93233" w:rsidRPr="00F93233" w14:paraId="176578D5" w14:textId="77777777" w:rsidTr="00845D11">
        <w:trPr>
          <w:trHeight w:val="311"/>
        </w:trPr>
        <w:tc>
          <w:tcPr>
            <w:tcW w:w="5000" w:type="pct"/>
            <w:gridSpan w:val="7"/>
            <w:shd w:val="clear" w:color="auto" w:fill="E5DFEC"/>
          </w:tcPr>
          <w:p w14:paraId="497E8FF5" w14:textId="3F26EC7E" w:rsidR="004129D4" w:rsidRPr="00F93233" w:rsidRDefault="004129D4" w:rsidP="0025039F">
            <w:pPr>
              <w:jc w:val="center"/>
              <w:rPr>
                <w:rFonts w:asciiTheme="majorBidi" w:hAnsiTheme="majorBidi" w:cstheme="majorBidi"/>
                <w:b/>
                <w:sz w:val="26"/>
                <w:szCs w:val="26"/>
              </w:rPr>
            </w:pPr>
            <w:r w:rsidRPr="00F93233">
              <w:rPr>
                <w:rFonts w:asciiTheme="majorBidi" w:hAnsiTheme="majorBidi" w:cstheme="majorBidi"/>
                <w:b/>
                <w:sz w:val="32"/>
                <w:szCs w:val="32"/>
              </w:rPr>
              <w:lastRenderedPageBreak/>
              <w:t>II)  Le système d’entrée</w:t>
            </w:r>
          </w:p>
        </w:tc>
      </w:tr>
      <w:tr w:rsidR="00F93233" w:rsidRPr="00F93233" w14:paraId="6FF9AFC1" w14:textId="77777777" w:rsidTr="00BC6899">
        <w:trPr>
          <w:trHeight w:val="260"/>
        </w:trPr>
        <w:tc>
          <w:tcPr>
            <w:tcW w:w="2223" w:type="pct"/>
            <w:gridSpan w:val="2"/>
            <w:vMerge w:val="restart"/>
            <w:vAlign w:val="center"/>
          </w:tcPr>
          <w:p w14:paraId="2AD93A27" w14:textId="77777777" w:rsidR="0028152E" w:rsidRPr="00F93233" w:rsidRDefault="0028152E" w:rsidP="00E8160D">
            <w:pPr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F93233">
              <w:rPr>
                <w:rFonts w:asciiTheme="majorBidi" w:hAnsiTheme="majorBidi" w:cstheme="majorBidi"/>
                <w:b/>
                <w:sz w:val="24"/>
                <w:szCs w:val="24"/>
              </w:rPr>
              <w:t>Critères d’analyse</w:t>
            </w:r>
          </w:p>
        </w:tc>
        <w:tc>
          <w:tcPr>
            <w:tcW w:w="2777" w:type="pct"/>
            <w:gridSpan w:val="5"/>
          </w:tcPr>
          <w:p w14:paraId="051E218C" w14:textId="1B6754CA" w:rsidR="0028152E" w:rsidRPr="00F93233" w:rsidRDefault="0028152E" w:rsidP="00611322">
            <w:pPr>
              <w:spacing w:after="0"/>
              <w:jc w:val="center"/>
              <w:rPr>
                <w:rFonts w:asciiTheme="majorBidi" w:hAnsiTheme="majorBidi" w:cstheme="majorBidi"/>
                <w:sz w:val="24"/>
                <w:szCs w:val="24"/>
                <w:highlight w:val="white"/>
              </w:rPr>
            </w:pPr>
            <w:r w:rsidRPr="00F93233">
              <w:rPr>
                <w:rFonts w:asciiTheme="majorBidi" w:hAnsiTheme="majorBidi" w:cstheme="majorBidi"/>
                <w:b/>
                <w:sz w:val="24"/>
                <w:szCs w:val="24"/>
              </w:rPr>
              <w:t>Mentions</w:t>
            </w:r>
          </w:p>
        </w:tc>
      </w:tr>
      <w:tr w:rsidR="00F93233" w:rsidRPr="00F93233" w14:paraId="78F9DDF3" w14:textId="77777777" w:rsidTr="00B8446C">
        <w:trPr>
          <w:trHeight w:val="260"/>
        </w:trPr>
        <w:tc>
          <w:tcPr>
            <w:tcW w:w="2223" w:type="pct"/>
            <w:gridSpan w:val="2"/>
            <w:vMerge/>
          </w:tcPr>
          <w:p w14:paraId="5023298D" w14:textId="77777777" w:rsidR="00E630A2" w:rsidRPr="00F93233" w:rsidRDefault="00E630A2" w:rsidP="00E630A2">
            <w:pPr>
              <w:spacing w:after="0"/>
              <w:rPr>
                <w:rFonts w:asciiTheme="majorBidi" w:hAnsiTheme="majorBidi" w:cstheme="majorBidi"/>
                <w:b/>
                <w:sz w:val="24"/>
                <w:szCs w:val="24"/>
              </w:rPr>
            </w:pPr>
          </w:p>
        </w:tc>
        <w:tc>
          <w:tcPr>
            <w:tcW w:w="582" w:type="pct"/>
            <w:shd w:val="clear" w:color="auto" w:fill="54FA12"/>
            <w:vAlign w:val="center"/>
          </w:tcPr>
          <w:p w14:paraId="54CF3125" w14:textId="47EF5C2F" w:rsidR="00E630A2" w:rsidRPr="00F93233" w:rsidRDefault="00E630A2" w:rsidP="00E630A2">
            <w:pPr>
              <w:spacing w:after="0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F93233">
              <w:rPr>
                <w:rFonts w:asciiTheme="majorBidi" w:hAnsiTheme="majorBidi" w:cstheme="majorBidi"/>
                <w:b/>
                <w:sz w:val="24"/>
                <w:szCs w:val="24"/>
              </w:rPr>
              <w:t>A</w:t>
            </w:r>
          </w:p>
        </w:tc>
        <w:tc>
          <w:tcPr>
            <w:tcW w:w="921" w:type="pct"/>
            <w:shd w:val="clear" w:color="auto" w:fill="1CF5F0"/>
            <w:vAlign w:val="center"/>
          </w:tcPr>
          <w:p w14:paraId="2B9D3CC6" w14:textId="3A597B79" w:rsidR="00E630A2" w:rsidRPr="00F93233" w:rsidRDefault="00E630A2" w:rsidP="00E630A2">
            <w:pPr>
              <w:spacing w:after="0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F93233">
              <w:rPr>
                <w:rFonts w:asciiTheme="majorBidi" w:hAnsiTheme="majorBidi" w:cstheme="majorBidi"/>
                <w:b/>
                <w:sz w:val="24"/>
                <w:szCs w:val="24"/>
              </w:rPr>
              <w:t>B</w:t>
            </w:r>
          </w:p>
        </w:tc>
        <w:tc>
          <w:tcPr>
            <w:tcW w:w="467" w:type="pct"/>
            <w:shd w:val="clear" w:color="auto" w:fill="E207F9"/>
            <w:vAlign w:val="center"/>
          </w:tcPr>
          <w:p w14:paraId="4A3133B9" w14:textId="356E5262" w:rsidR="00E630A2" w:rsidRPr="00F93233" w:rsidRDefault="00E630A2" w:rsidP="00E630A2">
            <w:pPr>
              <w:spacing w:after="0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F93233">
              <w:rPr>
                <w:rFonts w:asciiTheme="majorBidi" w:hAnsiTheme="majorBidi" w:cstheme="majorBidi"/>
                <w:b/>
                <w:sz w:val="24"/>
                <w:szCs w:val="24"/>
              </w:rPr>
              <w:t>C</w:t>
            </w:r>
          </w:p>
        </w:tc>
        <w:tc>
          <w:tcPr>
            <w:tcW w:w="384" w:type="pct"/>
            <w:shd w:val="clear" w:color="auto" w:fill="FFF90D"/>
            <w:vAlign w:val="center"/>
          </w:tcPr>
          <w:p w14:paraId="5C9A1819" w14:textId="1DE4F000" w:rsidR="00E630A2" w:rsidRPr="00F93233" w:rsidRDefault="00E630A2" w:rsidP="00E630A2">
            <w:pPr>
              <w:spacing w:after="0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F93233">
              <w:rPr>
                <w:rFonts w:asciiTheme="majorBidi" w:hAnsiTheme="majorBidi" w:cstheme="majorBidi"/>
                <w:b/>
                <w:sz w:val="24"/>
                <w:szCs w:val="24"/>
              </w:rPr>
              <w:t>D</w:t>
            </w:r>
          </w:p>
        </w:tc>
        <w:tc>
          <w:tcPr>
            <w:tcW w:w="423" w:type="pct"/>
            <w:shd w:val="clear" w:color="auto" w:fill="F92205"/>
            <w:vAlign w:val="center"/>
          </w:tcPr>
          <w:p w14:paraId="6FFDDC50" w14:textId="643517D4" w:rsidR="00E630A2" w:rsidRPr="00F93233" w:rsidRDefault="00E630A2" w:rsidP="00E630A2">
            <w:pPr>
              <w:spacing w:after="0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F93233">
              <w:rPr>
                <w:rFonts w:asciiTheme="majorBidi" w:hAnsiTheme="majorBidi" w:cstheme="majorBidi"/>
                <w:b/>
                <w:sz w:val="24"/>
                <w:szCs w:val="24"/>
              </w:rPr>
              <w:t>E</w:t>
            </w:r>
          </w:p>
        </w:tc>
      </w:tr>
      <w:tr w:rsidR="00F93233" w:rsidRPr="00F93233" w14:paraId="262D5265" w14:textId="77777777" w:rsidTr="00B8446C">
        <w:trPr>
          <w:trHeight w:val="239"/>
        </w:trPr>
        <w:tc>
          <w:tcPr>
            <w:tcW w:w="717" w:type="pct"/>
            <w:vMerge w:val="restart"/>
            <w:shd w:val="clear" w:color="auto" w:fill="F7CAAC" w:themeFill="accent2" w:themeFillTint="66"/>
          </w:tcPr>
          <w:p w14:paraId="58D86C48" w14:textId="77777777" w:rsidR="0025039F" w:rsidRPr="00F93233" w:rsidRDefault="0025039F" w:rsidP="003229CB">
            <w:pPr>
              <w:spacing w:after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01BEF907" w14:textId="77777777" w:rsidR="0025039F" w:rsidRPr="00F93233" w:rsidRDefault="0025039F" w:rsidP="003229CB">
            <w:pPr>
              <w:spacing w:after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1664201E" w14:textId="77777777" w:rsidR="0025039F" w:rsidRPr="00F93233" w:rsidRDefault="0025039F" w:rsidP="003229CB">
            <w:pPr>
              <w:spacing w:after="0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F93233">
              <w:rPr>
                <w:rFonts w:asciiTheme="majorBidi" w:hAnsiTheme="majorBidi" w:cstheme="majorBidi"/>
                <w:b/>
                <w:sz w:val="24"/>
                <w:szCs w:val="24"/>
              </w:rPr>
              <w:t>Les objectifs</w:t>
            </w:r>
          </w:p>
        </w:tc>
        <w:tc>
          <w:tcPr>
            <w:tcW w:w="1506" w:type="pct"/>
          </w:tcPr>
          <w:p w14:paraId="1A30D693" w14:textId="1AEB21AD" w:rsidR="0025039F" w:rsidRPr="00F93233" w:rsidRDefault="0025039F" w:rsidP="003229CB">
            <w:pPr>
              <w:spacing w:after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93233">
              <w:rPr>
                <w:rFonts w:asciiTheme="majorBidi" w:hAnsiTheme="majorBidi" w:cstheme="majorBidi"/>
                <w:sz w:val="24"/>
                <w:szCs w:val="24"/>
              </w:rPr>
              <w:t>Clairs</w:t>
            </w:r>
            <w:r w:rsidR="00FC1137" w:rsidRPr="00F9323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</w:tc>
        <w:tc>
          <w:tcPr>
            <w:tcW w:w="582" w:type="pct"/>
          </w:tcPr>
          <w:p w14:paraId="72D4718B" w14:textId="097F8E9D" w:rsidR="0025039F" w:rsidRPr="00F93233" w:rsidRDefault="00B8446C" w:rsidP="00C437AE">
            <w:pPr>
              <w:spacing w:after="0"/>
              <w:jc w:val="center"/>
              <w:rPr>
                <w:rFonts w:asciiTheme="majorBidi" w:hAnsiTheme="majorBidi" w:cstheme="majorBidi"/>
                <w:sz w:val="20"/>
                <w:szCs w:val="20"/>
                <w:lang w:val="fr-CA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fr-CA"/>
              </w:rPr>
              <w:t>100%</w:t>
            </w:r>
          </w:p>
        </w:tc>
        <w:tc>
          <w:tcPr>
            <w:tcW w:w="921" w:type="pct"/>
          </w:tcPr>
          <w:p w14:paraId="5B14D449" w14:textId="44D77E03" w:rsidR="0025039F" w:rsidRPr="00F93233" w:rsidRDefault="0025039F" w:rsidP="00932329">
            <w:pPr>
              <w:spacing w:after="0"/>
              <w:jc w:val="center"/>
              <w:rPr>
                <w:rFonts w:asciiTheme="majorBidi" w:hAnsiTheme="majorBidi" w:cstheme="majorBidi"/>
                <w:lang w:val="fr-CA"/>
              </w:rPr>
            </w:pPr>
          </w:p>
        </w:tc>
        <w:tc>
          <w:tcPr>
            <w:tcW w:w="467" w:type="pct"/>
          </w:tcPr>
          <w:p w14:paraId="4920D8D9" w14:textId="6FAA0825" w:rsidR="0025039F" w:rsidRPr="00F93233" w:rsidRDefault="0025039F" w:rsidP="00C437AE">
            <w:pPr>
              <w:spacing w:after="0"/>
              <w:jc w:val="center"/>
              <w:rPr>
                <w:rFonts w:asciiTheme="majorBidi" w:hAnsiTheme="majorBidi" w:cstheme="majorBidi"/>
                <w:sz w:val="20"/>
                <w:szCs w:val="20"/>
                <w:lang w:val="fr-CA"/>
              </w:rPr>
            </w:pPr>
          </w:p>
        </w:tc>
        <w:tc>
          <w:tcPr>
            <w:tcW w:w="384" w:type="pct"/>
          </w:tcPr>
          <w:p w14:paraId="0C2BDEFE" w14:textId="1405682D" w:rsidR="0025039F" w:rsidRPr="00F93233" w:rsidRDefault="0025039F" w:rsidP="00C437AE">
            <w:pPr>
              <w:spacing w:after="0"/>
              <w:jc w:val="center"/>
              <w:rPr>
                <w:rFonts w:asciiTheme="majorBidi" w:hAnsiTheme="majorBidi" w:cstheme="majorBidi"/>
                <w:sz w:val="20"/>
                <w:szCs w:val="20"/>
                <w:lang w:val="fr-CA"/>
              </w:rPr>
            </w:pPr>
          </w:p>
        </w:tc>
        <w:tc>
          <w:tcPr>
            <w:tcW w:w="423" w:type="pct"/>
          </w:tcPr>
          <w:p w14:paraId="7091D88B" w14:textId="39ABEF3A" w:rsidR="0025039F" w:rsidRPr="00F93233" w:rsidRDefault="0025039F" w:rsidP="00C437AE">
            <w:pPr>
              <w:spacing w:after="0"/>
              <w:jc w:val="center"/>
              <w:rPr>
                <w:rFonts w:asciiTheme="majorBidi" w:hAnsiTheme="majorBidi" w:cstheme="majorBidi"/>
                <w:sz w:val="20"/>
                <w:szCs w:val="20"/>
                <w:lang w:val="fr-CA"/>
              </w:rPr>
            </w:pPr>
          </w:p>
        </w:tc>
      </w:tr>
      <w:tr w:rsidR="00F93233" w:rsidRPr="00F93233" w14:paraId="2255AA02" w14:textId="77777777" w:rsidTr="00B8446C">
        <w:trPr>
          <w:trHeight w:val="239"/>
        </w:trPr>
        <w:tc>
          <w:tcPr>
            <w:tcW w:w="717" w:type="pct"/>
            <w:vMerge/>
            <w:shd w:val="clear" w:color="auto" w:fill="F7CAAC" w:themeFill="accent2" w:themeFillTint="66"/>
          </w:tcPr>
          <w:p w14:paraId="33BEB6F2" w14:textId="77777777" w:rsidR="00A26586" w:rsidRPr="00F93233" w:rsidRDefault="00A26586" w:rsidP="003229C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506" w:type="pct"/>
          </w:tcPr>
          <w:p w14:paraId="367D3BFB" w14:textId="77777777" w:rsidR="00A26586" w:rsidRPr="00F93233" w:rsidRDefault="00A26586" w:rsidP="003229CB">
            <w:pPr>
              <w:spacing w:after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93233">
              <w:rPr>
                <w:rFonts w:asciiTheme="majorBidi" w:hAnsiTheme="majorBidi" w:cstheme="majorBidi"/>
                <w:sz w:val="24"/>
                <w:szCs w:val="24"/>
              </w:rPr>
              <w:t>Précis</w:t>
            </w:r>
          </w:p>
        </w:tc>
        <w:tc>
          <w:tcPr>
            <w:tcW w:w="582" w:type="pct"/>
          </w:tcPr>
          <w:p w14:paraId="3F97155D" w14:textId="77777777" w:rsidR="00A26586" w:rsidRPr="00F93233" w:rsidRDefault="00A26586" w:rsidP="00C437AE">
            <w:pPr>
              <w:spacing w:after="0"/>
              <w:jc w:val="center"/>
              <w:rPr>
                <w:rFonts w:asciiTheme="majorBidi" w:hAnsiTheme="majorBidi" w:cstheme="majorBidi"/>
                <w:sz w:val="20"/>
                <w:szCs w:val="20"/>
                <w:lang w:val="fr-CA"/>
              </w:rPr>
            </w:pPr>
          </w:p>
        </w:tc>
        <w:tc>
          <w:tcPr>
            <w:tcW w:w="921" w:type="pct"/>
          </w:tcPr>
          <w:p w14:paraId="221B5E7D" w14:textId="77777777" w:rsidR="00A26586" w:rsidRPr="00F93233" w:rsidRDefault="00A26586" w:rsidP="00C437AE">
            <w:pPr>
              <w:spacing w:after="0"/>
              <w:jc w:val="center"/>
              <w:rPr>
                <w:rFonts w:asciiTheme="majorBidi" w:hAnsiTheme="majorBidi" w:cstheme="majorBidi"/>
                <w:sz w:val="20"/>
                <w:szCs w:val="20"/>
                <w:lang w:val="fr-CA"/>
              </w:rPr>
            </w:pPr>
          </w:p>
        </w:tc>
        <w:tc>
          <w:tcPr>
            <w:tcW w:w="467" w:type="pct"/>
          </w:tcPr>
          <w:p w14:paraId="0F04A2C0" w14:textId="4413DFFC" w:rsidR="00335381" w:rsidRPr="00F93233" w:rsidRDefault="00B8446C" w:rsidP="00F12AB5">
            <w:pPr>
              <w:spacing w:after="0"/>
              <w:rPr>
                <w:rFonts w:asciiTheme="majorBidi" w:hAnsiTheme="majorBidi" w:cstheme="majorBidi"/>
                <w:sz w:val="20"/>
                <w:szCs w:val="20"/>
                <w:lang w:val="fr-CA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fr-CA"/>
              </w:rPr>
              <w:t>50%</w:t>
            </w:r>
          </w:p>
        </w:tc>
        <w:tc>
          <w:tcPr>
            <w:tcW w:w="384" w:type="pct"/>
          </w:tcPr>
          <w:p w14:paraId="3FE46236" w14:textId="77777777" w:rsidR="00A26586" w:rsidRPr="00F93233" w:rsidRDefault="00A26586" w:rsidP="00C437AE">
            <w:pPr>
              <w:spacing w:after="0"/>
              <w:jc w:val="center"/>
              <w:rPr>
                <w:rFonts w:asciiTheme="majorBidi" w:hAnsiTheme="majorBidi" w:cstheme="majorBidi"/>
                <w:sz w:val="20"/>
                <w:szCs w:val="20"/>
                <w:lang w:val="fr-CA"/>
              </w:rPr>
            </w:pPr>
          </w:p>
        </w:tc>
        <w:tc>
          <w:tcPr>
            <w:tcW w:w="423" w:type="pct"/>
          </w:tcPr>
          <w:p w14:paraId="071DEE8F" w14:textId="48C4C3C4" w:rsidR="00A26586" w:rsidRPr="00F93233" w:rsidRDefault="00A26586" w:rsidP="00C437AE">
            <w:pPr>
              <w:spacing w:after="0"/>
              <w:jc w:val="center"/>
              <w:rPr>
                <w:rFonts w:asciiTheme="majorBidi" w:hAnsiTheme="majorBidi" w:cstheme="majorBidi"/>
                <w:sz w:val="20"/>
                <w:szCs w:val="20"/>
                <w:lang w:val="fr-CA"/>
              </w:rPr>
            </w:pPr>
          </w:p>
        </w:tc>
      </w:tr>
      <w:tr w:rsidR="00F93233" w:rsidRPr="00F93233" w14:paraId="5FCFEA2B" w14:textId="77777777" w:rsidTr="00B8446C">
        <w:trPr>
          <w:trHeight w:val="238"/>
        </w:trPr>
        <w:tc>
          <w:tcPr>
            <w:tcW w:w="717" w:type="pct"/>
            <w:vMerge/>
            <w:shd w:val="clear" w:color="auto" w:fill="F7CAAC" w:themeFill="accent2" w:themeFillTint="66"/>
          </w:tcPr>
          <w:p w14:paraId="4B67E232" w14:textId="77777777" w:rsidR="00A26586" w:rsidRPr="00F93233" w:rsidRDefault="00A26586" w:rsidP="003229C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506" w:type="pct"/>
          </w:tcPr>
          <w:p w14:paraId="6B5D7F57" w14:textId="77777777" w:rsidR="00A26586" w:rsidRPr="00F93233" w:rsidRDefault="00A26586" w:rsidP="003229CB">
            <w:pPr>
              <w:spacing w:after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93233">
              <w:rPr>
                <w:rFonts w:asciiTheme="majorBidi" w:hAnsiTheme="majorBidi" w:cstheme="majorBidi"/>
                <w:sz w:val="24"/>
                <w:szCs w:val="24"/>
              </w:rPr>
              <w:t>Mesurables</w:t>
            </w:r>
          </w:p>
        </w:tc>
        <w:tc>
          <w:tcPr>
            <w:tcW w:w="582" w:type="pct"/>
          </w:tcPr>
          <w:p w14:paraId="0110AA61" w14:textId="77777777" w:rsidR="00A26586" w:rsidRPr="00F93233" w:rsidRDefault="00A26586" w:rsidP="00C437AE">
            <w:pPr>
              <w:spacing w:after="0"/>
              <w:jc w:val="center"/>
              <w:rPr>
                <w:rFonts w:asciiTheme="majorBidi" w:hAnsiTheme="majorBidi" w:cstheme="majorBidi"/>
                <w:sz w:val="20"/>
                <w:szCs w:val="20"/>
                <w:lang w:val="fr-CA"/>
              </w:rPr>
            </w:pPr>
          </w:p>
        </w:tc>
        <w:tc>
          <w:tcPr>
            <w:tcW w:w="921" w:type="pct"/>
          </w:tcPr>
          <w:p w14:paraId="77650887" w14:textId="1BFD4024" w:rsidR="00A26586" w:rsidRPr="00F93233" w:rsidRDefault="00B8446C" w:rsidP="00B8446C">
            <w:pPr>
              <w:spacing w:after="0"/>
              <w:jc w:val="center"/>
              <w:rPr>
                <w:rFonts w:asciiTheme="majorBidi" w:hAnsiTheme="majorBidi" w:cstheme="majorBidi"/>
                <w:sz w:val="20"/>
                <w:szCs w:val="20"/>
                <w:lang w:val="fr-CA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fr-CA"/>
              </w:rPr>
              <w:t>75%</w:t>
            </w:r>
          </w:p>
        </w:tc>
        <w:tc>
          <w:tcPr>
            <w:tcW w:w="467" w:type="pct"/>
          </w:tcPr>
          <w:p w14:paraId="7A051335" w14:textId="1EFD6ADD" w:rsidR="00AA0CD1" w:rsidRPr="00F93233" w:rsidRDefault="00AA0CD1" w:rsidP="00F12AB5">
            <w:pPr>
              <w:spacing w:after="0"/>
              <w:rPr>
                <w:rFonts w:asciiTheme="majorBidi" w:hAnsiTheme="majorBidi" w:cstheme="majorBidi"/>
                <w:lang w:val="fr-CA"/>
              </w:rPr>
            </w:pPr>
          </w:p>
        </w:tc>
        <w:tc>
          <w:tcPr>
            <w:tcW w:w="384" w:type="pct"/>
          </w:tcPr>
          <w:p w14:paraId="2FBEE0D9" w14:textId="77777777" w:rsidR="00A26586" w:rsidRPr="00F93233" w:rsidRDefault="00A26586" w:rsidP="00C437AE">
            <w:pPr>
              <w:spacing w:after="0"/>
              <w:jc w:val="center"/>
              <w:rPr>
                <w:rFonts w:asciiTheme="majorBidi" w:hAnsiTheme="majorBidi" w:cstheme="majorBidi"/>
                <w:sz w:val="20"/>
                <w:szCs w:val="20"/>
                <w:lang w:val="fr-CA"/>
              </w:rPr>
            </w:pPr>
          </w:p>
        </w:tc>
        <w:tc>
          <w:tcPr>
            <w:tcW w:w="423" w:type="pct"/>
          </w:tcPr>
          <w:p w14:paraId="32D2E60A" w14:textId="1767B829" w:rsidR="00A26586" w:rsidRPr="00F93233" w:rsidRDefault="00A26586" w:rsidP="00C437AE">
            <w:pPr>
              <w:spacing w:after="0"/>
              <w:jc w:val="center"/>
              <w:rPr>
                <w:rFonts w:asciiTheme="majorBidi" w:hAnsiTheme="majorBidi" w:cstheme="majorBidi"/>
                <w:sz w:val="20"/>
                <w:szCs w:val="20"/>
                <w:lang w:val="fr-CA"/>
              </w:rPr>
            </w:pPr>
          </w:p>
        </w:tc>
      </w:tr>
      <w:tr w:rsidR="00F93233" w:rsidRPr="00F93233" w14:paraId="65CFDE0A" w14:textId="77777777" w:rsidTr="00B8446C">
        <w:trPr>
          <w:trHeight w:val="238"/>
        </w:trPr>
        <w:tc>
          <w:tcPr>
            <w:tcW w:w="717" w:type="pct"/>
            <w:vMerge/>
            <w:shd w:val="clear" w:color="auto" w:fill="F7CAAC" w:themeFill="accent2" w:themeFillTint="66"/>
          </w:tcPr>
          <w:p w14:paraId="465759F9" w14:textId="77777777" w:rsidR="00A26586" w:rsidRPr="00F93233" w:rsidRDefault="00A26586" w:rsidP="003229C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506" w:type="pct"/>
          </w:tcPr>
          <w:p w14:paraId="202383F2" w14:textId="77777777" w:rsidR="00A26586" w:rsidRPr="00F93233" w:rsidRDefault="00A26586" w:rsidP="003229CB">
            <w:pPr>
              <w:spacing w:after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93233">
              <w:rPr>
                <w:rFonts w:asciiTheme="majorBidi" w:hAnsiTheme="majorBidi" w:cstheme="majorBidi"/>
                <w:sz w:val="24"/>
                <w:szCs w:val="24"/>
              </w:rPr>
              <w:t>Utilisation des verbes d’action</w:t>
            </w:r>
          </w:p>
        </w:tc>
        <w:tc>
          <w:tcPr>
            <w:tcW w:w="582" w:type="pct"/>
          </w:tcPr>
          <w:p w14:paraId="36BAC001" w14:textId="77777777" w:rsidR="00A26586" w:rsidRPr="00F93233" w:rsidRDefault="00A26586" w:rsidP="00C437AE">
            <w:pPr>
              <w:spacing w:after="0"/>
              <w:jc w:val="center"/>
              <w:rPr>
                <w:rFonts w:asciiTheme="majorBidi" w:hAnsiTheme="majorBidi" w:cstheme="majorBidi"/>
                <w:sz w:val="20"/>
                <w:szCs w:val="20"/>
                <w:lang w:val="fr-CA"/>
              </w:rPr>
            </w:pPr>
          </w:p>
        </w:tc>
        <w:tc>
          <w:tcPr>
            <w:tcW w:w="921" w:type="pct"/>
          </w:tcPr>
          <w:p w14:paraId="3564A6E1" w14:textId="1EE9722B" w:rsidR="00A26586" w:rsidRPr="00F93233" w:rsidRDefault="00B8446C" w:rsidP="00B8446C">
            <w:pPr>
              <w:spacing w:after="0"/>
              <w:jc w:val="center"/>
              <w:rPr>
                <w:rFonts w:asciiTheme="majorBidi" w:hAnsiTheme="majorBidi" w:cstheme="majorBidi"/>
                <w:sz w:val="20"/>
                <w:szCs w:val="20"/>
                <w:lang w:val="fr-CA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fr-CA"/>
              </w:rPr>
              <w:t>75%</w:t>
            </w:r>
          </w:p>
        </w:tc>
        <w:tc>
          <w:tcPr>
            <w:tcW w:w="467" w:type="pct"/>
          </w:tcPr>
          <w:p w14:paraId="7162C846" w14:textId="58A87558" w:rsidR="00A26586" w:rsidRPr="00F93233" w:rsidRDefault="00A26586" w:rsidP="00C437AE">
            <w:pPr>
              <w:spacing w:after="0"/>
              <w:jc w:val="center"/>
              <w:rPr>
                <w:rFonts w:asciiTheme="majorBidi" w:hAnsiTheme="majorBidi" w:cstheme="majorBidi"/>
                <w:sz w:val="20"/>
                <w:szCs w:val="20"/>
                <w:lang w:val="fr-CA"/>
              </w:rPr>
            </w:pPr>
          </w:p>
        </w:tc>
        <w:tc>
          <w:tcPr>
            <w:tcW w:w="384" w:type="pct"/>
          </w:tcPr>
          <w:p w14:paraId="75AA0AA8" w14:textId="4E46E38A" w:rsidR="00A26586" w:rsidRPr="00F93233" w:rsidRDefault="00A26586" w:rsidP="00C437AE">
            <w:pPr>
              <w:spacing w:after="0"/>
              <w:jc w:val="center"/>
              <w:rPr>
                <w:rFonts w:asciiTheme="majorBidi" w:hAnsiTheme="majorBidi" w:cstheme="majorBidi"/>
                <w:sz w:val="20"/>
                <w:szCs w:val="20"/>
                <w:lang w:val="fr-CA"/>
              </w:rPr>
            </w:pPr>
          </w:p>
        </w:tc>
        <w:tc>
          <w:tcPr>
            <w:tcW w:w="423" w:type="pct"/>
          </w:tcPr>
          <w:p w14:paraId="04CA73FA" w14:textId="6E5B117C" w:rsidR="00A26586" w:rsidRPr="00F93233" w:rsidRDefault="00A26586" w:rsidP="00C437AE">
            <w:pPr>
              <w:spacing w:after="0"/>
              <w:jc w:val="center"/>
              <w:rPr>
                <w:rFonts w:asciiTheme="majorBidi" w:hAnsiTheme="majorBidi" w:cstheme="majorBidi"/>
                <w:sz w:val="20"/>
                <w:szCs w:val="20"/>
                <w:lang w:val="fr-CA"/>
              </w:rPr>
            </w:pPr>
          </w:p>
        </w:tc>
      </w:tr>
      <w:tr w:rsidR="00F93233" w:rsidRPr="00F93233" w14:paraId="066A8288" w14:textId="77777777" w:rsidTr="00B8446C">
        <w:trPr>
          <w:trHeight w:val="238"/>
        </w:trPr>
        <w:tc>
          <w:tcPr>
            <w:tcW w:w="717" w:type="pct"/>
            <w:vMerge/>
            <w:shd w:val="clear" w:color="auto" w:fill="F7CAAC" w:themeFill="accent2" w:themeFillTint="66"/>
          </w:tcPr>
          <w:p w14:paraId="7867CA50" w14:textId="77777777" w:rsidR="000B64D1" w:rsidRPr="00F93233" w:rsidRDefault="000B64D1" w:rsidP="000B64D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506" w:type="pct"/>
          </w:tcPr>
          <w:p w14:paraId="40C944BE" w14:textId="5F0A1E33" w:rsidR="000B64D1" w:rsidRPr="00F93233" w:rsidRDefault="000B64D1" w:rsidP="000B64D1">
            <w:pPr>
              <w:spacing w:after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93233">
              <w:rPr>
                <w:rFonts w:asciiTheme="majorBidi" w:hAnsiTheme="majorBidi" w:cstheme="majorBidi"/>
                <w:sz w:val="24"/>
                <w:szCs w:val="24"/>
              </w:rPr>
              <w:t>Respect des niveaux cognitifs</w:t>
            </w:r>
          </w:p>
        </w:tc>
        <w:tc>
          <w:tcPr>
            <w:tcW w:w="582" w:type="pct"/>
          </w:tcPr>
          <w:p w14:paraId="78624469" w14:textId="7A31A66C" w:rsidR="000B64D1" w:rsidRPr="00F93233" w:rsidRDefault="00B8446C" w:rsidP="00F12AB5">
            <w:pPr>
              <w:spacing w:after="0"/>
              <w:rPr>
                <w:rFonts w:asciiTheme="majorBidi" w:hAnsiTheme="majorBidi" w:cstheme="majorBidi"/>
                <w:sz w:val="20"/>
                <w:szCs w:val="20"/>
                <w:lang w:val="fr-CA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fr-CA"/>
              </w:rPr>
              <w:t>100%</w:t>
            </w:r>
          </w:p>
        </w:tc>
        <w:tc>
          <w:tcPr>
            <w:tcW w:w="921" w:type="pct"/>
          </w:tcPr>
          <w:p w14:paraId="6CE76D92" w14:textId="77777777" w:rsidR="000B64D1" w:rsidRPr="00F93233" w:rsidRDefault="000B64D1" w:rsidP="00C437AE">
            <w:pPr>
              <w:spacing w:after="0"/>
              <w:jc w:val="center"/>
              <w:rPr>
                <w:rFonts w:asciiTheme="majorBidi" w:hAnsiTheme="majorBidi" w:cstheme="majorBidi"/>
                <w:sz w:val="20"/>
                <w:szCs w:val="20"/>
                <w:lang w:val="fr-CA"/>
              </w:rPr>
            </w:pPr>
          </w:p>
        </w:tc>
        <w:tc>
          <w:tcPr>
            <w:tcW w:w="467" w:type="pct"/>
          </w:tcPr>
          <w:p w14:paraId="05637CF1" w14:textId="77777777" w:rsidR="000B64D1" w:rsidRPr="00F93233" w:rsidRDefault="000B64D1" w:rsidP="00C437AE">
            <w:pPr>
              <w:spacing w:after="0"/>
              <w:jc w:val="center"/>
              <w:rPr>
                <w:rFonts w:asciiTheme="majorBidi" w:hAnsiTheme="majorBidi" w:cstheme="majorBidi"/>
                <w:sz w:val="20"/>
                <w:szCs w:val="20"/>
                <w:lang w:val="fr-CA"/>
              </w:rPr>
            </w:pPr>
          </w:p>
        </w:tc>
        <w:tc>
          <w:tcPr>
            <w:tcW w:w="384" w:type="pct"/>
          </w:tcPr>
          <w:p w14:paraId="54BCE99D" w14:textId="4EE450EE" w:rsidR="000B64D1" w:rsidRPr="00F93233" w:rsidRDefault="000B64D1" w:rsidP="00C437AE">
            <w:pPr>
              <w:spacing w:after="0"/>
              <w:jc w:val="center"/>
              <w:rPr>
                <w:rFonts w:asciiTheme="majorBidi" w:hAnsiTheme="majorBidi" w:cstheme="majorBidi"/>
                <w:sz w:val="20"/>
                <w:szCs w:val="20"/>
                <w:lang w:val="fr-CA"/>
              </w:rPr>
            </w:pPr>
          </w:p>
        </w:tc>
        <w:tc>
          <w:tcPr>
            <w:tcW w:w="423" w:type="pct"/>
          </w:tcPr>
          <w:p w14:paraId="60ED3080" w14:textId="47BEA8E5" w:rsidR="000B64D1" w:rsidRPr="00F93233" w:rsidRDefault="000B64D1" w:rsidP="00C437AE">
            <w:pPr>
              <w:spacing w:after="0"/>
              <w:jc w:val="center"/>
              <w:rPr>
                <w:rFonts w:asciiTheme="majorBidi" w:hAnsiTheme="majorBidi" w:cstheme="majorBidi"/>
                <w:sz w:val="20"/>
                <w:szCs w:val="20"/>
                <w:lang w:val="fr-CA"/>
              </w:rPr>
            </w:pPr>
          </w:p>
        </w:tc>
      </w:tr>
      <w:tr w:rsidR="00F93233" w:rsidRPr="00F93233" w14:paraId="1F8AE07A" w14:textId="77777777" w:rsidTr="00B8446C">
        <w:trPr>
          <w:trHeight w:val="238"/>
        </w:trPr>
        <w:tc>
          <w:tcPr>
            <w:tcW w:w="717" w:type="pct"/>
            <w:vMerge/>
            <w:shd w:val="clear" w:color="auto" w:fill="F7CAAC" w:themeFill="accent2" w:themeFillTint="66"/>
          </w:tcPr>
          <w:p w14:paraId="72860384" w14:textId="77777777" w:rsidR="000B64D1" w:rsidRPr="00F93233" w:rsidRDefault="000B64D1" w:rsidP="000B64D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506" w:type="pct"/>
          </w:tcPr>
          <w:p w14:paraId="1A41CFA6" w14:textId="1CA0C74A" w:rsidR="000B64D1" w:rsidRPr="00F93233" w:rsidRDefault="000B64D1" w:rsidP="000B64D1">
            <w:pPr>
              <w:spacing w:after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93233">
              <w:rPr>
                <w:rFonts w:asciiTheme="majorBidi" w:hAnsiTheme="majorBidi" w:cstheme="majorBidi"/>
                <w:sz w:val="24"/>
                <w:szCs w:val="24"/>
              </w:rPr>
              <w:t>Les objectifs ciblent des savoirs/savoir-faire / savoir être</w:t>
            </w:r>
          </w:p>
        </w:tc>
        <w:tc>
          <w:tcPr>
            <w:tcW w:w="582" w:type="pct"/>
          </w:tcPr>
          <w:p w14:paraId="434DC78A" w14:textId="0A8A2D81" w:rsidR="000B64D1" w:rsidRPr="00F93233" w:rsidRDefault="00B8446C" w:rsidP="00F12AB5">
            <w:pPr>
              <w:spacing w:after="0"/>
              <w:rPr>
                <w:rFonts w:asciiTheme="majorBidi" w:hAnsiTheme="majorBidi" w:cstheme="majorBidi"/>
                <w:sz w:val="20"/>
                <w:szCs w:val="20"/>
                <w:lang w:val="fr-CA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fr-CA"/>
              </w:rPr>
              <w:t>100%</w:t>
            </w:r>
          </w:p>
        </w:tc>
        <w:tc>
          <w:tcPr>
            <w:tcW w:w="921" w:type="pct"/>
          </w:tcPr>
          <w:p w14:paraId="19ECC39D" w14:textId="3F5D7F06" w:rsidR="000B64D1" w:rsidRPr="00F93233" w:rsidRDefault="000B64D1" w:rsidP="00C437AE">
            <w:pPr>
              <w:spacing w:after="0"/>
              <w:jc w:val="center"/>
              <w:rPr>
                <w:rFonts w:asciiTheme="majorBidi" w:hAnsiTheme="majorBidi" w:cstheme="majorBidi"/>
                <w:sz w:val="20"/>
                <w:szCs w:val="20"/>
                <w:lang w:val="fr-CA"/>
              </w:rPr>
            </w:pPr>
          </w:p>
        </w:tc>
        <w:tc>
          <w:tcPr>
            <w:tcW w:w="467" w:type="pct"/>
          </w:tcPr>
          <w:p w14:paraId="2B1926A4" w14:textId="77777777" w:rsidR="000B64D1" w:rsidRPr="00F93233" w:rsidRDefault="000B64D1" w:rsidP="00C437AE">
            <w:pPr>
              <w:spacing w:after="0"/>
              <w:jc w:val="center"/>
              <w:rPr>
                <w:rFonts w:asciiTheme="majorBidi" w:hAnsiTheme="majorBidi" w:cstheme="majorBidi"/>
                <w:sz w:val="20"/>
                <w:szCs w:val="20"/>
                <w:lang w:val="fr-CA"/>
              </w:rPr>
            </w:pPr>
          </w:p>
        </w:tc>
        <w:tc>
          <w:tcPr>
            <w:tcW w:w="384" w:type="pct"/>
          </w:tcPr>
          <w:p w14:paraId="7EEC3BCA" w14:textId="0F2C6A25" w:rsidR="000B64D1" w:rsidRPr="00F93233" w:rsidRDefault="000B64D1" w:rsidP="00C437AE">
            <w:pPr>
              <w:spacing w:after="0"/>
              <w:jc w:val="center"/>
              <w:rPr>
                <w:rFonts w:asciiTheme="majorBidi" w:hAnsiTheme="majorBidi" w:cstheme="majorBidi"/>
                <w:sz w:val="20"/>
                <w:szCs w:val="20"/>
                <w:lang w:val="fr-CA"/>
              </w:rPr>
            </w:pPr>
          </w:p>
        </w:tc>
        <w:tc>
          <w:tcPr>
            <w:tcW w:w="423" w:type="pct"/>
          </w:tcPr>
          <w:p w14:paraId="0B92F342" w14:textId="56EFA9B1" w:rsidR="000B64D1" w:rsidRPr="00F93233" w:rsidRDefault="000B64D1" w:rsidP="00C437AE">
            <w:pPr>
              <w:spacing w:after="0"/>
              <w:jc w:val="center"/>
              <w:rPr>
                <w:rFonts w:asciiTheme="majorBidi" w:hAnsiTheme="majorBidi" w:cstheme="majorBidi"/>
                <w:sz w:val="20"/>
                <w:szCs w:val="20"/>
                <w:lang w:val="fr-CA"/>
              </w:rPr>
            </w:pPr>
          </w:p>
        </w:tc>
      </w:tr>
      <w:tr w:rsidR="00F93233" w:rsidRPr="00F93233" w14:paraId="5392B28F" w14:textId="77777777" w:rsidTr="00B8446C">
        <w:trPr>
          <w:trHeight w:val="238"/>
        </w:trPr>
        <w:tc>
          <w:tcPr>
            <w:tcW w:w="717" w:type="pct"/>
            <w:vMerge/>
            <w:shd w:val="clear" w:color="auto" w:fill="F7CAAC" w:themeFill="accent2" w:themeFillTint="66"/>
          </w:tcPr>
          <w:p w14:paraId="2DD27652" w14:textId="77777777" w:rsidR="000B64D1" w:rsidRPr="00F93233" w:rsidRDefault="000B64D1" w:rsidP="000B64D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506" w:type="pct"/>
          </w:tcPr>
          <w:p w14:paraId="7E1204FF" w14:textId="1CAF5B52" w:rsidR="000B64D1" w:rsidRPr="00F93233" w:rsidRDefault="000B64D1" w:rsidP="000B64D1">
            <w:pPr>
              <w:spacing w:after="0"/>
              <w:jc w:val="center"/>
              <w:rPr>
                <w:rFonts w:asciiTheme="majorBidi" w:hAnsiTheme="majorBidi" w:cstheme="majorBidi"/>
                <w:sz w:val="24"/>
                <w:szCs w:val="24"/>
                <w:highlight w:val="magenta"/>
              </w:rPr>
            </w:pPr>
            <w:r w:rsidRPr="00F93233">
              <w:rPr>
                <w:rFonts w:asciiTheme="majorBidi" w:hAnsiTheme="majorBidi" w:cstheme="majorBidi"/>
                <w:sz w:val="24"/>
                <w:szCs w:val="24"/>
              </w:rPr>
              <w:t>Hiérarchie du général au spécifiques</w:t>
            </w:r>
          </w:p>
        </w:tc>
        <w:tc>
          <w:tcPr>
            <w:tcW w:w="582" w:type="pct"/>
          </w:tcPr>
          <w:p w14:paraId="236EB088" w14:textId="3C6D1F1A" w:rsidR="000B64D1" w:rsidRPr="00F93233" w:rsidRDefault="000B64D1" w:rsidP="00F12AB5">
            <w:pPr>
              <w:spacing w:after="0"/>
              <w:rPr>
                <w:rFonts w:asciiTheme="majorBidi" w:hAnsiTheme="majorBidi" w:cstheme="majorBidi"/>
                <w:sz w:val="20"/>
                <w:szCs w:val="20"/>
                <w:lang w:val="fr-CA"/>
              </w:rPr>
            </w:pPr>
          </w:p>
        </w:tc>
        <w:tc>
          <w:tcPr>
            <w:tcW w:w="921" w:type="pct"/>
          </w:tcPr>
          <w:p w14:paraId="687706FA" w14:textId="3FC07407" w:rsidR="000B64D1" w:rsidRPr="00F93233" w:rsidRDefault="00B8446C" w:rsidP="00CD30BC">
            <w:pPr>
              <w:spacing w:after="0"/>
              <w:rPr>
                <w:rFonts w:asciiTheme="majorBidi" w:hAnsiTheme="majorBidi" w:cstheme="majorBidi"/>
                <w:sz w:val="20"/>
                <w:szCs w:val="20"/>
                <w:lang w:val="fr-CA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fr-CA"/>
              </w:rPr>
              <w:t>75%</w:t>
            </w:r>
          </w:p>
        </w:tc>
        <w:tc>
          <w:tcPr>
            <w:tcW w:w="467" w:type="pct"/>
          </w:tcPr>
          <w:p w14:paraId="3953A027" w14:textId="77777777" w:rsidR="000B64D1" w:rsidRPr="00F93233" w:rsidRDefault="000B64D1" w:rsidP="00C437AE">
            <w:pPr>
              <w:spacing w:after="0"/>
              <w:jc w:val="center"/>
              <w:rPr>
                <w:rFonts w:asciiTheme="majorBidi" w:hAnsiTheme="majorBidi" w:cstheme="majorBidi"/>
                <w:sz w:val="20"/>
                <w:szCs w:val="20"/>
                <w:lang w:val="fr-CA"/>
              </w:rPr>
            </w:pPr>
          </w:p>
        </w:tc>
        <w:tc>
          <w:tcPr>
            <w:tcW w:w="384" w:type="pct"/>
          </w:tcPr>
          <w:p w14:paraId="5833D142" w14:textId="77777777" w:rsidR="000B64D1" w:rsidRPr="00F93233" w:rsidRDefault="000B64D1" w:rsidP="00C437AE">
            <w:pPr>
              <w:spacing w:after="0"/>
              <w:jc w:val="center"/>
              <w:rPr>
                <w:rFonts w:asciiTheme="majorBidi" w:hAnsiTheme="majorBidi" w:cstheme="majorBidi"/>
                <w:sz w:val="20"/>
                <w:szCs w:val="20"/>
                <w:lang w:val="fr-CA"/>
              </w:rPr>
            </w:pPr>
          </w:p>
        </w:tc>
        <w:tc>
          <w:tcPr>
            <w:tcW w:w="423" w:type="pct"/>
          </w:tcPr>
          <w:p w14:paraId="6AD39F49" w14:textId="00B74A80" w:rsidR="000B64D1" w:rsidRPr="00F93233" w:rsidRDefault="000B64D1" w:rsidP="00C437AE">
            <w:pPr>
              <w:spacing w:after="0"/>
              <w:jc w:val="center"/>
              <w:rPr>
                <w:rFonts w:asciiTheme="majorBidi" w:hAnsiTheme="majorBidi" w:cstheme="majorBidi"/>
                <w:sz w:val="20"/>
                <w:szCs w:val="20"/>
                <w:lang w:val="fr-CA"/>
              </w:rPr>
            </w:pPr>
          </w:p>
        </w:tc>
      </w:tr>
      <w:tr w:rsidR="00F93233" w:rsidRPr="00F93233" w14:paraId="5D302373" w14:textId="77777777" w:rsidTr="00B8446C">
        <w:trPr>
          <w:trHeight w:val="238"/>
        </w:trPr>
        <w:tc>
          <w:tcPr>
            <w:tcW w:w="717" w:type="pct"/>
            <w:vMerge/>
            <w:shd w:val="clear" w:color="auto" w:fill="F7CAAC" w:themeFill="accent2" w:themeFillTint="66"/>
          </w:tcPr>
          <w:p w14:paraId="4D1577F6" w14:textId="77777777" w:rsidR="000B64D1" w:rsidRPr="00F93233" w:rsidRDefault="000B64D1" w:rsidP="000B64D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506" w:type="pct"/>
          </w:tcPr>
          <w:p w14:paraId="66C5CE9A" w14:textId="77777777" w:rsidR="000B64D1" w:rsidRPr="00F93233" w:rsidRDefault="000B64D1" w:rsidP="000B64D1">
            <w:pPr>
              <w:spacing w:after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93233">
              <w:rPr>
                <w:rFonts w:asciiTheme="majorBidi" w:hAnsiTheme="majorBidi" w:cstheme="majorBidi"/>
                <w:sz w:val="24"/>
                <w:szCs w:val="24"/>
              </w:rPr>
              <w:t>Utilisation des APO, APC</w:t>
            </w:r>
            <w:r w:rsidR="0006092F" w:rsidRPr="00F93233">
              <w:rPr>
                <w:rFonts w:asciiTheme="majorBidi" w:hAnsiTheme="majorBidi" w:cstheme="majorBidi"/>
                <w:sz w:val="24"/>
                <w:szCs w:val="24"/>
              </w:rPr>
              <w:t xml:space="preserve">  </w:t>
            </w:r>
          </w:p>
          <w:p w14:paraId="4BA7E65E" w14:textId="7F2116A2" w:rsidR="0006092F" w:rsidRPr="00F93233" w:rsidRDefault="0006092F" w:rsidP="000B64D1">
            <w:pPr>
              <w:spacing w:after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82" w:type="pct"/>
          </w:tcPr>
          <w:p w14:paraId="033D815D" w14:textId="77777777" w:rsidR="000B64D1" w:rsidRPr="00F93233" w:rsidRDefault="000B64D1" w:rsidP="00C437AE">
            <w:pPr>
              <w:spacing w:after="0"/>
              <w:jc w:val="center"/>
              <w:rPr>
                <w:rFonts w:asciiTheme="majorBidi" w:hAnsiTheme="majorBidi" w:cstheme="majorBidi"/>
                <w:sz w:val="20"/>
                <w:szCs w:val="20"/>
                <w:lang w:val="fr-CA"/>
              </w:rPr>
            </w:pPr>
          </w:p>
        </w:tc>
        <w:tc>
          <w:tcPr>
            <w:tcW w:w="921" w:type="pct"/>
          </w:tcPr>
          <w:p w14:paraId="79647DF1" w14:textId="77777777" w:rsidR="00C342C7" w:rsidRDefault="00B8446C" w:rsidP="00F12AB5">
            <w:pPr>
              <w:spacing w:after="0"/>
              <w:rPr>
                <w:rFonts w:asciiTheme="majorBidi" w:hAnsiTheme="majorBidi" w:cstheme="majorBidi"/>
                <w:lang w:val="fr-CA"/>
              </w:rPr>
            </w:pPr>
            <w:r>
              <w:rPr>
                <w:rFonts w:asciiTheme="majorBidi" w:hAnsiTheme="majorBidi" w:cstheme="majorBidi"/>
                <w:lang w:val="fr-CA"/>
              </w:rPr>
              <w:t>75%</w:t>
            </w:r>
          </w:p>
          <w:p w14:paraId="69987EC3" w14:textId="534BDC74" w:rsidR="00B8446C" w:rsidRPr="00F12AB5" w:rsidRDefault="00B8446C" w:rsidP="00F12AB5">
            <w:pPr>
              <w:spacing w:after="0"/>
              <w:rPr>
                <w:rFonts w:asciiTheme="majorBidi" w:hAnsiTheme="majorBidi" w:cstheme="majorBidi"/>
                <w:lang w:val="fr-CA"/>
              </w:rPr>
            </w:pPr>
            <w:r>
              <w:rPr>
                <w:rFonts w:asciiTheme="majorBidi" w:hAnsiTheme="majorBidi" w:cstheme="majorBidi"/>
                <w:lang w:val="fr-CA"/>
              </w:rPr>
              <w:t>L’autre considère l’approche par objective (APO)</w:t>
            </w:r>
          </w:p>
        </w:tc>
        <w:tc>
          <w:tcPr>
            <w:tcW w:w="467" w:type="pct"/>
          </w:tcPr>
          <w:p w14:paraId="1A43DE9A" w14:textId="77777777" w:rsidR="000B64D1" w:rsidRPr="00F93233" w:rsidRDefault="000B64D1" w:rsidP="00C437AE">
            <w:pPr>
              <w:spacing w:after="0"/>
              <w:jc w:val="center"/>
              <w:rPr>
                <w:rFonts w:asciiTheme="majorBidi" w:hAnsiTheme="majorBidi" w:cstheme="majorBidi"/>
                <w:sz w:val="20"/>
                <w:szCs w:val="20"/>
                <w:lang w:val="fr-CA"/>
              </w:rPr>
            </w:pPr>
          </w:p>
        </w:tc>
        <w:tc>
          <w:tcPr>
            <w:tcW w:w="384" w:type="pct"/>
          </w:tcPr>
          <w:p w14:paraId="38BF89AB" w14:textId="7E8AF86F" w:rsidR="000B64D1" w:rsidRPr="00F93233" w:rsidRDefault="000B64D1" w:rsidP="00C437AE">
            <w:pPr>
              <w:spacing w:after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423" w:type="pct"/>
          </w:tcPr>
          <w:p w14:paraId="27114927" w14:textId="77777777" w:rsidR="000B64D1" w:rsidRPr="00F93233" w:rsidRDefault="000B64D1" w:rsidP="00C437AE">
            <w:pPr>
              <w:spacing w:after="0"/>
              <w:jc w:val="center"/>
              <w:rPr>
                <w:rFonts w:asciiTheme="majorBidi" w:hAnsiTheme="majorBidi" w:cstheme="majorBidi"/>
                <w:sz w:val="20"/>
                <w:szCs w:val="20"/>
                <w:lang w:val="fr-CA"/>
              </w:rPr>
            </w:pPr>
          </w:p>
        </w:tc>
      </w:tr>
      <w:tr w:rsidR="00F93233" w:rsidRPr="00F93233" w14:paraId="7EF412EF" w14:textId="77777777" w:rsidTr="00B8446C">
        <w:trPr>
          <w:trHeight w:val="279"/>
        </w:trPr>
        <w:tc>
          <w:tcPr>
            <w:tcW w:w="717" w:type="pct"/>
            <w:vMerge w:val="restart"/>
            <w:shd w:val="clear" w:color="auto" w:fill="9CC2E5" w:themeFill="accent5" w:themeFillTint="99"/>
          </w:tcPr>
          <w:p w14:paraId="4F0417A8" w14:textId="66B37A1F" w:rsidR="000B64D1" w:rsidRPr="00F93233" w:rsidRDefault="000B64D1" w:rsidP="000B64D1">
            <w:pPr>
              <w:spacing w:after="0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F93233">
              <w:rPr>
                <w:rFonts w:asciiTheme="majorBidi" w:hAnsiTheme="majorBidi" w:cstheme="majorBidi"/>
                <w:b/>
                <w:sz w:val="24"/>
                <w:szCs w:val="24"/>
              </w:rPr>
              <w:t xml:space="preserve">Les prérequis </w:t>
            </w:r>
          </w:p>
        </w:tc>
        <w:tc>
          <w:tcPr>
            <w:tcW w:w="1506" w:type="pct"/>
          </w:tcPr>
          <w:p w14:paraId="6B0C54AE" w14:textId="664A8B86" w:rsidR="000B64D1" w:rsidRPr="00F93233" w:rsidRDefault="000B64D1" w:rsidP="000B64D1">
            <w:pPr>
              <w:spacing w:after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93233">
              <w:rPr>
                <w:rFonts w:asciiTheme="majorBidi" w:hAnsiTheme="majorBidi" w:cstheme="majorBidi"/>
                <w:sz w:val="24"/>
                <w:szCs w:val="24"/>
              </w:rPr>
              <w:t>Présence de prérequis</w:t>
            </w:r>
          </w:p>
        </w:tc>
        <w:tc>
          <w:tcPr>
            <w:tcW w:w="582" w:type="pct"/>
          </w:tcPr>
          <w:p w14:paraId="6932726D" w14:textId="7CC3D6CC" w:rsidR="000B64D1" w:rsidRPr="00F93233" w:rsidRDefault="00B8446C" w:rsidP="00F12AB5">
            <w:pPr>
              <w:spacing w:after="0"/>
              <w:rPr>
                <w:rFonts w:asciiTheme="majorBidi" w:hAnsiTheme="majorBidi" w:cstheme="majorBidi"/>
                <w:sz w:val="20"/>
                <w:szCs w:val="20"/>
                <w:lang w:val="fr-CA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fr-CA"/>
              </w:rPr>
              <w:t>100%</w:t>
            </w:r>
          </w:p>
        </w:tc>
        <w:tc>
          <w:tcPr>
            <w:tcW w:w="921" w:type="pct"/>
          </w:tcPr>
          <w:p w14:paraId="4F5CC08C" w14:textId="77777777" w:rsidR="000B64D1" w:rsidRPr="00F93233" w:rsidRDefault="000B64D1" w:rsidP="00C437AE">
            <w:pPr>
              <w:spacing w:after="0"/>
              <w:jc w:val="center"/>
              <w:rPr>
                <w:rFonts w:asciiTheme="majorBidi" w:hAnsiTheme="majorBidi" w:cstheme="majorBidi"/>
                <w:sz w:val="20"/>
                <w:szCs w:val="20"/>
                <w:lang w:val="fr-CA"/>
              </w:rPr>
            </w:pPr>
          </w:p>
        </w:tc>
        <w:tc>
          <w:tcPr>
            <w:tcW w:w="467" w:type="pct"/>
          </w:tcPr>
          <w:p w14:paraId="3453ABDA" w14:textId="77777777" w:rsidR="000B64D1" w:rsidRPr="00F93233" w:rsidRDefault="000B64D1" w:rsidP="00C437AE">
            <w:pPr>
              <w:spacing w:after="0"/>
              <w:jc w:val="center"/>
              <w:rPr>
                <w:rFonts w:asciiTheme="majorBidi" w:hAnsiTheme="majorBidi" w:cstheme="majorBidi"/>
                <w:sz w:val="20"/>
                <w:szCs w:val="20"/>
                <w:lang w:val="fr-CA"/>
              </w:rPr>
            </w:pPr>
          </w:p>
        </w:tc>
        <w:tc>
          <w:tcPr>
            <w:tcW w:w="384" w:type="pct"/>
          </w:tcPr>
          <w:p w14:paraId="08F4A0BE" w14:textId="77777777" w:rsidR="000B64D1" w:rsidRPr="00F93233" w:rsidRDefault="000B64D1" w:rsidP="00C437AE">
            <w:pPr>
              <w:spacing w:after="0"/>
              <w:jc w:val="center"/>
              <w:rPr>
                <w:rFonts w:asciiTheme="majorBidi" w:hAnsiTheme="majorBidi" w:cstheme="majorBidi"/>
                <w:sz w:val="20"/>
                <w:szCs w:val="20"/>
                <w:lang w:val="fr-CA"/>
              </w:rPr>
            </w:pPr>
          </w:p>
        </w:tc>
        <w:tc>
          <w:tcPr>
            <w:tcW w:w="423" w:type="pct"/>
          </w:tcPr>
          <w:p w14:paraId="2B693A73" w14:textId="28EB629A" w:rsidR="000B64D1" w:rsidRPr="00F93233" w:rsidRDefault="000B64D1" w:rsidP="00C437AE">
            <w:pPr>
              <w:spacing w:after="0"/>
              <w:jc w:val="center"/>
              <w:rPr>
                <w:rFonts w:asciiTheme="majorBidi" w:hAnsiTheme="majorBidi" w:cstheme="majorBidi"/>
                <w:sz w:val="20"/>
                <w:szCs w:val="20"/>
                <w:lang w:val="fr-CA"/>
              </w:rPr>
            </w:pPr>
          </w:p>
        </w:tc>
      </w:tr>
      <w:tr w:rsidR="00F93233" w:rsidRPr="00F93233" w14:paraId="2361239D" w14:textId="77777777" w:rsidTr="00B8446C">
        <w:trPr>
          <w:trHeight w:val="575"/>
        </w:trPr>
        <w:tc>
          <w:tcPr>
            <w:tcW w:w="717" w:type="pct"/>
            <w:vMerge/>
            <w:shd w:val="clear" w:color="auto" w:fill="9CC2E5" w:themeFill="accent5" w:themeFillTint="99"/>
          </w:tcPr>
          <w:p w14:paraId="74874DC3" w14:textId="77777777" w:rsidR="000B64D1" w:rsidRPr="00F93233" w:rsidRDefault="000B64D1" w:rsidP="000B64D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506" w:type="pct"/>
          </w:tcPr>
          <w:p w14:paraId="05BF2442" w14:textId="5B02F7D3" w:rsidR="000B64D1" w:rsidRPr="00F93233" w:rsidRDefault="000B64D1" w:rsidP="000B64D1">
            <w:pPr>
              <w:spacing w:after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93233">
              <w:rPr>
                <w:rFonts w:asciiTheme="majorBidi" w:hAnsiTheme="majorBidi" w:cstheme="majorBidi"/>
                <w:sz w:val="24"/>
                <w:szCs w:val="24"/>
              </w:rPr>
              <w:t>Présence de tests de prérequis (test d’entrée)</w:t>
            </w:r>
          </w:p>
        </w:tc>
        <w:tc>
          <w:tcPr>
            <w:tcW w:w="582" w:type="pct"/>
          </w:tcPr>
          <w:p w14:paraId="36DCFE97" w14:textId="4AA7A3FB" w:rsidR="000B64D1" w:rsidRPr="00F93233" w:rsidRDefault="00B8446C" w:rsidP="00F12AB5">
            <w:pPr>
              <w:spacing w:after="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100%</w:t>
            </w:r>
          </w:p>
        </w:tc>
        <w:tc>
          <w:tcPr>
            <w:tcW w:w="921" w:type="pct"/>
          </w:tcPr>
          <w:p w14:paraId="571FAA4A" w14:textId="77777777" w:rsidR="000B64D1" w:rsidRPr="00F93233" w:rsidRDefault="000B64D1" w:rsidP="00C437AE">
            <w:pPr>
              <w:spacing w:after="0"/>
              <w:jc w:val="center"/>
              <w:rPr>
                <w:rFonts w:asciiTheme="majorBidi" w:hAnsiTheme="majorBidi" w:cstheme="majorBidi"/>
                <w:sz w:val="20"/>
                <w:szCs w:val="20"/>
                <w:lang w:val="fr-CA"/>
              </w:rPr>
            </w:pPr>
          </w:p>
        </w:tc>
        <w:tc>
          <w:tcPr>
            <w:tcW w:w="467" w:type="pct"/>
          </w:tcPr>
          <w:p w14:paraId="74D4C500" w14:textId="77777777" w:rsidR="000B64D1" w:rsidRPr="00F93233" w:rsidRDefault="000B64D1" w:rsidP="00C437AE">
            <w:pPr>
              <w:spacing w:after="0"/>
              <w:jc w:val="center"/>
              <w:rPr>
                <w:rFonts w:asciiTheme="majorBidi" w:hAnsiTheme="majorBidi" w:cstheme="majorBidi"/>
                <w:sz w:val="20"/>
                <w:szCs w:val="20"/>
                <w:lang w:val="fr-CA"/>
              </w:rPr>
            </w:pPr>
          </w:p>
        </w:tc>
        <w:tc>
          <w:tcPr>
            <w:tcW w:w="384" w:type="pct"/>
          </w:tcPr>
          <w:p w14:paraId="21969553" w14:textId="77777777" w:rsidR="000B64D1" w:rsidRPr="00F93233" w:rsidRDefault="000B64D1" w:rsidP="00C437AE">
            <w:pPr>
              <w:spacing w:after="0"/>
              <w:jc w:val="center"/>
              <w:rPr>
                <w:rFonts w:asciiTheme="majorBidi" w:hAnsiTheme="majorBidi" w:cstheme="majorBidi"/>
                <w:sz w:val="20"/>
                <w:szCs w:val="20"/>
                <w:lang w:val="fr-CA"/>
              </w:rPr>
            </w:pPr>
          </w:p>
        </w:tc>
        <w:tc>
          <w:tcPr>
            <w:tcW w:w="423" w:type="pct"/>
          </w:tcPr>
          <w:p w14:paraId="295B01CF" w14:textId="418C1A62" w:rsidR="000B64D1" w:rsidRPr="00F93233" w:rsidRDefault="000B64D1" w:rsidP="00C437AE">
            <w:pPr>
              <w:spacing w:after="0"/>
              <w:jc w:val="center"/>
              <w:rPr>
                <w:rFonts w:asciiTheme="majorBidi" w:hAnsiTheme="majorBidi" w:cstheme="majorBidi"/>
                <w:sz w:val="20"/>
                <w:szCs w:val="20"/>
                <w:lang w:val="fr-CA"/>
              </w:rPr>
            </w:pPr>
          </w:p>
        </w:tc>
      </w:tr>
      <w:tr w:rsidR="00F93233" w:rsidRPr="00F93233" w14:paraId="02389140" w14:textId="77777777" w:rsidTr="00B8446C">
        <w:trPr>
          <w:trHeight w:val="583"/>
        </w:trPr>
        <w:tc>
          <w:tcPr>
            <w:tcW w:w="717" w:type="pct"/>
            <w:vMerge/>
            <w:shd w:val="clear" w:color="auto" w:fill="9CC2E5" w:themeFill="accent5" w:themeFillTint="99"/>
          </w:tcPr>
          <w:p w14:paraId="60A00777" w14:textId="77777777" w:rsidR="000B64D1" w:rsidRPr="00F93233" w:rsidRDefault="000B64D1" w:rsidP="000B64D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506" w:type="pct"/>
          </w:tcPr>
          <w:p w14:paraId="3F0B15B2" w14:textId="476E5BDE" w:rsidR="000B64D1" w:rsidRPr="00F93233" w:rsidRDefault="000B64D1" w:rsidP="000B64D1">
            <w:pPr>
              <w:spacing w:after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93233">
              <w:rPr>
                <w:rFonts w:asciiTheme="majorBidi" w:hAnsiTheme="majorBidi" w:cstheme="majorBidi"/>
                <w:sz w:val="24"/>
                <w:szCs w:val="24"/>
              </w:rPr>
              <w:t xml:space="preserve">Orientation vers des ressources (en cas d’échec au test) afin d’atteindre le seuil de connaissance nécessaire </w:t>
            </w:r>
          </w:p>
        </w:tc>
        <w:tc>
          <w:tcPr>
            <w:tcW w:w="582" w:type="pct"/>
          </w:tcPr>
          <w:p w14:paraId="1C0541B8" w14:textId="1D59915F" w:rsidR="003633F2" w:rsidRPr="00F93233" w:rsidRDefault="00B8446C" w:rsidP="00F12AB5">
            <w:pPr>
              <w:spacing w:after="0"/>
              <w:rPr>
                <w:rFonts w:asciiTheme="majorBidi" w:hAnsiTheme="majorBidi" w:cstheme="majorBidi"/>
                <w:lang w:val="fr-CA"/>
              </w:rPr>
            </w:pPr>
            <w:r>
              <w:rPr>
                <w:rFonts w:asciiTheme="majorBidi" w:hAnsiTheme="majorBidi" w:cstheme="majorBidi"/>
                <w:lang w:val="fr-CA"/>
              </w:rPr>
              <w:t>100%</w:t>
            </w:r>
          </w:p>
          <w:p w14:paraId="1A593912" w14:textId="14F6CDA7" w:rsidR="000B64D1" w:rsidRPr="00F93233" w:rsidRDefault="000B64D1" w:rsidP="00F12AB5">
            <w:pPr>
              <w:spacing w:after="0"/>
              <w:rPr>
                <w:rFonts w:asciiTheme="majorBidi" w:hAnsiTheme="majorBidi" w:cstheme="majorBidi"/>
                <w:lang w:val="fr-CA"/>
              </w:rPr>
            </w:pPr>
          </w:p>
        </w:tc>
        <w:tc>
          <w:tcPr>
            <w:tcW w:w="921" w:type="pct"/>
          </w:tcPr>
          <w:p w14:paraId="6BEF2FB1" w14:textId="63B4D5EF" w:rsidR="000B64D1" w:rsidRPr="00F93233" w:rsidRDefault="000B64D1" w:rsidP="00C437AE">
            <w:pPr>
              <w:spacing w:after="0"/>
              <w:jc w:val="center"/>
              <w:rPr>
                <w:rFonts w:asciiTheme="majorBidi" w:hAnsiTheme="majorBidi" w:cstheme="majorBidi"/>
                <w:sz w:val="20"/>
                <w:szCs w:val="20"/>
                <w:lang w:val="fr-CA"/>
              </w:rPr>
            </w:pPr>
          </w:p>
        </w:tc>
        <w:tc>
          <w:tcPr>
            <w:tcW w:w="467" w:type="pct"/>
          </w:tcPr>
          <w:p w14:paraId="5205966E" w14:textId="77777777" w:rsidR="000B64D1" w:rsidRPr="00F93233" w:rsidRDefault="000B64D1" w:rsidP="00C437AE">
            <w:pPr>
              <w:spacing w:after="0"/>
              <w:jc w:val="center"/>
              <w:rPr>
                <w:rFonts w:asciiTheme="majorBidi" w:hAnsiTheme="majorBidi" w:cstheme="majorBidi"/>
                <w:sz w:val="20"/>
                <w:szCs w:val="20"/>
                <w:lang w:val="fr-CA"/>
              </w:rPr>
            </w:pPr>
          </w:p>
        </w:tc>
        <w:tc>
          <w:tcPr>
            <w:tcW w:w="384" w:type="pct"/>
          </w:tcPr>
          <w:p w14:paraId="3B68E0FD" w14:textId="77777777" w:rsidR="000B64D1" w:rsidRPr="00F93233" w:rsidRDefault="000B64D1" w:rsidP="00C437AE">
            <w:pPr>
              <w:spacing w:after="0"/>
              <w:jc w:val="center"/>
              <w:rPr>
                <w:rFonts w:asciiTheme="majorBidi" w:hAnsiTheme="majorBidi" w:cstheme="majorBidi"/>
                <w:sz w:val="20"/>
                <w:szCs w:val="20"/>
                <w:lang w:val="fr-CA"/>
              </w:rPr>
            </w:pPr>
          </w:p>
        </w:tc>
        <w:tc>
          <w:tcPr>
            <w:tcW w:w="423" w:type="pct"/>
          </w:tcPr>
          <w:p w14:paraId="6D12B863" w14:textId="24598BE9" w:rsidR="000B64D1" w:rsidRPr="00F93233" w:rsidRDefault="000B64D1" w:rsidP="00C437AE">
            <w:pPr>
              <w:spacing w:after="0"/>
              <w:jc w:val="center"/>
              <w:rPr>
                <w:rFonts w:asciiTheme="majorBidi" w:hAnsiTheme="majorBidi" w:cstheme="majorBidi"/>
                <w:sz w:val="20"/>
                <w:szCs w:val="20"/>
                <w:lang w:val="fr-CA"/>
              </w:rPr>
            </w:pPr>
          </w:p>
        </w:tc>
      </w:tr>
      <w:tr w:rsidR="00F93233" w:rsidRPr="00F93233" w14:paraId="3BD4F2AC" w14:textId="77777777" w:rsidTr="00B8446C">
        <w:trPr>
          <w:trHeight w:val="857"/>
        </w:trPr>
        <w:tc>
          <w:tcPr>
            <w:tcW w:w="2223" w:type="pct"/>
            <w:gridSpan w:val="2"/>
            <w:shd w:val="clear" w:color="auto" w:fill="FBE4D5" w:themeFill="accent2" w:themeFillTint="33"/>
          </w:tcPr>
          <w:p w14:paraId="3A35DD15" w14:textId="03617377" w:rsidR="000B64D1" w:rsidRPr="00F93233" w:rsidRDefault="000B64D1" w:rsidP="000B64D1">
            <w:pPr>
              <w:spacing w:after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93233">
              <w:rPr>
                <w:rFonts w:asciiTheme="majorBidi" w:hAnsiTheme="majorBidi" w:cstheme="majorBidi"/>
                <w:sz w:val="24"/>
                <w:szCs w:val="24"/>
              </w:rPr>
              <w:t>Le respect du principe de polyvalence (max d’objectifs et min de prérequis)</w:t>
            </w:r>
          </w:p>
        </w:tc>
        <w:tc>
          <w:tcPr>
            <w:tcW w:w="582" w:type="pct"/>
          </w:tcPr>
          <w:p w14:paraId="070B42A2" w14:textId="2FFE966B" w:rsidR="000B64D1" w:rsidRPr="00F93233" w:rsidRDefault="000B64D1" w:rsidP="00C437AE">
            <w:pPr>
              <w:spacing w:after="0"/>
              <w:jc w:val="center"/>
              <w:rPr>
                <w:rFonts w:asciiTheme="majorBidi" w:hAnsiTheme="majorBidi" w:cstheme="majorBidi"/>
                <w:sz w:val="20"/>
                <w:szCs w:val="20"/>
                <w:lang w:val="fr-CA"/>
              </w:rPr>
            </w:pPr>
          </w:p>
        </w:tc>
        <w:tc>
          <w:tcPr>
            <w:tcW w:w="921" w:type="pct"/>
          </w:tcPr>
          <w:p w14:paraId="5607F946" w14:textId="51AED182" w:rsidR="000B64D1" w:rsidRPr="00F93233" w:rsidRDefault="00B8446C" w:rsidP="00C437AE">
            <w:pPr>
              <w:spacing w:after="0"/>
              <w:jc w:val="center"/>
              <w:rPr>
                <w:rFonts w:asciiTheme="majorBidi" w:hAnsiTheme="majorBidi" w:cstheme="majorBidi"/>
                <w:sz w:val="20"/>
                <w:szCs w:val="20"/>
                <w:lang w:val="fr-CA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fr-CA"/>
              </w:rPr>
              <w:t>75%</w:t>
            </w:r>
          </w:p>
        </w:tc>
        <w:tc>
          <w:tcPr>
            <w:tcW w:w="467" w:type="pct"/>
          </w:tcPr>
          <w:p w14:paraId="0AF2C3A8" w14:textId="77777777" w:rsidR="000B64D1" w:rsidRPr="00F93233" w:rsidRDefault="000B64D1" w:rsidP="00C437AE">
            <w:pPr>
              <w:spacing w:after="0"/>
              <w:jc w:val="center"/>
              <w:rPr>
                <w:rFonts w:asciiTheme="majorBidi" w:hAnsiTheme="majorBidi" w:cstheme="majorBidi"/>
                <w:sz w:val="20"/>
                <w:szCs w:val="20"/>
                <w:lang w:val="fr-CA"/>
              </w:rPr>
            </w:pPr>
          </w:p>
        </w:tc>
        <w:tc>
          <w:tcPr>
            <w:tcW w:w="384" w:type="pct"/>
          </w:tcPr>
          <w:p w14:paraId="1E48B39D" w14:textId="77777777" w:rsidR="000B64D1" w:rsidRPr="00F93233" w:rsidRDefault="000B64D1" w:rsidP="00C437AE">
            <w:pPr>
              <w:spacing w:after="0"/>
              <w:jc w:val="center"/>
              <w:rPr>
                <w:rFonts w:asciiTheme="majorBidi" w:hAnsiTheme="majorBidi" w:cstheme="majorBidi"/>
                <w:sz w:val="20"/>
                <w:szCs w:val="20"/>
                <w:lang w:val="fr-CA"/>
              </w:rPr>
            </w:pPr>
          </w:p>
        </w:tc>
        <w:tc>
          <w:tcPr>
            <w:tcW w:w="423" w:type="pct"/>
          </w:tcPr>
          <w:p w14:paraId="1CE29759" w14:textId="78FC6DBF" w:rsidR="000B64D1" w:rsidRPr="00F93233" w:rsidRDefault="000B64D1" w:rsidP="00C437AE">
            <w:pPr>
              <w:spacing w:after="0"/>
              <w:jc w:val="center"/>
              <w:rPr>
                <w:rFonts w:asciiTheme="majorBidi" w:hAnsiTheme="majorBidi" w:cstheme="majorBidi"/>
                <w:sz w:val="20"/>
                <w:szCs w:val="20"/>
                <w:lang w:val="fr-CA"/>
              </w:rPr>
            </w:pPr>
          </w:p>
        </w:tc>
      </w:tr>
      <w:tr w:rsidR="00F93233" w:rsidRPr="00F93233" w14:paraId="679909A8" w14:textId="77777777" w:rsidTr="00B8446C">
        <w:trPr>
          <w:trHeight w:val="560"/>
        </w:trPr>
        <w:tc>
          <w:tcPr>
            <w:tcW w:w="2223" w:type="pct"/>
            <w:gridSpan w:val="2"/>
            <w:shd w:val="clear" w:color="auto" w:fill="9CC2E5" w:themeFill="accent5" w:themeFillTint="99"/>
          </w:tcPr>
          <w:p w14:paraId="736E72F1" w14:textId="64ED9802" w:rsidR="000B64D1" w:rsidRPr="00F93233" w:rsidRDefault="000B64D1" w:rsidP="000B64D1">
            <w:pPr>
              <w:spacing w:after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93233">
              <w:rPr>
                <w:rFonts w:asciiTheme="majorBidi" w:hAnsiTheme="majorBidi" w:cstheme="majorBidi"/>
                <w:sz w:val="24"/>
                <w:szCs w:val="24"/>
              </w:rPr>
              <w:t>Cohérence entre les prérequis et le contenu</w:t>
            </w:r>
          </w:p>
        </w:tc>
        <w:tc>
          <w:tcPr>
            <w:tcW w:w="582" w:type="pct"/>
          </w:tcPr>
          <w:p w14:paraId="48499F93" w14:textId="76E9C48D" w:rsidR="000B64D1" w:rsidRPr="00F93233" w:rsidRDefault="000B64D1" w:rsidP="00F12AB5">
            <w:pPr>
              <w:spacing w:after="0"/>
              <w:rPr>
                <w:rFonts w:asciiTheme="majorBidi" w:hAnsiTheme="majorBidi" w:cstheme="majorBidi"/>
                <w:sz w:val="20"/>
                <w:szCs w:val="20"/>
                <w:lang w:val="fr-CA"/>
              </w:rPr>
            </w:pPr>
          </w:p>
        </w:tc>
        <w:tc>
          <w:tcPr>
            <w:tcW w:w="921" w:type="pct"/>
          </w:tcPr>
          <w:p w14:paraId="4B7B9D33" w14:textId="38983118" w:rsidR="000B64D1" w:rsidRPr="00F93233" w:rsidRDefault="00B8446C" w:rsidP="00C437AE">
            <w:pPr>
              <w:spacing w:after="0"/>
              <w:jc w:val="center"/>
              <w:rPr>
                <w:rFonts w:asciiTheme="majorBidi" w:hAnsiTheme="majorBidi" w:cstheme="majorBidi"/>
                <w:sz w:val="20"/>
                <w:szCs w:val="20"/>
                <w:lang w:val="fr-CA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fr-CA"/>
              </w:rPr>
              <w:t>75%</w:t>
            </w:r>
          </w:p>
        </w:tc>
        <w:tc>
          <w:tcPr>
            <w:tcW w:w="467" w:type="pct"/>
          </w:tcPr>
          <w:p w14:paraId="604A7C5A" w14:textId="77777777" w:rsidR="000B64D1" w:rsidRPr="00F93233" w:rsidRDefault="000B64D1" w:rsidP="00C437AE">
            <w:pPr>
              <w:spacing w:after="0"/>
              <w:jc w:val="center"/>
              <w:rPr>
                <w:rFonts w:asciiTheme="majorBidi" w:hAnsiTheme="majorBidi" w:cstheme="majorBidi"/>
                <w:sz w:val="20"/>
                <w:szCs w:val="20"/>
                <w:lang w:val="fr-CA"/>
              </w:rPr>
            </w:pPr>
          </w:p>
        </w:tc>
        <w:tc>
          <w:tcPr>
            <w:tcW w:w="384" w:type="pct"/>
          </w:tcPr>
          <w:p w14:paraId="249165D5" w14:textId="77777777" w:rsidR="000B64D1" w:rsidRPr="00F93233" w:rsidRDefault="000B64D1" w:rsidP="00C437AE">
            <w:pPr>
              <w:spacing w:after="0"/>
              <w:jc w:val="center"/>
              <w:rPr>
                <w:rFonts w:asciiTheme="majorBidi" w:hAnsiTheme="majorBidi" w:cstheme="majorBidi"/>
                <w:sz w:val="20"/>
                <w:szCs w:val="20"/>
                <w:lang w:val="fr-CA"/>
              </w:rPr>
            </w:pPr>
          </w:p>
        </w:tc>
        <w:tc>
          <w:tcPr>
            <w:tcW w:w="423" w:type="pct"/>
          </w:tcPr>
          <w:p w14:paraId="541C9550" w14:textId="6C63B5FD" w:rsidR="000B64D1" w:rsidRPr="00F93233" w:rsidRDefault="000B64D1" w:rsidP="00C437AE">
            <w:pPr>
              <w:spacing w:after="0"/>
              <w:jc w:val="center"/>
              <w:rPr>
                <w:rFonts w:asciiTheme="majorBidi" w:hAnsiTheme="majorBidi" w:cstheme="majorBidi"/>
                <w:sz w:val="20"/>
                <w:szCs w:val="20"/>
                <w:lang w:val="fr-CA"/>
              </w:rPr>
            </w:pPr>
          </w:p>
        </w:tc>
      </w:tr>
    </w:tbl>
    <w:p w14:paraId="75146BF0" w14:textId="77777777" w:rsidR="004129D4" w:rsidRPr="00F93233" w:rsidRDefault="004129D4" w:rsidP="004129D4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rPr>
          <w:rFonts w:asciiTheme="majorBidi" w:hAnsiTheme="majorBidi" w:cstheme="majorBidi"/>
          <w:sz w:val="24"/>
          <w:szCs w:val="24"/>
        </w:rPr>
      </w:pPr>
    </w:p>
    <w:p w14:paraId="4AB32AB8" w14:textId="77777777" w:rsidR="00C35B2B" w:rsidRPr="00F93233" w:rsidRDefault="00C35B2B" w:rsidP="004129D4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rPr>
          <w:rFonts w:asciiTheme="majorBidi" w:hAnsiTheme="majorBidi" w:cstheme="majorBidi"/>
          <w:sz w:val="24"/>
          <w:szCs w:val="24"/>
        </w:rPr>
      </w:pPr>
    </w:p>
    <w:p w14:paraId="3B24C5E7" w14:textId="77777777" w:rsidR="00C35B2B" w:rsidRDefault="00C35B2B" w:rsidP="004129D4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rPr>
          <w:rFonts w:asciiTheme="majorBidi" w:hAnsiTheme="majorBidi" w:cstheme="majorBidi"/>
          <w:sz w:val="24"/>
          <w:szCs w:val="24"/>
        </w:rPr>
      </w:pPr>
    </w:p>
    <w:p w14:paraId="07B628B6" w14:textId="77777777" w:rsidR="00BA432A" w:rsidRDefault="00BA432A" w:rsidP="004129D4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rPr>
          <w:rFonts w:asciiTheme="majorBidi" w:hAnsiTheme="majorBidi" w:cstheme="majorBidi"/>
          <w:sz w:val="24"/>
          <w:szCs w:val="24"/>
        </w:rPr>
      </w:pPr>
    </w:p>
    <w:p w14:paraId="4718A34D" w14:textId="77777777" w:rsidR="00965E87" w:rsidRDefault="00965E87" w:rsidP="004129D4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rPr>
          <w:rFonts w:asciiTheme="majorBidi" w:hAnsiTheme="majorBidi" w:cstheme="majorBidi"/>
          <w:sz w:val="24"/>
          <w:szCs w:val="24"/>
        </w:rPr>
      </w:pPr>
    </w:p>
    <w:p w14:paraId="33181BD6" w14:textId="77777777" w:rsidR="00965E87" w:rsidRDefault="00965E87" w:rsidP="004129D4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rPr>
          <w:rFonts w:asciiTheme="majorBidi" w:hAnsiTheme="majorBidi" w:cstheme="majorBidi"/>
          <w:sz w:val="24"/>
          <w:szCs w:val="24"/>
        </w:rPr>
      </w:pPr>
    </w:p>
    <w:p w14:paraId="337AC014" w14:textId="77777777" w:rsidR="00965E87" w:rsidRDefault="00965E87" w:rsidP="004129D4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rPr>
          <w:rFonts w:asciiTheme="majorBidi" w:hAnsiTheme="majorBidi" w:cstheme="majorBidi"/>
          <w:sz w:val="24"/>
          <w:szCs w:val="24"/>
        </w:rPr>
      </w:pPr>
    </w:p>
    <w:p w14:paraId="14603B89" w14:textId="77777777" w:rsidR="00965E87" w:rsidRDefault="00965E87" w:rsidP="004129D4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rPr>
          <w:rFonts w:asciiTheme="majorBidi" w:hAnsiTheme="majorBidi" w:cstheme="majorBidi"/>
          <w:sz w:val="24"/>
          <w:szCs w:val="24"/>
        </w:rPr>
      </w:pPr>
    </w:p>
    <w:p w14:paraId="77F362EE" w14:textId="77777777" w:rsidR="00965E87" w:rsidRDefault="00965E87" w:rsidP="004129D4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rPr>
          <w:rFonts w:asciiTheme="majorBidi" w:hAnsiTheme="majorBidi" w:cstheme="majorBidi"/>
          <w:sz w:val="24"/>
          <w:szCs w:val="24"/>
        </w:rPr>
      </w:pPr>
    </w:p>
    <w:p w14:paraId="30D83BA0" w14:textId="77777777" w:rsidR="00965E87" w:rsidRDefault="00965E87" w:rsidP="004129D4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rPr>
          <w:rFonts w:asciiTheme="majorBidi" w:hAnsiTheme="majorBidi" w:cstheme="majorBidi"/>
          <w:sz w:val="24"/>
          <w:szCs w:val="24"/>
        </w:rPr>
      </w:pPr>
    </w:p>
    <w:p w14:paraId="70EC32E4" w14:textId="77777777" w:rsidR="00965E87" w:rsidRDefault="00965E87" w:rsidP="004129D4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rPr>
          <w:rFonts w:asciiTheme="majorBidi" w:hAnsiTheme="majorBidi" w:cstheme="majorBidi"/>
          <w:sz w:val="24"/>
          <w:szCs w:val="24"/>
        </w:rPr>
      </w:pPr>
    </w:p>
    <w:p w14:paraId="534EECE5" w14:textId="77777777" w:rsidR="00965E87" w:rsidRDefault="00965E87" w:rsidP="004129D4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rPr>
          <w:rFonts w:asciiTheme="majorBidi" w:hAnsiTheme="majorBidi" w:cstheme="majorBidi"/>
          <w:sz w:val="24"/>
          <w:szCs w:val="24"/>
        </w:rPr>
      </w:pPr>
    </w:p>
    <w:p w14:paraId="3DD7034B" w14:textId="77777777" w:rsidR="00965E87" w:rsidRDefault="00965E87" w:rsidP="004129D4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rPr>
          <w:rFonts w:asciiTheme="majorBidi" w:hAnsiTheme="majorBidi" w:cstheme="majorBidi"/>
          <w:sz w:val="24"/>
          <w:szCs w:val="24"/>
        </w:rPr>
      </w:pPr>
    </w:p>
    <w:p w14:paraId="0D03C206" w14:textId="77777777" w:rsidR="00965E87" w:rsidRDefault="00965E87" w:rsidP="004129D4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rPr>
          <w:rFonts w:asciiTheme="majorBidi" w:hAnsiTheme="majorBidi" w:cstheme="majorBidi"/>
          <w:sz w:val="24"/>
          <w:szCs w:val="24"/>
        </w:rPr>
      </w:pPr>
    </w:p>
    <w:p w14:paraId="494654BA" w14:textId="77777777" w:rsidR="00BA432A" w:rsidRDefault="00BA432A" w:rsidP="004129D4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rPr>
          <w:rFonts w:asciiTheme="majorBidi" w:hAnsiTheme="majorBidi" w:cstheme="majorBidi"/>
          <w:sz w:val="24"/>
          <w:szCs w:val="24"/>
        </w:rPr>
      </w:pPr>
    </w:p>
    <w:p w14:paraId="24BC3544" w14:textId="77777777" w:rsidR="00BA432A" w:rsidRPr="00F93233" w:rsidRDefault="00BA432A" w:rsidP="004129D4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rPr>
          <w:rFonts w:asciiTheme="majorBidi" w:hAnsiTheme="majorBidi" w:cstheme="majorBidi"/>
          <w:sz w:val="24"/>
          <w:szCs w:val="24"/>
        </w:rPr>
      </w:pPr>
    </w:p>
    <w:tbl>
      <w:tblPr>
        <w:tblW w:w="5000" w:type="pct"/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329"/>
        <w:gridCol w:w="4606"/>
        <w:gridCol w:w="862"/>
        <w:gridCol w:w="1136"/>
        <w:gridCol w:w="841"/>
        <w:gridCol w:w="841"/>
        <w:gridCol w:w="841"/>
      </w:tblGrid>
      <w:tr w:rsidR="00F93233" w:rsidRPr="00F93233" w14:paraId="7B41C57A" w14:textId="77777777" w:rsidTr="00E8388B">
        <w:trPr>
          <w:trHeight w:val="785"/>
        </w:trPr>
        <w:tc>
          <w:tcPr>
            <w:tcW w:w="5000" w:type="pct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5DFEC"/>
          </w:tcPr>
          <w:p w14:paraId="12E1CB52" w14:textId="77777777" w:rsidR="004129D4" w:rsidRPr="00F93233" w:rsidRDefault="004129D4">
            <w:pPr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 w:rsidRPr="00F93233">
              <w:rPr>
                <w:rFonts w:asciiTheme="majorBidi" w:hAnsiTheme="majorBidi" w:cstheme="majorBidi"/>
                <w:b/>
                <w:sz w:val="32"/>
                <w:szCs w:val="32"/>
              </w:rPr>
              <w:lastRenderedPageBreak/>
              <w:t>III)  Système d’apprentissage</w:t>
            </w:r>
          </w:p>
        </w:tc>
      </w:tr>
      <w:tr w:rsidR="00F93233" w:rsidRPr="00F93233" w14:paraId="4896B47A" w14:textId="77777777" w:rsidTr="00E8388B">
        <w:trPr>
          <w:trHeight w:val="20"/>
        </w:trPr>
        <w:tc>
          <w:tcPr>
            <w:tcW w:w="2838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auto"/>
            </w:tcBorders>
            <w:shd w:val="clear" w:color="auto" w:fill="auto"/>
          </w:tcPr>
          <w:p w14:paraId="2541DE78" w14:textId="77777777" w:rsidR="00912078" w:rsidRPr="00F93233" w:rsidRDefault="00912078" w:rsidP="00912078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F93233">
              <w:rPr>
                <w:rFonts w:asciiTheme="majorBidi" w:hAnsiTheme="majorBidi" w:cstheme="majorBidi"/>
                <w:b/>
                <w:sz w:val="24"/>
                <w:szCs w:val="24"/>
              </w:rPr>
              <w:t>Critère d’analyse</w:t>
            </w:r>
          </w:p>
        </w:tc>
        <w:tc>
          <w:tcPr>
            <w:tcW w:w="2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5BF36F" w14:textId="14D35E88" w:rsidR="00912078" w:rsidRPr="00F93233" w:rsidRDefault="00912078" w:rsidP="00D93B9D">
            <w:pPr>
              <w:spacing w:after="0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F93233">
              <w:rPr>
                <w:rFonts w:asciiTheme="majorBidi" w:hAnsiTheme="majorBidi" w:cstheme="majorBidi"/>
                <w:b/>
                <w:sz w:val="24"/>
                <w:szCs w:val="24"/>
              </w:rPr>
              <w:t>Mentions</w:t>
            </w:r>
          </w:p>
        </w:tc>
      </w:tr>
      <w:tr w:rsidR="00F93233" w:rsidRPr="00F93233" w14:paraId="48FE23AB" w14:textId="77777777" w:rsidTr="00E8388B">
        <w:trPr>
          <w:trHeight w:val="20"/>
        </w:trPr>
        <w:tc>
          <w:tcPr>
            <w:tcW w:w="2838" w:type="pct"/>
            <w:gridSpan w:val="2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07C970CC" w14:textId="77777777" w:rsidR="00912078" w:rsidRPr="00F93233" w:rsidRDefault="00912078" w:rsidP="00912078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4FA12"/>
          </w:tcPr>
          <w:p w14:paraId="62E6B0DF" w14:textId="0BDE3C3C" w:rsidR="00912078" w:rsidRPr="00F93233" w:rsidRDefault="00912078" w:rsidP="00D93B9D">
            <w:pPr>
              <w:spacing w:after="0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F93233">
              <w:rPr>
                <w:rFonts w:asciiTheme="majorBidi" w:hAnsiTheme="majorBidi" w:cstheme="majorBidi"/>
                <w:b/>
                <w:sz w:val="24"/>
                <w:szCs w:val="24"/>
              </w:rPr>
              <w:t>A</w:t>
            </w:r>
          </w:p>
        </w:tc>
        <w:tc>
          <w:tcPr>
            <w:tcW w:w="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CF5F0"/>
          </w:tcPr>
          <w:p w14:paraId="471C4B08" w14:textId="67B97F72" w:rsidR="00912078" w:rsidRPr="00F93233" w:rsidRDefault="00912078" w:rsidP="00D93B9D">
            <w:pPr>
              <w:spacing w:after="0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F93233">
              <w:rPr>
                <w:rFonts w:asciiTheme="majorBidi" w:hAnsiTheme="majorBidi" w:cstheme="majorBidi"/>
                <w:b/>
                <w:sz w:val="24"/>
                <w:szCs w:val="24"/>
              </w:rPr>
              <w:t>B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07F9"/>
          </w:tcPr>
          <w:p w14:paraId="23773A97" w14:textId="525B145A" w:rsidR="00912078" w:rsidRPr="00F93233" w:rsidRDefault="00912078" w:rsidP="00D93B9D">
            <w:pPr>
              <w:spacing w:after="0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F93233">
              <w:rPr>
                <w:rFonts w:asciiTheme="majorBidi" w:hAnsiTheme="majorBidi" w:cstheme="majorBidi"/>
                <w:b/>
                <w:sz w:val="24"/>
                <w:szCs w:val="24"/>
              </w:rPr>
              <w:t>C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90D"/>
          </w:tcPr>
          <w:p w14:paraId="300F6DAD" w14:textId="0B2895AB" w:rsidR="00912078" w:rsidRPr="00F93233" w:rsidRDefault="00912078" w:rsidP="00D93B9D">
            <w:pPr>
              <w:spacing w:after="0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F93233">
              <w:rPr>
                <w:rFonts w:asciiTheme="majorBidi" w:hAnsiTheme="majorBidi" w:cstheme="majorBidi"/>
                <w:b/>
                <w:sz w:val="24"/>
                <w:szCs w:val="24"/>
              </w:rPr>
              <w:t>D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92205"/>
          </w:tcPr>
          <w:p w14:paraId="55F8E88C" w14:textId="2F0273D9" w:rsidR="00912078" w:rsidRPr="00F93233" w:rsidRDefault="00912078" w:rsidP="00D93B9D">
            <w:pPr>
              <w:spacing w:after="0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F93233">
              <w:rPr>
                <w:rFonts w:asciiTheme="majorBidi" w:hAnsiTheme="majorBidi" w:cstheme="majorBidi"/>
                <w:b/>
                <w:sz w:val="24"/>
                <w:szCs w:val="24"/>
              </w:rPr>
              <w:t>E</w:t>
            </w:r>
          </w:p>
        </w:tc>
      </w:tr>
      <w:tr w:rsidR="00F93233" w:rsidRPr="00F93233" w14:paraId="12010178" w14:textId="77777777" w:rsidTr="00E8388B">
        <w:trPr>
          <w:trHeight w:val="589"/>
        </w:trPr>
        <w:tc>
          <w:tcPr>
            <w:tcW w:w="283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9CC2E5" w:themeFill="accent5" w:themeFillTint="99"/>
          </w:tcPr>
          <w:p w14:paraId="58968D47" w14:textId="4F3DD476" w:rsidR="000D6C63" w:rsidRPr="00F93233" w:rsidRDefault="00D0575B" w:rsidP="00BA432A">
            <w:pPr>
              <w:spacing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F93233">
              <w:rPr>
                <w:rFonts w:asciiTheme="majorBidi" w:hAnsiTheme="majorBidi" w:cstheme="majorBidi"/>
                <w:sz w:val="24"/>
                <w:szCs w:val="24"/>
              </w:rPr>
              <w:t>Répartition du cours en plusieurs unités d’apprentissage (Plan global et détaillé)</w:t>
            </w: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626B85" w14:textId="54F614F5" w:rsidR="000D6C63" w:rsidRPr="00F93233" w:rsidRDefault="00965E87" w:rsidP="00F12AB5">
            <w:pPr>
              <w:spacing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00%</w:t>
            </w:r>
          </w:p>
        </w:tc>
        <w:tc>
          <w:tcPr>
            <w:tcW w:w="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C3B3AA" w14:textId="77777777" w:rsidR="000D6C63" w:rsidRPr="00F93233" w:rsidRDefault="000D6C63" w:rsidP="00E45BF8">
            <w:pPr>
              <w:spacing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D085C2" w14:textId="77777777" w:rsidR="000D6C63" w:rsidRPr="00F93233" w:rsidRDefault="000D6C63" w:rsidP="00E45BF8">
            <w:pPr>
              <w:spacing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A826D6" w14:textId="77777777" w:rsidR="000D6C63" w:rsidRPr="00F93233" w:rsidRDefault="000D6C63" w:rsidP="00E45BF8">
            <w:pPr>
              <w:spacing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87C0ED" w14:textId="3ACD632C" w:rsidR="000D6C63" w:rsidRPr="00F93233" w:rsidRDefault="000D6C63" w:rsidP="00E45BF8">
            <w:pPr>
              <w:spacing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F93233" w:rsidRPr="00F93233" w14:paraId="5D75BF7E" w14:textId="77777777" w:rsidTr="00E8388B">
        <w:trPr>
          <w:trHeight w:val="589"/>
        </w:trPr>
        <w:tc>
          <w:tcPr>
            <w:tcW w:w="283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157CEE36" w14:textId="1E7EB4DC" w:rsidR="000D6C63" w:rsidRPr="00F93233" w:rsidRDefault="00D0575B" w:rsidP="00BA432A">
            <w:pPr>
              <w:spacing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F93233">
              <w:rPr>
                <w:rFonts w:asciiTheme="majorBidi" w:hAnsiTheme="majorBidi" w:cstheme="majorBidi"/>
                <w:sz w:val="24"/>
                <w:szCs w:val="24"/>
              </w:rPr>
              <w:t>Agencement du cours (enchainement</w:t>
            </w:r>
            <w:r w:rsidR="00A76AD4">
              <w:rPr>
                <w:rFonts w:asciiTheme="majorBidi" w:hAnsiTheme="majorBidi" w:cstheme="majorBidi"/>
                <w:sz w:val="24"/>
                <w:szCs w:val="24"/>
              </w:rPr>
              <w:t xml:space="preserve"> logique</w:t>
            </w:r>
            <w:r w:rsidRPr="00F93233">
              <w:rPr>
                <w:rFonts w:asciiTheme="majorBidi" w:hAnsiTheme="majorBidi" w:cstheme="majorBidi"/>
                <w:sz w:val="24"/>
                <w:szCs w:val="24"/>
              </w:rPr>
              <w:t xml:space="preserve"> des chapitres)</w:t>
            </w: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3F7659" w14:textId="66D9A94F" w:rsidR="000D6C63" w:rsidRPr="00F93233" w:rsidRDefault="00965E87" w:rsidP="00F12AB5">
            <w:pPr>
              <w:spacing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00%</w:t>
            </w:r>
          </w:p>
        </w:tc>
        <w:tc>
          <w:tcPr>
            <w:tcW w:w="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AC0B8C" w14:textId="77777777" w:rsidR="000D6C63" w:rsidRPr="00F93233" w:rsidRDefault="000D6C63" w:rsidP="00E45BF8">
            <w:pPr>
              <w:spacing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43E430" w14:textId="77777777" w:rsidR="000D6C63" w:rsidRPr="00F93233" w:rsidRDefault="000D6C63" w:rsidP="00E45BF8">
            <w:pPr>
              <w:spacing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95AF3F" w14:textId="77777777" w:rsidR="000D6C63" w:rsidRPr="00F93233" w:rsidRDefault="000D6C63" w:rsidP="00E45BF8">
            <w:pPr>
              <w:spacing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EA1D61" w14:textId="4D829FF6" w:rsidR="000D6C63" w:rsidRPr="00F93233" w:rsidRDefault="000D6C63" w:rsidP="00E45BF8">
            <w:pPr>
              <w:spacing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F93233" w:rsidRPr="00F93233" w14:paraId="1A0FDAAA" w14:textId="77777777" w:rsidTr="00E8388B">
        <w:trPr>
          <w:trHeight w:val="810"/>
        </w:trPr>
        <w:tc>
          <w:tcPr>
            <w:tcW w:w="283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7CAAC" w:themeFill="accent2" w:themeFillTint="66"/>
          </w:tcPr>
          <w:p w14:paraId="094039E4" w14:textId="349F6F8C" w:rsidR="000D6C63" w:rsidRPr="00F93233" w:rsidRDefault="00D0575B" w:rsidP="00BA432A">
            <w:pPr>
              <w:spacing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F93233">
              <w:rPr>
                <w:rFonts w:asciiTheme="majorBidi" w:hAnsiTheme="majorBidi" w:cstheme="majorBidi"/>
                <w:sz w:val="24"/>
                <w:szCs w:val="24"/>
              </w:rPr>
              <w:t>Cohérence entre les objectifs et le contenu</w:t>
            </w: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EDB58E" w14:textId="56332E7C" w:rsidR="000D6C63" w:rsidRPr="00F93233" w:rsidRDefault="00965E87" w:rsidP="00F12AB5">
            <w:pPr>
              <w:spacing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00%</w:t>
            </w:r>
          </w:p>
        </w:tc>
        <w:tc>
          <w:tcPr>
            <w:tcW w:w="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5B03FF" w14:textId="77777777" w:rsidR="000D6C63" w:rsidRPr="00F93233" w:rsidRDefault="000D6C63" w:rsidP="00E45BF8">
            <w:pPr>
              <w:spacing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B50769" w14:textId="77777777" w:rsidR="000D6C63" w:rsidRPr="00F93233" w:rsidRDefault="000D6C63" w:rsidP="00E45BF8">
            <w:pPr>
              <w:spacing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E9FC59" w14:textId="77777777" w:rsidR="000D6C63" w:rsidRPr="00F93233" w:rsidRDefault="000D6C63" w:rsidP="00E45BF8">
            <w:pPr>
              <w:spacing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541E01" w14:textId="1FF7791B" w:rsidR="000D6C63" w:rsidRPr="00F93233" w:rsidRDefault="000D6C63" w:rsidP="00E45BF8">
            <w:pPr>
              <w:spacing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FA0F80" w:rsidRPr="00F93233" w14:paraId="3ACB98BE" w14:textId="77777777" w:rsidTr="00E8388B">
        <w:trPr>
          <w:trHeight w:val="577"/>
        </w:trPr>
        <w:tc>
          <w:tcPr>
            <w:tcW w:w="283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6D447E7A" w14:textId="5FFBF5B6" w:rsidR="00FA0F80" w:rsidRPr="00F93233" w:rsidRDefault="00FA0F80" w:rsidP="00FA0F80">
            <w:pPr>
              <w:spacing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F93233">
              <w:rPr>
                <w:rFonts w:asciiTheme="majorBidi" w:hAnsiTheme="majorBidi" w:cstheme="majorBidi"/>
                <w:sz w:val="24"/>
                <w:szCs w:val="24"/>
              </w:rPr>
              <w:t xml:space="preserve">Présence des tests autocorrectifs </w:t>
            </w: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4103C0" w14:textId="3B40FCA9" w:rsidR="00FA0F80" w:rsidRPr="00F93233" w:rsidRDefault="00965E87" w:rsidP="00F12AB5">
            <w:pPr>
              <w:spacing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00%</w:t>
            </w:r>
          </w:p>
        </w:tc>
        <w:tc>
          <w:tcPr>
            <w:tcW w:w="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3994CB" w14:textId="77777777" w:rsidR="00FA0F80" w:rsidRPr="00F93233" w:rsidRDefault="00FA0F80" w:rsidP="00E45BF8">
            <w:pPr>
              <w:spacing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0E2ADB" w14:textId="77777777" w:rsidR="00FA0F80" w:rsidRPr="00F93233" w:rsidRDefault="00FA0F80" w:rsidP="00E45BF8">
            <w:pPr>
              <w:spacing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8ED7BE" w14:textId="77777777" w:rsidR="00FA0F80" w:rsidRPr="00F93233" w:rsidRDefault="00FA0F80" w:rsidP="00E45BF8">
            <w:pPr>
              <w:spacing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0DA6FA" w14:textId="0679C855" w:rsidR="00FA0F80" w:rsidRPr="00F93233" w:rsidRDefault="00FA0F80" w:rsidP="00E45BF8">
            <w:pPr>
              <w:spacing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FA0F80" w:rsidRPr="00F93233" w14:paraId="3C4978D3" w14:textId="77777777" w:rsidTr="00E8388B">
        <w:trPr>
          <w:trHeight w:val="577"/>
        </w:trPr>
        <w:tc>
          <w:tcPr>
            <w:tcW w:w="283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BDD6EE" w:themeFill="accent5" w:themeFillTint="66"/>
          </w:tcPr>
          <w:p w14:paraId="1062AEF2" w14:textId="5647EB9E" w:rsidR="00FA0F80" w:rsidRPr="00F93233" w:rsidRDefault="00FA0F80" w:rsidP="00FA0F80">
            <w:pPr>
              <w:spacing w:after="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93233">
              <w:rPr>
                <w:rFonts w:asciiTheme="majorBidi" w:hAnsiTheme="majorBidi" w:cstheme="majorBidi"/>
                <w:sz w:val="24"/>
                <w:szCs w:val="24"/>
              </w:rPr>
              <w:t>Présence et variété des activités d'apprentissage</w:t>
            </w: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DE3602" w14:textId="0141A4BA" w:rsidR="00FA0F80" w:rsidRPr="00F93233" w:rsidRDefault="00965E87" w:rsidP="00F12AB5">
            <w:pPr>
              <w:spacing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00%</w:t>
            </w:r>
          </w:p>
        </w:tc>
        <w:tc>
          <w:tcPr>
            <w:tcW w:w="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CAB821" w14:textId="77777777" w:rsidR="00FA0F80" w:rsidRPr="00F93233" w:rsidRDefault="00FA0F80" w:rsidP="00E45BF8">
            <w:pPr>
              <w:spacing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0695D1" w14:textId="77777777" w:rsidR="00FA0F80" w:rsidRPr="00F93233" w:rsidRDefault="00FA0F80" w:rsidP="00E45BF8">
            <w:pPr>
              <w:spacing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AE45E0" w14:textId="77777777" w:rsidR="00FA0F80" w:rsidRPr="00F93233" w:rsidRDefault="00FA0F80" w:rsidP="00E45BF8">
            <w:pPr>
              <w:spacing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BB58C5" w14:textId="77777777" w:rsidR="00FA0F80" w:rsidRPr="00F93233" w:rsidRDefault="00FA0F80" w:rsidP="00E45BF8">
            <w:pPr>
              <w:spacing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FA0F80" w:rsidRPr="00F93233" w14:paraId="026AB35B" w14:textId="77777777" w:rsidTr="00E8388B">
        <w:trPr>
          <w:trHeight w:val="798"/>
        </w:trPr>
        <w:tc>
          <w:tcPr>
            <w:tcW w:w="283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7CAAC" w:themeFill="accent2" w:themeFillTint="66"/>
          </w:tcPr>
          <w:p w14:paraId="72544E8B" w14:textId="77777777" w:rsidR="00FA0F80" w:rsidRPr="00F93233" w:rsidRDefault="00FA0F80" w:rsidP="00FA0F80">
            <w:pPr>
              <w:spacing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F93233">
              <w:rPr>
                <w:rFonts w:asciiTheme="majorBidi" w:hAnsiTheme="majorBidi" w:cstheme="majorBidi"/>
                <w:sz w:val="24"/>
                <w:szCs w:val="24"/>
              </w:rPr>
              <w:t xml:space="preserve">Coordination entre les unités et les activités d’apprentissage </w:t>
            </w: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E331D6" w14:textId="218C2964" w:rsidR="00FA0F80" w:rsidRPr="00F93233" w:rsidRDefault="00965E87" w:rsidP="00E45BF8">
            <w:pPr>
              <w:spacing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00%</w:t>
            </w:r>
          </w:p>
        </w:tc>
        <w:tc>
          <w:tcPr>
            <w:tcW w:w="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FBB43D" w14:textId="77777777" w:rsidR="00FA0F80" w:rsidRPr="00F93233" w:rsidRDefault="00FA0F80" w:rsidP="00E45BF8">
            <w:pPr>
              <w:spacing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3E454E" w14:textId="77777777" w:rsidR="00FA0F80" w:rsidRPr="00F93233" w:rsidRDefault="00FA0F80" w:rsidP="00E45BF8">
            <w:pPr>
              <w:spacing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F57D34" w14:textId="77777777" w:rsidR="00FA0F80" w:rsidRPr="00F93233" w:rsidRDefault="00FA0F80" w:rsidP="00E45BF8">
            <w:pPr>
              <w:spacing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290327" w14:textId="7E6968B7" w:rsidR="00FA0F80" w:rsidRPr="00F93233" w:rsidRDefault="00FA0F80" w:rsidP="00E45BF8">
            <w:pPr>
              <w:spacing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FA0F80" w:rsidRPr="00F93233" w14:paraId="7E41AF62" w14:textId="77777777" w:rsidTr="00E8388B">
        <w:trPr>
          <w:trHeight w:val="810"/>
        </w:trPr>
        <w:tc>
          <w:tcPr>
            <w:tcW w:w="283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526F68C6" w14:textId="5250D2A1" w:rsidR="00FA0F80" w:rsidRPr="00F93233" w:rsidRDefault="00FA0F80" w:rsidP="00FA0F80">
            <w:pPr>
              <w:spacing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F93233">
              <w:rPr>
                <w:rFonts w:asciiTheme="majorBidi" w:hAnsiTheme="majorBidi" w:cstheme="majorBidi"/>
                <w:sz w:val="24"/>
                <w:szCs w:val="24"/>
              </w:rPr>
              <w:t xml:space="preserve">Utilisation des éléments de focalisation (emphase visuelle, figures, illustrations, images, </w:t>
            </w:r>
            <w:proofErr w:type="gramStart"/>
            <w:r w:rsidRPr="00F93233">
              <w:rPr>
                <w:rFonts w:asciiTheme="majorBidi" w:hAnsiTheme="majorBidi" w:cstheme="majorBidi"/>
                <w:sz w:val="24"/>
                <w:szCs w:val="24"/>
              </w:rPr>
              <w:t>tableaux, ….</w:t>
            </w:r>
            <w:proofErr w:type="gramEnd"/>
            <w:r w:rsidRPr="00F93233">
              <w:rPr>
                <w:rFonts w:asciiTheme="majorBidi" w:hAnsiTheme="majorBidi" w:cstheme="majorBidi"/>
                <w:sz w:val="24"/>
                <w:szCs w:val="24"/>
              </w:rPr>
              <w:t>.)</w:t>
            </w: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1F03C4" w14:textId="5540F0D7" w:rsidR="00FA0F80" w:rsidRPr="00F93233" w:rsidRDefault="00965E87" w:rsidP="00F12AB5">
            <w:pPr>
              <w:spacing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00%</w:t>
            </w:r>
          </w:p>
        </w:tc>
        <w:tc>
          <w:tcPr>
            <w:tcW w:w="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E05DAE" w14:textId="77777777" w:rsidR="00FA0F80" w:rsidRPr="00F93233" w:rsidRDefault="00FA0F80" w:rsidP="00E45BF8">
            <w:pPr>
              <w:spacing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76B021" w14:textId="77777777" w:rsidR="00FA0F80" w:rsidRPr="00F93233" w:rsidRDefault="00FA0F80" w:rsidP="00E45BF8">
            <w:pPr>
              <w:spacing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4FCC9C" w14:textId="77777777" w:rsidR="00FA0F80" w:rsidRPr="00F93233" w:rsidRDefault="00FA0F80" w:rsidP="00E45BF8">
            <w:pPr>
              <w:spacing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EA5814" w14:textId="218D9878" w:rsidR="00FA0F80" w:rsidRPr="00F93233" w:rsidRDefault="00FA0F80" w:rsidP="00E45BF8">
            <w:pPr>
              <w:spacing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FA0F80" w:rsidRPr="00F93233" w14:paraId="01F51D63" w14:textId="77777777" w:rsidTr="00E8388B">
        <w:trPr>
          <w:trHeight w:val="1046"/>
        </w:trPr>
        <w:tc>
          <w:tcPr>
            <w:tcW w:w="283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9CC2E5" w:themeFill="accent5" w:themeFillTint="99"/>
          </w:tcPr>
          <w:p w14:paraId="38F244AE" w14:textId="04F12C9A" w:rsidR="00FA0F80" w:rsidRPr="00F93233" w:rsidRDefault="00FA0F80" w:rsidP="00FA0F80">
            <w:pPr>
              <w:spacing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F93233">
              <w:rPr>
                <w:rFonts w:asciiTheme="majorBidi" w:hAnsiTheme="majorBidi" w:cstheme="majorBidi"/>
                <w:sz w:val="24"/>
                <w:szCs w:val="24"/>
              </w:rPr>
              <w:t xml:space="preserve">Utilisation des aides cognitives (disposition d'un glossaire, abréviations, </w:t>
            </w:r>
            <w:r w:rsidRPr="000F0B59">
              <w:rPr>
                <w:rFonts w:asciiTheme="majorBidi" w:hAnsiTheme="majorBidi" w:cstheme="majorBidi"/>
                <w:sz w:val="24"/>
                <w:szCs w:val="24"/>
              </w:rPr>
              <w:t>la présentation des cartes conceptuelles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r w:rsidRPr="00F93233">
              <w:rPr>
                <w:rFonts w:asciiTheme="majorBidi" w:hAnsiTheme="majorBidi" w:cstheme="majorBidi"/>
                <w:sz w:val="24"/>
                <w:szCs w:val="24"/>
              </w:rPr>
              <w:t>…)</w:t>
            </w: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B9D096" w14:textId="77777777" w:rsidR="00FA0F80" w:rsidRPr="00F93233" w:rsidRDefault="00FA0F80" w:rsidP="00E45BF8">
            <w:pPr>
              <w:spacing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83E9F4" w14:textId="069E52CF" w:rsidR="00FA0F80" w:rsidRPr="00F12AB5" w:rsidRDefault="00965E87" w:rsidP="00F12AB5">
            <w:pPr>
              <w:spacing w:after="0" w:line="240" w:lineRule="auto"/>
              <w:rPr>
                <w:rFonts w:asciiTheme="majorBidi" w:hAnsiTheme="majorBidi" w:cstheme="majorBidi"/>
                <w:lang w:val="fr-CA"/>
              </w:rPr>
            </w:pPr>
            <w:r>
              <w:rPr>
                <w:rFonts w:asciiTheme="majorBidi" w:hAnsiTheme="majorBidi" w:cstheme="majorBidi"/>
                <w:lang w:val="fr-CA"/>
              </w:rPr>
              <w:t>75%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B2F8DA" w14:textId="0B496083" w:rsidR="00FA0F80" w:rsidRPr="00072AF2" w:rsidRDefault="00FA0F80" w:rsidP="00E45BF8">
            <w:pPr>
              <w:jc w:val="center"/>
              <w:rPr>
                <w:rFonts w:asciiTheme="majorBidi" w:hAnsiTheme="majorBidi" w:cstheme="majorBidi"/>
                <w:lang w:val="fr-CA"/>
              </w:rPr>
            </w:pP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019A69" w14:textId="77777777" w:rsidR="00FA0F80" w:rsidRPr="00F93233" w:rsidRDefault="00FA0F80" w:rsidP="00E45BF8">
            <w:pPr>
              <w:spacing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CFB239" w14:textId="328F338F" w:rsidR="00FA0F80" w:rsidRPr="00F93233" w:rsidRDefault="00FA0F80" w:rsidP="00E45BF8">
            <w:pPr>
              <w:spacing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FA0F80" w:rsidRPr="00F93233" w14:paraId="4AB5947A" w14:textId="77777777" w:rsidTr="00E8388B">
        <w:trPr>
          <w:trHeight w:val="741"/>
        </w:trPr>
        <w:tc>
          <w:tcPr>
            <w:tcW w:w="2838" w:type="pct"/>
            <w:gridSpan w:val="2"/>
            <w:tcBorders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AD0A62" w14:textId="77777777" w:rsidR="00FA0F80" w:rsidRPr="00F93233" w:rsidRDefault="00FA0F80" w:rsidP="00FA0F80">
            <w:pPr>
              <w:spacing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F93233">
              <w:rPr>
                <w:rFonts w:asciiTheme="majorBidi" w:hAnsiTheme="majorBidi" w:cstheme="majorBidi"/>
                <w:sz w:val="24"/>
                <w:szCs w:val="24"/>
              </w:rPr>
              <w:t>Présence des espaces de communication (forum, salon de chat)</w:t>
            </w: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CC4CF4" w14:textId="0CA67CB4" w:rsidR="00FA0F80" w:rsidRPr="00F93233" w:rsidRDefault="00965E87" w:rsidP="00E45BF8">
            <w:pPr>
              <w:spacing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00%</w:t>
            </w:r>
          </w:p>
        </w:tc>
        <w:tc>
          <w:tcPr>
            <w:tcW w:w="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B0DDCC" w14:textId="77777777" w:rsidR="00FA0F80" w:rsidRPr="00F93233" w:rsidRDefault="00FA0F80" w:rsidP="00E45BF8">
            <w:pPr>
              <w:spacing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399494" w14:textId="77777777" w:rsidR="00FA0F80" w:rsidRPr="00F93233" w:rsidRDefault="00FA0F80" w:rsidP="00E45BF8">
            <w:pPr>
              <w:spacing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05D7D1" w14:textId="77777777" w:rsidR="00FA0F80" w:rsidRPr="00F93233" w:rsidRDefault="00FA0F80" w:rsidP="00E45BF8">
            <w:pPr>
              <w:spacing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0C3763" w14:textId="4BFBBE9C" w:rsidR="00FA0F80" w:rsidRPr="00F93233" w:rsidRDefault="00FA0F80" w:rsidP="00E45BF8">
            <w:pPr>
              <w:spacing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FA0F80" w:rsidRPr="00F93233" w14:paraId="600BE155" w14:textId="77777777" w:rsidTr="00E8388B">
        <w:trPr>
          <w:trHeight w:val="424"/>
        </w:trPr>
        <w:tc>
          <w:tcPr>
            <w:tcW w:w="636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3C96039B" w14:textId="08392AC6" w:rsidR="00FA0F80" w:rsidRPr="00F93233" w:rsidRDefault="00FA0F80" w:rsidP="00FA0F80">
            <w:pPr>
              <w:tabs>
                <w:tab w:val="left" w:pos="3610"/>
              </w:tabs>
              <w:spacing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F93233">
              <w:rPr>
                <w:rFonts w:asciiTheme="majorBidi" w:hAnsiTheme="majorBidi" w:cstheme="majorBidi"/>
                <w:sz w:val="24"/>
                <w:szCs w:val="24"/>
              </w:rPr>
              <w:t xml:space="preserve">Ressources </w:t>
            </w:r>
          </w:p>
        </w:tc>
        <w:tc>
          <w:tcPr>
            <w:tcW w:w="2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029A99" w14:textId="35775DD8" w:rsidR="00FA0F80" w:rsidRPr="00F93233" w:rsidRDefault="00FA0F80" w:rsidP="00FA0F80">
            <w:pPr>
              <w:spacing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F93233">
              <w:rPr>
                <w:rFonts w:asciiTheme="majorBidi" w:hAnsiTheme="majorBidi" w:cstheme="majorBidi"/>
                <w:sz w:val="24"/>
                <w:szCs w:val="24"/>
              </w:rPr>
              <w:t xml:space="preserve">Argumentation du cours par des différentes ressources d'aides (vidéos, PDF, site web, </w:t>
            </w:r>
            <w:proofErr w:type="gramStart"/>
            <w:r w:rsidRPr="00F93233">
              <w:rPr>
                <w:rFonts w:asciiTheme="majorBidi" w:hAnsiTheme="majorBidi" w:cstheme="majorBidi"/>
                <w:sz w:val="24"/>
                <w:szCs w:val="24"/>
              </w:rPr>
              <w:t>ouvrage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r w:rsidRPr="00F93233">
              <w:rPr>
                <w:rFonts w:asciiTheme="majorBidi" w:hAnsiTheme="majorBidi" w:cstheme="majorBidi"/>
                <w:sz w:val="24"/>
                <w:szCs w:val="24"/>
              </w:rPr>
              <w:t>….</w:t>
            </w:r>
            <w:proofErr w:type="gramEnd"/>
            <w:r w:rsidRPr="00F93233">
              <w:rPr>
                <w:rFonts w:asciiTheme="majorBidi" w:hAnsiTheme="majorBidi" w:cstheme="majorBidi"/>
                <w:sz w:val="24"/>
                <w:szCs w:val="24"/>
              </w:rPr>
              <w:t>etc.)</w:t>
            </w: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F1BD51" w14:textId="29ADB6FF" w:rsidR="00FA0F80" w:rsidRPr="00F93233" w:rsidRDefault="00FA0F80" w:rsidP="00F12AB5">
            <w:pPr>
              <w:spacing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F8AF2E" w14:textId="0659CDD6" w:rsidR="00FA0F80" w:rsidRPr="00F93233" w:rsidRDefault="00965E87" w:rsidP="00E45BF8">
            <w:pPr>
              <w:spacing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75%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6560FC" w14:textId="77777777" w:rsidR="00FA0F80" w:rsidRPr="00F93233" w:rsidRDefault="00FA0F80" w:rsidP="00E45BF8">
            <w:pPr>
              <w:spacing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468553" w14:textId="77777777" w:rsidR="00FA0F80" w:rsidRPr="00F93233" w:rsidRDefault="00FA0F80" w:rsidP="00E45BF8">
            <w:pPr>
              <w:spacing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EEDFC8" w14:textId="7B7B79F5" w:rsidR="00FA0F80" w:rsidRPr="00F93233" w:rsidRDefault="00FA0F80" w:rsidP="00E45BF8">
            <w:pPr>
              <w:spacing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FA0F80" w:rsidRPr="00F93233" w14:paraId="6CA8667E" w14:textId="77777777" w:rsidTr="00E8388B">
        <w:trPr>
          <w:trHeight w:val="423"/>
        </w:trPr>
        <w:tc>
          <w:tcPr>
            <w:tcW w:w="636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4E9FD740" w14:textId="77777777" w:rsidR="00FA0F80" w:rsidRPr="00F93233" w:rsidRDefault="00FA0F80" w:rsidP="00FA0F80">
            <w:pPr>
              <w:tabs>
                <w:tab w:val="left" w:pos="3610"/>
              </w:tabs>
              <w:spacing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FA5016" w14:textId="4FEB7D13" w:rsidR="00FA0F80" w:rsidRPr="00F93233" w:rsidRDefault="00FA0F80" w:rsidP="00FA0F80">
            <w:pPr>
              <w:spacing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F93233">
              <w:rPr>
                <w:rFonts w:asciiTheme="majorBidi" w:hAnsiTheme="majorBidi" w:cstheme="majorBidi"/>
                <w:sz w:val="24"/>
                <w:szCs w:val="24"/>
              </w:rPr>
              <w:t>Présence des références bibliographiques</w:t>
            </w: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DF27E4" w14:textId="027A02F0" w:rsidR="00FA0F80" w:rsidRPr="00F93233" w:rsidRDefault="00965E87" w:rsidP="00E45BF8">
            <w:pPr>
              <w:spacing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00%</w:t>
            </w:r>
          </w:p>
        </w:tc>
        <w:tc>
          <w:tcPr>
            <w:tcW w:w="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0A561C" w14:textId="68F15500" w:rsidR="00FA0F80" w:rsidRPr="00F93233" w:rsidRDefault="00FA0F80" w:rsidP="00E45BF8">
            <w:pPr>
              <w:spacing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962273" w14:textId="77777777" w:rsidR="00FA0F80" w:rsidRPr="00F93233" w:rsidRDefault="00FA0F80" w:rsidP="00E45BF8">
            <w:pPr>
              <w:spacing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B46B0C" w14:textId="77777777" w:rsidR="00FA0F80" w:rsidRPr="00F93233" w:rsidRDefault="00FA0F80" w:rsidP="00E45BF8">
            <w:pPr>
              <w:spacing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118857" w14:textId="3718156A" w:rsidR="00FA0F80" w:rsidRPr="00F93233" w:rsidRDefault="00FA0F80" w:rsidP="00E45BF8">
            <w:pPr>
              <w:spacing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FA0F80" w:rsidRPr="00F93233" w14:paraId="1DFDBDE6" w14:textId="77777777" w:rsidTr="00E8388B">
        <w:trPr>
          <w:trHeight w:val="423"/>
        </w:trPr>
        <w:tc>
          <w:tcPr>
            <w:tcW w:w="636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1370D767" w14:textId="77777777" w:rsidR="00FA0F80" w:rsidRPr="00F93233" w:rsidRDefault="00FA0F80" w:rsidP="00FA0F80">
            <w:pPr>
              <w:tabs>
                <w:tab w:val="left" w:pos="3610"/>
              </w:tabs>
              <w:spacing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805B2A" w14:textId="5EA5EB8F" w:rsidR="00FA0F80" w:rsidRPr="00F93233" w:rsidRDefault="00FA0F80" w:rsidP="00FA0F80">
            <w:pPr>
              <w:spacing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F93233">
              <w:rPr>
                <w:rFonts w:asciiTheme="majorBidi" w:hAnsiTheme="majorBidi" w:cstheme="majorBidi"/>
                <w:sz w:val="24"/>
                <w:szCs w:val="24"/>
              </w:rPr>
              <w:t>Actualité des références</w:t>
            </w: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360EB6" w14:textId="77777777" w:rsidR="00FA0F80" w:rsidRPr="00F93233" w:rsidRDefault="00FA0F80" w:rsidP="00E45BF8">
            <w:pPr>
              <w:spacing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DF154A" w14:textId="770C0B46" w:rsidR="00FA0F80" w:rsidRPr="00F93233" w:rsidRDefault="00965E87" w:rsidP="00F12AB5">
            <w:pPr>
              <w:spacing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75%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409911" w14:textId="77777777" w:rsidR="00FA0F80" w:rsidRPr="00F93233" w:rsidRDefault="00FA0F80" w:rsidP="00E45BF8">
            <w:pPr>
              <w:spacing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3CEB35" w14:textId="77777777" w:rsidR="00FA0F80" w:rsidRPr="00F93233" w:rsidRDefault="00FA0F80" w:rsidP="00E45BF8">
            <w:pPr>
              <w:spacing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0445FC" w14:textId="393D5F5E" w:rsidR="00FA0F80" w:rsidRPr="00F93233" w:rsidRDefault="00FA0F80" w:rsidP="00E45BF8">
            <w:pPr>
              <w:spacing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FA0F80" w:rsidRPr="00F93233" w14:paraId="39F3E34D" w14:textId="77777777" w:rsidTr="00E8388B">
        <w:trPr>
          <w:trHeight w:val="423"/>
        </w:trPr>
        <w:tc>
          <w:tcPr>
            <w:tcW w:w="636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17EC06AA" w14:textId="77777777" w:rsidR="00FA0F80" w:rsidRPr="00F93233" w:rsidRDefault="00FA0F80" w:rsidP="00FA0F80">
            <w:pPr>
              <w:tabs>
                <w:tab w:val="left" w:pos="3610"/>
              </w:tabs>
              <w:spacing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C87382" w14:textId="0221D312" w:rsidR="00FA0F80" w:rsidRPr="00F93233" w:rsidRDefault="00FA0F80" w:rsidP="00FA0F80">
            <w:pPr>
              <w:spacing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Format et style d</w:t>
            </w:r>
            <w:r w:rsidR="00992BD8">
              <w:rPr>
                <w:rFonts w:asciiTheme="majorBidi" w:hAnsiTheme="majorBidi" w:cstheme="majorBidi"/>
                <w:sz w:val="24"/>
                <w:szCs w:val="24"/>
              </w:rPr>
              <w:t>e présentation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des </w:t>
            </w:r>
            <w:r w:rsidR="00992BD8" w:rsidRPr="00F93233">
              <w:rPr>
                <w:rFonts w:asciiTheme="majorBidi" w:hAnsiTheme="majorBidi" w:cstheme="majorBidi"/>
                <w:sz w:val="24"/>
                <w:szCs w:val="24"/>
              </w:rPr>
              <w:t>bibliographi</w:t>
            </w:r>
            <w:r w:rsidRPr="00F93233">
              <w:rPr>
                <w:rFonts w:asciiTheme="majorBidi" w:hAnsiTheme="majorBidi" w:cstheme="majorBidi"/>
                <w:sz w:val="24"/>
                <w:szCs w:val="24"/>
              </w:rPr>
              <w:t>es</w:t>
            </w: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043492" w14:textId="77777777" w:rsidR="00FA0F80" w:rsidRPr="00F93233" w:rsidRDefault="00FA0F80" w:rsidP="00E45BF8">
            <w:pPr>
              <w:spacing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617F8F" w14:textId="77777777" w:rsidR="00FA0F80" w:rsidRPr="00F93233" w:rsidRDefault="00FA0F80" w:rsidP="00E45BF8">
            <w:pPr>
              <w:spacing w:line="240" w:lineRule="auto"/>
              <w:jc w:val="center"/>
              <w:rPr>
                <w:rFonts w:asciiTheme="majorBidi" w:hAnsiTheme="majorBidi" w:cstheme="majorBidi"/>
                <w:highlight w:val="cyan"/>
                <w:rtl/>
                <w:lang w:val="fr-CA"/>
              </w:rPr>
            </w:pP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F32507" w14:textId="7A1BA4B8" w:rsidR="00FA0F80" w:rsidRPr="00F93233" w:rsidRDefault="00FA0F80" w:rsidP="00F12AB5">
            <w:pPr>
              <w:spacing w:after="0" w:line="240" w:lineRule="auto"/>
              <w:rPr>
                <w:rFonts w:asciiTheme="majorBidi" w:hAnsiTheme="majorBidi" w:cstheme="majorBidi"/>
                <w:lang w:val="fr-CA"/>
              </w:rPr>
            </w:pPr>
          </w:p>
          <w:p w14:paraId="34676578" w14:textId="2DF5E39A" w:rsidR="00FA0F80" w:rsidRPr="00F93233" w:rsidRDefault="00965E87" w:rsidP="00E45BF8">
            <w:pPr>
              <w:spacing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50%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AC823C" w14:textId="77777777" w:rsidR="00FA0F80" w:rsidRPr="00F93233" w:rsidRDefault="00FA0F80" w:rsidP="00E45BF8">
            <w:pPr>
              <w:spacing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0D293D" w14:textId="77777777" w:rsidR="00FA0F80" w:rsidRPr="00F93233" w:rsidRDefault="00FA0F80" w:rsidP="00E45BF8">
            <w:pPr>
              <w:spacing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</w:tbl>
    <w:p w14:paraId="330DD90C" w14:textId="77777777" w:rsidR="004129D4" w:rsidRPr="00F93233" w:rsidRDefault="004129D4" w:rsidP="004129D4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rPr>
          <w:rFonts w:asciiTheme="majorBidi" w:hAnsiTheme="majorBidi" w:cstheme="majorBidi"/>
          <w:sz w:val="24"/>
          <w:szCs w:val="24"/>
        </w:rPr>
      </w:pPr>
    </w:p>
    <w:p w14:paraId="7A3B8FA1" w14:textId="77777777" w:rsidR="00A262D3" w:rsidRDefault="00A262D3" w:rsidP="004129D4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rPr>
          <w:rFonts w:asciiTheme="majorBidi" w:hAnsiTheme="majorBidi" w:cstheme="majorBidi"/>
          <w:sz w:val="24"/>
          <w:szCs w:val="24"/>
        </w:rPr>
      </w:pPr>
    </w:p>
    <w:p w14:paraId="466E5750" w14:textId="77777777" w:rsidR="00965E87" w:rsidRDefault="00965E87" w:rsidP="004129D4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rPr>
          <w:rFonts w:asciiTheme="majorBidi" w:hAnsiTheme="majorBidi" w:cstheme="majorBidi"/>
          <w:sz w:val="24"/>
          <w:szCs w:val="24"/>
        </w:rPr>
      </w:pPr>
    </w:p>
    <w:p w14:paraId="51771E54" w14:textId="77777777" w:rsidR="00965E87" w:rsidRDefault="00965E87" w:rsidP="004129D4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rPr>
          <w:rFonts w:asciiTheme="majorBidi" w:hAnsiTheme="majorBidi" w:cstheme="majorBidi"/>
          <w:sz w:val="24"/>
          <w:szCs w:val="24"/>
        </w:rPr>
      </w:pPr>
    </w:p>
    <w:p w14:paraId="02CA3C90" w14:textId="77777777" w:rsidR="00965E87" w:rsidRDefault="00965E87" w:rsidP="004129D4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rPr>
          <w:rFonts w:asciiTheme="majorBidi" w:hAnsiTheme="majorBidi" w:cstheme="majorBidi"/>
          <w:sz w:val="24"/>
          <w:szCs w:val="24"/>
        </w:rPr>
      </w:pPr>
    </w:p>
    <w:p w14:paraId="511E33F8" w14:textId="77777777" w:rsidR="00965E87" w:rsidRDefault="00965E87" w:rsidP="004129D4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rPr>
          <w:rFonts w:asciiTheme="majorBidi" w:hAnsiTheme="majorBidi" w:cstheme="majorBidi"/>
          <w:sz w:val="24"/>
          <w:szCs w:val="24"/>
        </w:rPr>
      </w:pPr>
    </w:p>
    <w:p w14:paraId="735E56A8" w14:textId="77777777" w:rsidR="00965E87" w:rsidRDefault="00965E87" w:rsidP="004129D4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rPr>
          <w:rFonts w:asciiTheme="majorBidi" w:hAnsiTheme="majorBidi" w:cstheme="majorBidi"/>
          <w:sz w:val="24"/>
          <w:szCs w:val="24"/>
        </w:rPr>
      </w:pPr>
    </w:p>
    <w:p w14:paraId="04492FF8" w14:textId="77777777" w:rsidR="00965E87" w:rsidRPr="00F93233" w:rsidRDefault="00965E87" w:rsidP="004129D4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rPr>
          <w:rFonts w:asciiTheme="majorBidi" w:hAnsiTheme="majorBidi" w:cstheme="majorBidi"/>
          <w:sz w:val="24"/>
          <w:szCs w:val="24"/>
        </w:rPr>
      </w:pPr>
    </w:p>
    <w:p w14:paraId="1BF9A7A4" w14:textId="77777777" w:rsidR="00A262D3" w:rsidRPr="00F93233" w:rsidRDefault="00A262D3" w:rsidP="004129D4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rPr>
          <w:rFonts w:asciiTheme="majorBidi" w:hAnsiTheme="majorBidi" w:cstheme="majorBidi"/>
          <w:sz w:val="24"/>
          <w:szCs w:val="24"/>
        </w:rPr>
      </w:pPr>
    </w:p>
    <w:p w14:paraId="6183E878" w14:textId="77777777" w:rsidR="00A262D3" w:rsidRPr="00F93233" w:rsidRDefault="00A262D3" w:rsidP="004129D4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rPr>
          <w:rFonts w:asciiTheme="majorBidi" w:hAnsiTheme="majorBidi" w:cstheme="majorBidi"/>
          <w:sz w:val="24"/>
          <w:szCs w:val="24"/>
        </w:rPr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00" w:firstRow="0" w:lastRow="0" w:firstColumn="0" w:lastColumn="0" w:noHBand="0" w:noVBand="1"/>
      </w:tblPr>
      <w:tblGrid>
        <w:gridCol w:w="5112"/>
        <w:gridCol w:w="1068"/>
        <w:gridCol w:w="1069"/>
        <w:gridCol w:w="1069"/>
        <w:gridCol w:w="1069"/>
        <w:gridCol w:w="1069"/>
      </w:tblGrid>
      <w:tr w:rsidR="00F93233" w:rsidRPr="00F93233" w14:paraId="0FE2EEEC" w14:textId="77777777" w:rsidTr="00A262D3">
        <w:trPr>
          <w:trHeight w:val="1102"/>
        </w:trPr>
        <w:tc>
          <w:tcPr>
            <w:tcW w:w="5000" w:type="pct"/>
            <w:gridSpan w:val="6"/>
            <w:shd w:val="clear" w:color="auto" w:fill="E5DFEC"/>
          </w:tcPr>
          <w:p w14:paraId="521F2533" w14:textId="77777777" w:rsidR="004129D4" w:rsidRPr="00F93233" w:rsidRDefault="004129D4" w:rsidP="00A346CA">
            <w:pPr>
              <w:spacing w:before="240"/>
              <w:jc w:val="center"/>
              <w:rPr>
                <w:rFonts w:asciiTheme="majorBidi" w:hAnsiTheme="majorBidi" w:cstheme="majorBidi"/>
                <w:b/>
                <w:sz w:val="32"/>
                <w:szCs w:val="32"/>
              </w:rPr>
            </w:pPr>
            <w:r w:rsidRPr="00F93233">
              <w:rPr>
                <w:rFonts w:asciiTheme="majorBidi" w:hAnsiTheme="majorBidi" w:cstheme="majorBidi"/>
                <w:b/>
                <w:sz w:val="32"/>
                <w:szCs w:val="32"/>
              </w:rPr>
              <w:lastRenderedPageBreak/>
              <w:t>IV)  Le système de sortie</w:t>
            </w:r>
          </w:p>
        </w:tc>
      </w:tr>
      <w:tr w:rsidR="00F93233" w:rsidRPr="00F93233" w14:paraId="6D3B3BE7" w14:textId="77777777" w:rsidTr="00426376">
        <w:trPr>
          <w:trHeight w:val="296"/>
        </w:trPr>
        <w:tc>
          <w:tcPr>
            <w:tcW w:w="2445" w:type="pct"/>
            <w:vMerge w:val="restart"/>
          </w:tcPr>
          <w:p w14:paraId="0FF47B99" w14:textId="77777777" w:rsidR="00080CBC" w:rsidRPr="00F93233" w:rsidRDefault="00080CBC" w:rsidP="00E67DA0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F93233">
              <w:rPr>
                <w:rFonts w:asciiTheme="majorBidi" w:hAnsiTheme="majorBidi" w:cstheme="majorBidi"/>
                <w:b/>
                <w:sz w:val="24"/>
                <w:szCs w:val="24"/>
              </w:rPr>
              <w:t>Critères d’analyse</w:t>
            </w:r>
          </w:p>
        </w:tc>
        <w:tc>
          <w:tcPr>
            <w:tcW w:w="2555" w:type="pct"/>
            <w:gridSpan w:val="5"/>
          </w:tcPr>
          <w:p w14:paraId="2A0DC494" w14:textId="2E2FDC42" w:rsidR="00080CBC" w:rsidRPr="00F93233" w:rsidRDefault="00080CBC" w:rsidP="00E67DA0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F93233">
              <w:rPr>
                <w:rFonts w:asciiTheme="majorBidi" w:hAnsiTheme="majorBidi" w:cstheme="majorBidi"/>
                <w:b/>
                <w:sz w:val="24"/>
                <w:szCs w:val="24"/>
              </w:rPr>
              <w:t>Mentions</w:t>
            </w:r>
          </w:p>
        </w:tc>
      </w:tr>
      <w:tr w:rsidR="00F93233" w:rsidRPr="00F93233" w14:paraId="1D2AAE78" w14:textId="77777777" w:rsidTr="00A036BF">
        <w:trPr>
          <w:trHeight w:val="318"/>
        </w:trPr>
        <w:tc>
          <w:tcPr>
            <w:tcW w:w="2445" w:type="pct"/>
            <w:vMerge/>
          </w:tcPr>
          <w:p w14:paraId="0EAD561C" w14:textId="77777777" w:rsidR="00080CBC" w:rsidRPr="00F93233" w:rsidRDefault="00080CBC" w:rsidP="00E67DA0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54FA12"/>
          </w:tcPr>
          <w:p w14:paraId="7A2D4F24" w14:textId="7D2188EB" w:rsidR="00080CBC" w:rsidRPr="00F93233" w:rsidRDefault="00080CBC" w:rsidP="00E67DA0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F93233">
              <w:rPr>
                <w:rFonts w:asciiTheme="majorBidi" w:hAnsiTheme="majorBidi" w:cstheme="majorBidi"/>
                <w:b/>
                <w:sz w:val="24"/>
                <w:szCs w:val="24"/>
              </w:rPr>
              <w:t>A</w:t>
            </w:r>
          </w:p>
        </w:tc>
        <w:tc>
          <w:tcPr>
            <w:tcW w:w="511" w:type="pct"/>
            <w:shd w:val="clear" w:color="auto" w:fill="1CF5F0"/>
          </w:tcPr>
          <w:p w14:paraId="37421FB3" w14:textId="0A8EA160" w:rsidR="00080CBC" w:rsidRPr="00F93233" w:rsidRDefault="00080CBC" w:rsidP="00E67DA0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F93233">
              <w:rPr>
                <w:rFonts w:asciiTheme="majorBidi" w:hAnsiTheme="majorBidi" w:cstheme="majorBidi"/>
                <w:b/>
                <w:sz w:val="24"/>
                <w:szCs w:val="24"/>
              </w:rPr>
              <w:t>B</w:t>
            </w:r>
          </w:p>
        </w:tc>
        <w:tc>
          <w:tcPr>
            <w:tcW w:w="511" w:type="pct"/>
            <w:shd w:val="clear" w:color="auto" w:fill="E207F9"/>
          </w:tcPr>
          <w:p w14:paraId="7EC6E72C" w14:textId="1CD1990C" w:rsidR="00080CBC" w:rsidRPr="00F93233" w:rsidRDefault="00080CBC" w:rsidP="00E67DA0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F93233">
              <w:rPr>
                <w:rFonts w:asciiTheme="majorBidi" w:hAnsiTheme="majorBidi" w:cstheme="majorBidi"/>
                <w:b/>
                <w:sz w:val="24"/>
                <w:szCs w:val="24"/>
              </w:rPr>
              <w:t>C</w:t>
            </w:r>
          </w:p>
        </w:tc>
        <w:tc>
          <w:tcPr>
            <w:tcW w:w="511" w:type="pct"/>
            <w:shd w:val="clear" w:color="auto" w:fill="FFF90D"/>
          </w:tcPr>
          <w:p w14:paraId="2F9F7853" w14:textId="2FE92B8A" w:rsidR="00080CBC" w:rsidRPr="00F93233" w:rsidRDefault="00080CBC" w:rsidP="00E67DA0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F93233">
              <w:rPr>
                <w:rFonts w:asciiTheme="majorBidi" w:hAnsiTheme="majorBidi" w:cstheme="majorBidi"/>
                <w:b/>
                <w:sz w:val="24"/>
                <w:szCs w:val="24"/>
              </w:rPr>
              <w:t>D</w:t>
            </w:r>
          </w:p>
        </w:tc>
        <w:tc>
          <w:tcPr>
            <w:tcW w:w="511" w:type="pct"/>
            <w:shd w:val="clear" w:color="auto" w:fill="F92205"/>
          </w:tcPr>
          <w:p w14:paraId="2ACD3302" w14:textId="1F38203B" w:rsidR="00080CBC" w:rsidRPr="00F93233" w:rsidRDefault="00080CBC" w:rsidP="00E67DA0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F93233">
              <w:rPr>
                <w:rFonts w:asciiTheme="majorBidi" w:hAnsiTheme="majorBidi" w:cstheme="majorBidi"/>
                <w:b/>
                <w:sz w:val="24"/>
                <w:szCs w:val="24"/>
              </w:rPr>
              <w:t>E</w:t>
            </w:r>
          </w:p>
        </w:tc>
      </w:tr>
      <w:tr w:rsidR="00F93233" w:rsidRPr="00F93233" w14:paraId="7016208D" w14:textId="77777777" w:rsidTr="00507FFE">
        <w:trPr>
          <w:trHeight w:val="948"/>
        </w:trPr>
        <w:tc>
          <w:tcPr>
            <w:tcW w:w="2445" w:type="pct"/>
            <w:shd w:val="clear" w:color="auto" w:fill="9CC2E5" w:themeFill="accent5" w:themeFillTint="99"/>
          </w:tcPr>
          <w:p w14:paraId="1475FA77" w14:textId="77777777" w:rsidR="000872D3" w:rsidRPr="00F93233" w:rsidRDefault="000872D3" w:rsidP="000872D3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F93233">
              <w:rPr>
                <w:rFonts w:asciiTheme="majorBidi" w:hAnsiTheme="majorBidi" w:cstheme="majorBidi"/>
                <w:sz w:val="24"/>
                <w:szCs w:val="24"/>
              </w:rPr>
              <w:t>Présence d’une évaluation sommative et/ou formative à la fin de chaque unité d’apprentissage</w:t>
            </w:r>
          </w:p>
        </w:tc>
        <w:tc>
          <w:tcPr>
            <w:tcW w:w="511" w:type="pct"/>
          </w:tcPr>
          <w:p w14:paraId="5131F814" w14:textId="5C549AC8" w:rsidR="000872D3" w:rsidRPr="00F93233" w:rsidRDefault="00965E87" w:rsidP="000872D3">
            <w:pPr>
              <w:jc w:val="center"/>
              <w:rPr>
                <w:rFonts w:asciiTheme="majorBidi" w:hAnsiTheme="majorBidi" w:cstheme="majorBidi"/>
                <w:sz w:val="26"/>
                <w:szCs w:val="26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100%</w:t>
            </w:r>
          </w:p>
        </w:tc>
        <w:tc>
          <w:tcPr>
            <w:tcW w:w="511" w:type="pct"/>
          </w:tcPr>
          <w:p w14:paraId="0506ECD6" w14:textId="77777777" w:rsidR="000872D3" w:rsidRPr="00F93233" w:rsidRDefault="000872D3" w:rsidP="000872D3">
            <w:pPr>
              <w:jc w:val="center"/>
              <w:rPr>
                <w:rFonts w:asciiTheme="majorBidi" w:hAnsiTheme="majorBidi" w:cstheme="majorBidi"/>
                <w:sz w:val="26"/>
                <w:szCs w:val="26"/>
              </w:rPr>
            </w:pPr>
          </w:p>
        </w:tc>
        <w:tc>
          <w:tcPr>
            <w:tcW w:w="511" w:type="pct"/>
          </w:tcPr>
          <w:p w14:paraId="75B891D9" w14:textId="77777777" w:rsidR="000872D3" w:rsidRPr="00F93233" w:rsidRDefault="000872D3" w:rsidP="000872D3">
            <w:pPr>
              <w:jc w:val="center"/>
              <w:rPr>
                <w:rFonts w:asciiTheme="majorBidi" w:hAnsiTheme="majorBidi" w:cstheme="majorBidi"/>
                <w:sz w:val="26"/>
                <w:szCs w:val="26"/>
              </w:rPr>
            </w:pPr>
          </w:p>
        </w:tc>
        <w:tc>
          <w:tcPr>
            <w:tcW w:w="511" w:type="pct"/>
          </w:tcPr>
          <w:p w14:paraId="44C0364E" w14:textId="77777777" w:rsidR="000872D3" w:rsidRPr="00F93233" w:rsidRDefault="000872D3" w:rsidP="000872D3">
            <w:pPr>
              <w:jc w:val="center"/>
              <w:rPr>
                <w:rFonts w:asciiTheme="majorBidi" w:hAnsiTheme="majorBidi" w:cstheme="majorBidi"/>
                <w:sz w:val="26"/>
                <w:szCs w:val="26"/>
              </w:rPr>
            </w:pPr>
          </w:p>
        </w:tc>
        <w:tc>
          <w:tcPr>
            <w:tcW w:w="511" w:type="pct"/>
          </w:tcPr>
          <w:p w14:paraId="74BC1FA0" w14:textId="5BC289EC" w:rsidR="000872D3" w:rsidRPr="00F93233" w:rsidRDefault="000872D3" w:rsidP="000872D3">
            <w:pPr>
              <w:jc w:val="center"/>
              <w:rPr>
                <w:rFonts w:asciiTheme="majorBidi" w:hAnsiTheme="majorBidi" w:cstheme="majorBidi"/>
                <w:sz w:val="26"/>
                <w:szCs w:val="26"/>
              </w:rPr>
            </w:pPr>
          </w:p>
        </w:tc>
      </w:tr>
      <w:tr w:rsidR="00F93233" w:rsidRPr="00F93233" w14:paraId="67C57F13" w14:textId="77777777" w:rsidTr="00CE7157">
        <w:trPr>
          <w:trHeight w:val="744"/>
        </w:trPr>
        <w:tc>
          <w:tcPr>
            <w:tcW w:w="2445" w:type="pct"/>
            <w:shd w:val="clear" w:color="auto" w:fill="F7CAAC" w:themeFill="accent2" w:themeFillTint="66"/>
          </w:tcPr>
          <w:p w14:paraId="3E84679B" w14:textId="6F2608C4" w:rsidR="000872D3" w:rsidRPr="00F93233" w:rsidRDefault="000872D3" w:rsidP="00CE7157">
            <w:pPr>
              <w:spacing w:after="0"/>
              <w:rPr>
                <w:rFonts w:asciiTheme="majorBidi" w:hAnsiTheme="majorBidi" w:cstheme="majorBidi"/>
                <w:sz w:val="24"/>
                <w:szCs w:val="24"/>
              </w:rPr>
            </w:pPr>
            <w:r w:rsidRPr="00F93233">
              <w:rPr>
                <w:rFonts w:asciiTheme="majorBidi" w:hAnsiTheme="majorBidi" w:cstheme="majorBidi"/>
                <w:sz w:val="24"/>
                <w:szCs w:val="24"/>
              </w:rPr>
              <w:t>Utilisation d'une évaluation individuelle (examen final)</w:t>
            </w:r>
          </w:p>
        </w:tc>
        <w:tc>
          <w:tcPr>
            <w:tcW w:w="511" w:type="pct"/>
          </w:tcPr>
          <w:p w14:paraId="25E6743A" w14:textId="7B2571D7" w:rsidR="000872D3" w:rsidRPr="00F93233" w:rsidRDefault="00965E87" w:rsidP="000872D3">
            <w:pPr>
              <w:jc w:val="center"/>
              <w:rPr>
                <w:rFonts w:asciiTheme="majorBidi" w:hAnsiTheme="majorBidi" w:cstheme="majorBidi"/>
                <w:sz w:val="26"/>
                <w:szCs w:val="26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100%</w:t>
            </w:r>
          </w:p>
        </w:tc>
        <w:tc>
          <w:tcPr>
            <w:tcW w:w="511" w:type="pct"/>
          </w:tcPr>
          <w:p w14:paraId="15059942" w14:textId="77777777" w:rsidR="000872D3" w:rsidRPr="00F93233" w:rsidRDefault="000872D3" w:rsidP="000872D3">
            <w:pPr>
              <w:jc w:val="center"/>
              <w:rPr>
                <w:rFonts w:asciiTheme="majorBidi" w:hAnsiTheme="majorBidi" w:cstheme="majorBidi"/>
                <w:sz w:val="26"/>
                <w:szCs w:val="26"/>
              </w:rPr>
            </w:pPr>
          </w:p>
        </w:tc>
        <w:tc>
          <w:tcPr>
            <w:tcW w:w="511" w:type="pct"/>
          </w:tcPr>
          <w:p w14:paraId="12D537B2" w14:textId="77777777" w:rsidR="000872D3" w:rsidRPr="00F93233" w:rsidRDefault="000872D3" w:rsidP="000872D3">
            <w:pPr>
              <w:jc w:val="center"/>
              <w:rPr>
                <w:rFonts w:asciiTheme="majorBidi" w:hAnsiTheme="majorBidi" w:cstheme="majorBidi"/>
                <w:sz w:val="26"/>
                <w:szCs w:val="26"/>
              </w:rPr>
            </w:pPr>
          </w:p>
        </w:tc>
        <w:tc>
          <w:tcPr>
            <w:tcW w:w="511" w:type="pct"/>
          </w:tcPr>
          <w:p w14:paraId="18C65C6B" w14:textId="77777777" w:rsidR="000872D3" w:rsidRPr="00F93233" w:rsidRDefault="000872D3" w:rsidP="000872D3">
            <w:pPr>
              <w:jc w:val="center"/>
              <w:rPr>
                <w:rFonts w:asciiTheme="majorBidi" w:hAnsiTheme="majorBidi" w:cstheme="majorBidi"/>
                <w:sz w:val="26"/>
                <w:szCs w:val="26"/>
              </w:rPr>
            </w:pPr>
          </w:p>
        </w:tc>
        <w:tc>
          <w:tcPr>
            <w:tcW w:w="511" w:type="pct"/>
          </w:tcPr>
          <w:p w14:paraId="31FD918C" w14:textId="5C4F3069" w:rsidR="000872D3" w:rsidRPr="00F93233" w:rsidRDefault="000872D3" w:rsidP="000872D3">
            <w:pPr>
              <w:jc w:val="center"/>
              <w:rPr>
                <w:rFonts w:asciiTheme="majorBidi" w:hAnsiTheme="majorBidi" w:cstheme="majorBidi"/>
                <w:sz w:val="26"/>
                <w:szCs w:val="26"/>
              </w:rPr>
            </w:pPr>
          </w:p>
        </w:tc>
      </w:tr>
      <w:tr w:rsidR="00F93233" w:rsidRPr="00F93233" w14:paraId="696D6A35" w14:textId="77777777" w:rsidTr="00CE7157">
        <w:trPr>
          <w:trHeight w:val="1973"/>
        </w:trPr>
        <w:tc>
          <w:tcPr>
            <w:tcW w:w="2445" w:type="pct"/>
            <w:shd w:val="clear" w:color="auto" w:fill="BDD6EE" w:themeFill="accent5" w:themeFillTint="66"/>
          </w:tcPr>
          <w:p w14:paraId="3FA4C4EC" w14:textId="0DA5BFA6" w:rsidR="000872D3" w:rsidRPr="00F93233" w:rsidRDefault="000872D3" w:rsidP="000872D3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F93233">
              <w:rPr>
                <w:rFonts w:asciiTheme="majorBidi" w:hAnsiTheme="majorBidi" w:cstheme="majorBidi"/>
                <w:sz w:val="24"/>
                <w:szCs w:val="24"/>
              </w:rPr>
              <w:t>Présence des moyens de remédiation en cas d’échec à un examen (Structure d’orientation basée sur le système de feedback pour chaque unité d’apprentissage).</w:t>
            </w:r>
          </w:p>
        </w:tc>
        <w:tc>
          <w:tcPr>
            <w:tcW w:w="511" w:type="pct"/>
          </w:tcPr>
          <w:p w14:paraId="5F1B37D1" w14:textId="77777777" w:rsidR="000872D3" w:rsidRPr="00F93233" w:rsidRDefault="000872D3" w:rsidP="000872D3">
            <w:pPr>
              <w:jc w:val="center"/>
              <w:rPr>
                <w:rFonts w:asciiTheme="majorBidi" w:hAnsiTheme="majorBidi" w:cstheme="majorBidi"/>
                <w:sz w:val="26"/>
                <w:szCs w:val="26"/>
              </w:rPr>
            </w:pPr>
          </w:p>
        </w:tc>
        <w:tc>
          <w:tcPr>
            <w:tcW w:w="511" w:type="pct"/>
          </w:tcPr>
          <w:p w14:paraId="32393959" w14:textId="77777777" w:rsidR="000872D3" w:rsidRPr="00F93233" w:rsidRDefault="000872D3" w:rsidP="000872D3">
            <w:pPr>
              <w:jc w:val="center"/>
              <w:rPr>
                <w:rFonts w:asciiTheme="majorBidi" w:hAnsiTheme="majorBidi" w:cstheme="majorBidi"/>
                <w:sz w:val="26"/>
                <w:szCs w:val="26"/>
              </w:rPr>
            </w:pPr>
          </w:p>
        </w:tc>
        <w:tc>
          <w:tcPr>
            <w:tcW w:w="511" w:type="pct"/>
          </w:tcPr>
          <w:p w14:paraId="5859DECD" w14:textId="13CA92DE" w:rsidR="009D3216" w:rsidRPr="00F12AB5" w:rsidRDefault="0067511F" w:rsidP="00F12AB5">
            <w:pPr>
              <w:spacing w:after="0"/>
              <w:rPr>
                <w:rFonts w:asciiTheme="majorBidi" w:hAnsiTheme="majorBidi" w:cstheme="majorBidi"/>
                <w:lang w:val="fr-CA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.</w:t>
            </w:r>
            <w:r w:rsidR="00965E87">
              <w:rPr>
                <w:rFonts w:asciiTheme="majorBidi" w:hAnsiTheme="majorBidi" w:cstheme="majorBidi"/>
                <w:sz w:val="20"/>
                <w:szCs w:val="20"/>
              </w:rPr>
              <w:t>50%</w:t>
            </w:r>
          </w:p>
        </w:tc>
        <w:tc>
          <w:tcPr>
            <w:tcW w:w="511" w:type="pct"/>
          </w:tcPr>
          <w:p w14:paraId="0AC545A7" w14:textId="77777777" w:rsidR="000872D3" w:rsidRPr="00F93233" w:rsidRDefault="000872D3" w:rsidP="000872D3">
            <w:pPr>
              <w:jc w:val="center"/>
              <w:rPr>
                <w:rFonts w:asciiTheme="majorBidi" w:hAnsiTheme="majorBidi" w:cstheme="majorBidi"/>
                <w:sz w:val="26"/>
                <w:szCs w:val="26"/>
              </w:rPr>
            </w:pPr>
          </w:p>
        </w:tc>
        <w:tc>
          <w:tcPr>
            <w:tcW w:w="511" w:type="pct"/>
          </w:tcPr>
          <w:p w14:paraId="54B2C647" w14:textId="3917BF86" w:rsidR="000872D3" w:rsidRPr="00F93233" w:rsidRDefault="000872D3" w:rsidP="000872D3">
            <w:pPr>
              <w:jc w:val="center"/>
              <w:rPr>
                <w:rFonts w:asciiTheme="majorBidi" w:hAnsiTheme="majorBidi" w:cstheme="majorBidi"/>
                <w:sz w:val="26"/>
                <w:szCs w:val="26"/>
              </w:rPr>
            </w:pPr>
          </w:p>
        </w:tc>
      </w:tr>
    </w:tbl>
    <w:p w14:paraId="5240B2CD" w14:textId="77777777" w:rsidR="001635C7" w:rsidRPr="00F93233" w:rsidRDefault="001635C7"/>
    <w:p w14:paraId="669BD774" w14:textId="77777777" w:rsidR="00206FFA" w:rsidRDefault="00206FFA" w:rsidP="00E5034B">
      <w:pPr>
        <w:spacing w:line="360" w:lineRule="auto"/>
        <w:rPr>
          <w:rFonts w:asciiTheme="majorBidi" w:hAnsiTheme="majorBidi" w:cstheme="majorBidi"/>
          <w:b/>
          <w:bCs/>
          <w:sz w:val="32"/>
          <w:szCs w:val="32"/>
        </w:rPr>
      </w:pPr>
    </w:p>
    <w:p w14:paraId="1AF6C836" w14:textId="114D8960" w:rsidR="0037580E" w:rsidRPr="00F93233" w:rsidRDefault="00222CF3" w:rsidP="00E5034B">
      <w:pPr>
        <w:spacing w:line="360" w:lineRule="auto"/>
        <w:rPr>
          <w:rFonts w:asciiTheme="majorBidi" w:hAnsiTheme="majorBidi" w:cstheme="majorBidi"/>
          <w:b/>
          <w:bCs/>
          <w:sz w:val="32"/>
          <w:szCs w:val="32"/>
        </w:rPr>
      </w:pPr>
      <w:r w:rsidRPr="00F93233">
        <w:rPr>
          <w:rFonts w:asciiTheme="majorBidi" w:hAnsiTheme="majorBidi" w:cstheme="majorBidi"/>
          <w:b/>
          <w:bCs/>
          <w:sz w:val="32"/>
          <w:szCs w:val="32"/>
        </w:rPr>
        <w:t>Évaluation</w:t>
      </w:r>
      <w:r w:rsidR="00E5034B" w:rsidRPr="00F93233">
        <w:rPr>
          <w:rFonts w:asciiTheme="majorBidi" w:hAnsiTheme="majorBidi" w:cstheme="majorBidi"/>
          <w:b/>
          <w:bCs/>
          <w:sz w:val="32"/>
          <w:szCs w:val="32"/>
        </w:rPr>
        <w:t xml:space="preserve"> </w:t>
      </w:r>
      <w:r w:rsidR="005C6026" w:rsidRPr="00F93233">
        <w:rPr>
          <w:rFonts w:asciiTheme="majorBidi" w:hAnsiTheme="majorBidi" w:cstheme="majorBidi"/>
          <w:b/>
          <w:bCs/>
          <w:sz w:val="32"/>
          <w:szCs w:val="32"/>
        </w:rPr>
        <w:t>fin</w:t>
      </w:r>
      <w:r w:rsidR="00E5034B" w:rsidRPr="00F93233">
        <w:rPr>
          <w:rFonts w:asciiTheme="majorBidi" w:hAnsiTheme="majorBidi" w:cstheme="majorBidi"/>
          <w:b/>
          <w:bCs/>
          <w:sz w:val="32"/>
          <w:szCs w:val="32"/>
        </w:rPr>
        <w:t>al</w:t>
      </w:r>
      <w:r w:rsidR="005C6026" w:rsidRPr="00F93233">
        <w:rPr>
          <w:rFonts w:asciiTheme="majorBidi" w:hAnsiTheme="majorBidi" w:cstheme="majorBidi"/>
          <w:b/>
          <w:bCs/>
          <w:sz w:val="32"/>
          <w:szCs w:val="32"/>
        </w:rPr>
        <w:t>e</w:t>
      </w:r>
      <w:r w:rsidR="0037580E" w:rsidRPr="00F93233">
        <w:rPr>
          <w:rFonts w:asciiTheme="majorBidi" w:hAnsiTheme="majorBidi" w:cstheme="majorBidi"/>
          <w:b/>
          <w:bCs/>
          <w:sz w:val="32"/>
          <w:szCs w:val="32"/>
        </w:rPr>
        <w:t xml:space="preserve"> du cours (la moyenne pour chaque partie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F93233" w:rsidRPr="00F93233" w14:paraId="59CB66BF" w14:textId="77777777" w:rsidTr="00C315E7">
        <w:tc>
          <w:tcPr>
            <w:tcW w:w="4508" w:type="dxa"/>
            <w:shd w:val="clear" w:color="auto" w:fill="F7CAAC" w:themeFill="accent2" w:themeFillTint="66"/>
          </w:tcPr>
          <w:p w14:paraId="086B8019" w14:textId="77777777" w:rsidR="0037580E" w:rsidRPr="00F93233" w:rsidRDefault="0037580E" w:rsidP="0037580E">
            <w:pPr>
              <w:tabs>
                <w:tab w:val="left" w:pos="2420"/>
              </w:tabs>
              <w:spacing w:after="0" w:line="36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</w:pPr>
            <w:r w:rsidRPr="00F93233"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  <w:t>Parties du cours</w:t>
            </w:r>
          </w:p>
        </w:tc>
        <w:tc>
          <w:tcPr>
            <w:tcW w:w="4508" w:type="dxa"/>
            <w:shd w:val="clear" w:color="auto" w:fill="F7CAAC" w:themeFill="accent2" w:themeFillTint="66"/>
            <w:vAlign w:val="center"/>
          </w:tcPr>
          <w:p w14:paraId="1F1DEAF4" w14:textId="77777777" w:rsidR="0037580E" w:rsidRPr="00F93233" w:rsidRDefault="0037580E" w:rsidP="00C315E7">
            <w:pPr>
              <w:spacing w:after="0" w:line="36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</w:pPr>
            <w:r w:rsidRPr="00F93233"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  <w:t>Évaluation (%)</w:t>
            </w:r>
          </w:p>
        </w:tc>
      </w:tr>
      <w:tr w:rsidR="00F93233" w:rsidRPr="00F93233" w14:paraId="74F80A8D" w14:textId="77777777">
        <w:tc>
          <w:tcPr>
            <w:tcW w:w="4508" w:type="dxa"/>
          </w:tcPr>
          <w:p w14:paraId="6B31963F" w14:textId="316E4253" w:rsidR="0037580E" w:rsidRPr="00F93233" w:rsidRDefault="00921DD1" w:rsidP="0037580E">
            <w:pPr>
              <w:tabs>
                <w:tab w:val="left" w:pos="2420"/>
              </w:tabs>
              <w:spacing w:after="0"/>
              <w:rPr>
                <w:rFonts w:asciiTheme="majorBidi" w:hAnsiTheme="majorBidi" w:cstheme="majorBidi"/>
                <w:i/>
                <w:iCs/>
                <w:sz w:val="24"/>
                <w:szCs w:val="24"/>
                <w:lang w:val="fr-FR"/>
              </w:rPr>
            </w:pPr>
            <w:r w:rsidRPr="00F93233">
              <w:rPr>
                <w:rFonts w:asciiTheme="majorBidi" w:hAnsiTheme="majorBidi" w:cstheme="majorBidi"/>
                <w:i/>
                <w:iCs/>
                <w:sz w:val="24"/>
                <w:szCs w:val="24"/>
                <w:lang w:val="fr-FR"/>
              </w:rPr>
              <w:t>L’aspect organisationnel</w:t>
            </w:r>
          </w:p>
        </w:tc>
        <w:tc>
          <w:tcPr>
            <w:tcW w:w="4508" w:type="dxa"/>
          </w:tcPr>
          <w:p w14:paraId="685DE3C6" w14:textId="155F663D" w:rsidR="0037580E" w:rsidRPr="00F93233" w:rsidRDefault="00965E87" w:rsidP="00965E87">
            <w:pPr>
              <w:spacing w:after="0"/>
              <w:jc w:val="center"/>
              <w:rPr>
                <w:rFonts w:asciiTheme="majorBidi" w:hAnsiTheme="majorBidi" w:cstheme="majorBidi"/>
                <w:sz w:val="24"/>
                <w:szCs w:val="24"/>
                <w:lang w:val="fr-FR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fr-FR"/>
              </w:rPr>
              <w:t>81.25%</w:t>
            </w:r>
          </w:p>
        </w:tc>
      </w:tr>
      <w:tr w:rsidR="00F93233" w:rsidRPr="00F93233" w14:paraId="4DBD787F" w14:textId="77777777">
        <w:tc>
          <w:tcPr>
            <w:tcW w:w="4508" w:type="dxa"/>
          </w:tcPr>
          <w:p w14:paraId="6AB9CB71" w14:textId="77777777" w:rsidR="0037580E" w:rsidRPr="00F93233" w:rsidRDefault="0037580E" w:rsidP="0037580E">
            <w:pPr>
              <w:tabs>
                <w:tab w:val="left" w:pos="2420"/>
              </w:tabs>
              <w:spacing w:after="0"/>
              <w:rPr>
                <w:rFonts w:asciiTheme="majorBidi" w:hAnsiTheme="majorBidi" w:cstheme="majorBidi"/>
                <w:i/>
                <w:iCs/>
                <w:sz w:val="24"/>
                <w:szCs w:val="24"/>
                <w:lang w:val="fr-FR"/>
              </w:rPr>
            </w:pPr>
            <w:r w:rsidRPr="00F93233">
              <w:rPr>
                <w:rFonts w:asciiTheme="majorBidi" w:hAnsiTheme="majorBidi" w:cstheme="majorBidi"/>
                <w:i/>
                <w:iCs/>
                <w:sz w:val="24"/>
                <w:szCs w:val="24"/>
                <w:lang w:val="fr-FR"/>
              </w:rPr>
              <w:t>Système d’entrée</w:t>
            </w:r>
            <w:r w:rsidRPr="00F93233">
              <w:rPr>
                <w:rFonts w:asciiTheme="majorBidi" w:hAnsiTheme="majorBidi" w:cstheme="majorBidi"/>
                <w:i/>
                <w:iCs/>
                <w:sz w:val="24"/>
                <w:szCs w:val="24"/>
                <w:lang w:val="fr-FR"/>
              </w:rPr>
              <w:tab/>
            </w:r>
          </w:p>
        </w:tc>
        <w:tc>
          <w:tcPr>
            <w:tcW w:w="4508" w:type="dxa"/>
          </w:tcPr>
          <w:p w14:paraId="74BE9094" w14:textId="78D8F5B6" w:rsidR="0037580E" w:rsidRPr="00F93233" w:rsidRDefault="00965E87" w:rsidP="00965E87">
            <w:pPr>
              <w:spacing w:after="0"/>
              <w:jc w:val="center"/>
              <w:rPr>
                <w:rFonts w:asciiTheme="majorBidi" w:hAnsiTheme="majorBidi" w:cstheme="majorBidi"/>
                <w:sz w:val="24"/>
                <w:szCs w:val="24"/>
                <w:lang w:val="fr-FR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fr-FR"/>
              </w:rPr>
              <w:t>91.66%</w:t>
            </w:r>
          </w:p>
        </w:tc>
      </w:tr>
      <w:tr w:rsidR="00F93233" w:rsidRPr="00F93233" w14:paraId="447C6693" w14:textId="77777777">
        <w:tc>
          <w:tcPr>
            <w:tcW w:w="4508" w:type="dxa"/>
          </w:tcPr>
          <w:p w14:paraId="78C48E5A" w14:textId="77777777" w:rsidR="0037580E" w:rsidRPr="00F93233" w:rsidRDefault="0037580E" w:rsidP="0037580E">
            <w:pPr>
              <w:spacing w:after="0"/>
              <w:rPr>
                <w:rFonts w:asciiTheme="majorBidi" w:hAnsiTheme="majorBidi" w:cstheme="majorBidi"/>
                <w:i/>
                <w:iCs/>
                <w:sz w:val="24"/>
                <w:szCs w:val="24"/>
                <w:lang w:val="fr-FR"/>
              </w:rPr>
            </w:pPr>
            <w:r w:rsidRPr="00F93233">
              <w:rPr>
                <w:rFonts w:asciiTheme="majorBidi" w:hAnsiTheme="majorBidi" w:cstheme="majorBidi"/>
                <w:i/>
                <w:iCs/>
                <w:sz w:val="24"/>
                <w:szCs w:val="24"/>
                <w:lang w:val="fr-FR"/>
              </w:rPr>
              <w:t>Système d’apprentissage</w:t>
            </w:r>
          </w:p>
        </w:tc>
        <w:tc>
          <w:tcPr>
            <w:tcW w:w="4508" w:type="dxa"/>
          </w:tcPr>
          <w:p w14:paraId="27961A51" w14:textId="62207427" w:rsidR="0037580E" w:rsidRPr="00F93233" w:rsidRDefault="00965E87" w:rsidP="00965E87">
            <w:pPr>
              <w:spacing w:after="0"/>
              <w:jc w:val="center"/>
              <w:rPr>
                <w:rFonts w:asciiTheme="majorBidi" w:hAnsiTheme="majorBidi" w:cstheme="majorBidi"/>
                <w:sz w:val="24"/>
                <w:szCs w:val="24"/>
                <w:lang w:val="fr-FR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fr-FR"/>
              </w:rPr>
              <w:t>97.91%</w:t>
            </w:r>
          </w:p>
        </w:tc>
      </w:tr>
      <w:tr w:rsidR="0037580E" w:rsidRPr="00F93233" w14:paraId="4A00307B" w14:textId="77777777">
        <w:tc>
          <w:tcPr>
            <w:tcW w:w="4508" w:type="dxa"/>
          </w:tcPr>
          <w:p w14:paraId="7377E460" w14:textId="77777777" w:rsidR="0037580E" w:rsidRPr="00F93233" w:rsidRDefault="0037580E" w:rsidP="0037580E">
            <w:pPr>
              <w:spacing w:after="0"/>
              <w:rPr>
                <w:rFonts w:asciiTheme="majorBidi" w:hAnsiTheme="majorBidi" w:cstheme="majorBidi"/>
                <w:i/>
                <w:iCs/>
                <w:sz w:val="24"/>
                <w:szCs w:val="24"/>
                <w:lang w:val="fr-FR"/>
              </w:rPr>
            </w:pPr>
            <w:r w:rsidRPr="00F93233">
              <w:rPr>
                <w:rFonts w:asciiTheme="majorBidi" w:hAnsiTheme="majorBidi" w:cstheme="majorBidi"/>
                <w:i/>
                <w:iCs/>
                <w:sz w:val="24"/>
                <w:szCs w:val="24"/>
                <w:lang w:val="fr-FR"/>
              </w:rPr>
              <w:t>Système de sortie</w:t>
            </w:r>
          </w:p>
        </w:tc>
        <w:tc>
          <w:tcPr>
            <w:tcW w:w="4508" w:type="dxa"/>
          </w:tcPr>
          <w:p w14:paraId="598121F2" w14:textId="6D23ECB5" w:rsidR="0037580E" w:rsidRPr="00F93233" w:rsidRDefault="00965E87" w:rsidP="00965E87">
            <w:pPr>
              <w:spacing w:after="0"/>
              <w:jc w:val="center"/>
              <w:rPr>
                <w:rFonts w:asciiTheme="majorBidi" w:hAnsiTheme="majorBidi" w:cstheme="majorBidi"/>
                <w:sz w:val="24"/>
                <w:szCs w:val="24"/>
                <w:lang w:val="fr-FR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fr-FR"/>
              </w:rPr>
              <w:t>83.33%</w:t>
            </w:r>
          </w:p>
        </w:tc>
      </w:tr>
    </w:tbl>
    <w:p w14:paraId="626E6856" w14:textId="77777777" w:rsidR="004129D4" w:rsidRPr="00F93233" w:rsidRDefault="004129D4" w:rsidP="0037580E">
      <w:pPr>
        <w:spacing w:before="240"/>
        <w:rPr>
          <w:rFonts w:asciiTheme="majorBidi" w:hAnsiTheme="majorBidi" w:cstheme="majorBidi"/>
          <w:b/>
          <w:sz w:val="32"/>
          <w:szCs w:val="3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31"/>
        <w:gridCol w:w="4536"/>
      </w:tblGrid>
      <w:tr w:rsidR="00F93233" w:rsidRPr="00F93233" w14:paraId="694C1101" w14:textId="77777777" w:rsidTr="00C315E7">
        <w:tc>
          <w:tcPr>
            <w:tcW w:w="4531" w:type="dxa"/>
            <w:shd w:val="clear" w:color="auto" w:fill="BDD6EE" w:themeFill="accent5" w:themeFillTint="66"/>
            <w:vAlign w:val="center"/>
          </w:tcPr>
          <w:p w14:paraId="7E8A2331" w14:textId="50EF607C" w:rsidR="00797492" w:rsidRPr="00F93233" w:rsidRDefault="006E2558" w:rsidP="00C315E7">
            <w:pPr>
              <w:spacing w:before="240"/>
              <w:jc w:val="center"/>
              <w:rPr>
                <w:rFonts w:asciiTheme="majorBidi" w:hAnsiTheme="majorBidi" w:cstheme="majorBidi"/>
                <w:b/>
                <w:sz w:val="32"/>
                <w:szCs w:val="32"/>
                <w:lang w:val="fr-FR"/>
              </w:rPr>
            </w:pPr>
            <w:r w:rsidRPr="00F93233">
              <w:rPr>
                <w:rFonts w:asciiTheme="majorBidi" w:hAnsiTheme="majorBidi" w:cstheme="majorBidi"/>
                <w:b/>
                <w:sz w:val="32"/>
                <w:szCs w:val="32"/>
                <w:lang w:val="fr-FR"/>
              </w:rPr>
              <w:t>Note globale (%)</w:t>
            </w:r>
          </w:p>
        </w:tc>
        <w:tc>
          <w:tcPr>
            <w:tcW w:w="4536" w:type="dxa"/>
            <w:shd w:val="clear" w:color="auto" w:fill="BDD6EE" w:themeFill="accent5" w:themeFillTint="66"/>
            <w:vAlign w:val="center"/>
          </w:tcPr>
          <w:p w14:paraId="14750BA2" w14:textId="15C07224" w:rsidR="00797492" w:rsidRPr="00F93233" w:rsidRDefault="00BE42FB" w:rsidP="00C315E7">
            <w:pPr>
              <w:spacing w:before="240"/>
              <w:jc w:val="center"/>
              <w:rPr>
                <w:rFonts w:asciiTheme="majorBidi" w:hAnsiTheme="majorBidi" w:cstheme="majorBidi"/>
                <w:b/>
                <w:sz w:val="32"/>
                <w:szCs w:val="32"/>
                <w:lang w:val="fr-FR"/>
              </w:rPr>
            </w:pPr>
            <w:r w:rsidRPr="00F93233">
              <w:rPr>
                <w:rFonts w:asciiTheme="majorBidi" w:hAnsiTheme="majorBidi" w:cstheme="majorBidi"/>
                <w:b/>
                <w:sz w:val="32"/>
                <w:szCs w:val="32"/>
                <w:lang w:val="fr-FR"/>
              </w:rPr>
              <w:t>Mention</w:t>
            </w:r>
            <w:r w:rsidR="00922028" w:rsidRPr="00F93233">
              <w:rPr>
                <w:rFonts w:asciiTheme="majorBidi" w:hAnsiTheme="majorBidi" w:cstheme="majorBidi"/>
                <w:b/>
                <w:sz w:val="32"/>
                <w:szCs w:val="32"/>
                <w:lang w:val="fr-FR"/>
              </w:rPr>
              <w:t xml:space="preserve"> globale</w:t>
            </w:r>
          </w:p>
        </w:tc>
      </w:tr>
      <w:tr w:rsidR="00416FFF" w:rsidRPr="00F93233" w14:paraId="41E1BA51" w14:textId="77777777" w:rsidTr="00BE42FB">
        <w:tc>
          <w:tcPr>
            <w:tcW w:w="4531" w:type="dxa"/>
          </w:tcPr>
          <w:p w14:paraId="26353453" w14:textId="67FE0016" w:rsidR="00416FFF" w:rsidRPr="00416FFF" w:rsidRDefault="00965E87" w:rsidP="00416FFF">
            <w:pPr>
              <w:spacing w:before="240"/>
              <w:jc w:val="center"/>
              <w:rPr>
                <w:rFonts w:asciiTheme="majorBidi" w:hAnsiTheme="majorBidi" w:cstheme="majorBidi"/>
                <w:bCs/>
                <w:sz w:val="32"/>
                <w:szCs w:val="32"/>
                <w:highlight w:val="green"/>
              </w:rPr>
            </w:pPr>
            <w:r>
              <w:rPr>
                <w:rFonts w:asciiTheme="majorBidi" w:hAnsiTheme="majorBidi" w:cstheme="majorBidi"/>
                <w:bCs/>
                <w:sz w:val="32"/>
                <w:szCs w:val="32"/>
                <w:highlight w:val="green"/>
              </w:rPr>
              <w:t>88.53%</w:t>
            </w:r>
          </w:p>
        </w:tc>
        <w:tc>
          <w:tcPr>
            <w:tcW w:w="4536" w:type="dxa"/>
          </w:tcPr>
          <w:p w14:paraId="62250946" w14:textId="0781DBFA" w:rsidR="00416FFF" w:rsidRPr="00416FFF" w:rsidRDefault="00965E87" w:rsidP="00F12AB5">
            <w:pPr>
              <w:spacing w:before="240"/>
              <w:rPr>
                <w:rFonts w:asciiTheme="majorBidi" w:hAnsiTheme="majorBidi" w:cstheme="majorBidi"/>
                <w:bCs/>
                <w:sz w:val="32"/>
                <w:szCs w:val="32"/>
                <w:highlight w:val="green"/>
              </w:rPr>
            </w:pPr>
            <w:r>
              <w:rPr>
                <w:rFonts w:asciiTheme="majorBidi" w:hAnsiTheme="majorBidi" w:cstheme="majorBidi"/>
                <w:bCs/>
                <w:sz w:val="32"/>
                <w:szCs w:val="32"/>
                <w:highlight w:val="green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bCs/>
                <w:sz w:val="32"/>
                <w:szCs w:val="32"/>
                <w:highlight w:val="green"/>
              </w:rPr>
              <w:t>trés</w:t>
            </w:r>
            <w:proofErr w:type="spellEnd"/>
            <w:r>
              <w:rPr>
                <w:rFonts w:asciiTheme="majorBidi" w:hAnsiTheme="majorBidi" w:cstheme="majorBidi"/>
                <w:bCs/>
                <w:sz w:val="32"/>
                <w:szCs w:val="32"/>
                <w:highlight w:val="green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bCs/>
                <w:sz w:val="32"/>
                <w:szCs w:val="32"/>
                <w:highlight w:val="green"/>
              </w:rPr>
              <w:t>satisfaisant</w:t>
            </w:r>
            <w:proofErr w:type="spellEnd"/>
            <w:r>
              <w:rPr>
                <w:rFonts w:asciiTheme="majorBidi" w:hAnsiTheme="majorBidi" w:cstheme="majorBidi"/>
                <w:bCs/>
                <w:sz w:val="32"/>
                <w:szCs w:val="32"/>
                <w:highlight w:val="green"/>
              </w:rPr>
              <w:t xml:space="preserve">  </w:t>
            </w:r>
          </w:p>
        </w:tc>
      </w:tr>
    </w:tbl>
    <w:p w14:paraId="4FFE6456" w14:textId="77777777" w:rsidR="004129D4" w:rsidRDefault="004129D4" w:rsidP="00E05593">
      <w:pPr>
        <w:rPr>
          <w:rFonts w:asciiTheme="majorBidi" w:hAnsiTheme="majorBidi" w:cstheme="majorBidi"/>
        </w:rPr>
      </w:pPr>
    </w:p>
    <w:p w14:paraId="087776D9" w14:textId="77777777" w:rsidR="009041C4" w:rsidRDefault="009041C4" w:rsidP="00E05593">
      <w:pPr>
        <w:rPr>
          <w:rFonts w:asciiTheme="majorBidi" w:hAnsiTheme="majorBidi" w:cstheme="majorBidi"/>
        </w:rPr>
      </w:pPr>
    </w:p>
    <w:p w14:paraId="104FE270" w14:textId="77777777" w:rsidR="009041C4" w:rsidRDefault="009041C4" w:rsidP="00E05593">
      <w:pPr>
        <w:rPr>
          <w:rFonts w:asciiTheme="majorBidi" w:hAnsiTheme="majorBidi" w:cstheme="majorBidi"/>
        </w:rPr>
      </w:pPr>
    </w:p>
    <w:p w14:paraId="3D7B6725" w14:textId="48A2B7DE" w:rsidR="009041C4" w:rsidRDefault="009041C4" w:rsidP="00E05593">
      <w:pPr>
        <w:rPr>
          <w:rFonts w:asciiTheme="majorBidi" w:hAnsiTheme="majorBidi" w:cstheme="majorBidi"/>
          <w:b/>
          <w:bCs/>
          <w:color w:val="FF0000"/>
          <w:sz w:val="40"/>
          <w:szCs w:val="40"/>
        </w:rPr>
      </w:pPr>
      <w:r>
        <w:rPr>
          <w:rFonts w:asciiTheme="majorBidi" w:hAnsiTheme="majorBidi" w:cstheme="majorBidi"/>
          <w:b/>
          <w:bCs/>
          <w:noProof/>
          <w:color w:val="FF0000"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5749A04" wp14:editId="7BE45370">
                <wp:simplePos x="0" y="0"/>
                <wp:positionH relativeFrom="column">
                  <wp:posOffset>104775</wp:posOffset>
                </wp:positionH>
                <wp:positionV relativeFrom="paragraph">
                  <wp:posOffset>432435</wp:posOffset>
                </wp:positionV>
                <wp:extent cx="1143000" cy="771525"/>
                <wp:effectExtent l="0" t="0" r="38100" b="28575"/>
                <wp:wrapNone/>
                <wp:docPr id="183780338" name="Freeform: Shap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3000" cy="771525"/>
                        </a:xfrm>
                        <a:custGeom>
                          <a:avLst/>
                          <a:gdLst>
                            <a:gd name="connsiteX0" fmla="*/ 495479 w 1705154"/>
                            <a:gd name="connsiteY0" fmla="*/ 104986 h 1191992"/>
                            <a:gd name="connsiteX1" fmla="*/ 457379 w 1705154"/>
                            <a:gd name="connsiteY1" fmla="*/ 485986 h 1191992"/>
                            <a:gd name="connsiteX2" fmla="*/ 447854 w 1705154"/>
                            <a:gd name="connsiteY2" fmla="*/ 524086 h 1191992"/>
                            <a:gd name="connsiteX3" fmla="*/ 409754 w 1705154"/>
                            <a:gd name="connsiteY3" fmla="*/ 600286 h 1191992"/>
                            <a:gd name="connsiteX4" fmla="*/ 419279 w 1705154"/>
                            <a:gd name="connsiteY4" fmla="*/ 657436 h 1191992"/>
                            <a:gd name="connsiteX5" fmla="*/ 428804 w 1705154"/>
                            <a:gd name="connsiteY5" fmla="*/ 695536 h 1191992"/>
                            <a:gd name="connsiteX6" fmla="*/ 447854 w 1705154"/>
                            <a:gd name="connsiteY6" fmla="*/ 590761 h 1191992"/>
                            <a:gd name="connsiteX7" fmla="*/ 457379 w 1705154"/>
                            <a:gd name="connsiteY7" fmla="*/ 552661 h 1191992"/>
                            <a:gd name="connsiteX8" fmla="*/ 505004 w 1705154"/>
                            <a:gd name="connsiteY8" fmla="*/ 476461 h 1191992"/>
                            <a:gd name="connsiteX9" fmla="*/ 552629 w 1705154"/>
                            <a:gd name="connsiteY9" fmla="*/ 485986 h 1191992"/>
                            <a:gd name="connsiteX10" fmla="*/ 562154 w 1705154"/>
                            <a:gd name="connsiteY10" fmla="*/ 514561 h 1191992"/>
                            <a:gd name="connsiteX11" fmla="*/ 600254 w 1705154"/>
                            <a:gd name="connsiteY11" fmla="*/ 581236 h 1191992"/>
                            <a:gd name="connsiteX12" fmla="*/ 619304 w 1705154"/>
                            <a:gd name="connsiteY12" fmla="*/ 638386 h 1191992"/>
                            <a:gd name="connsiteX13" fmla="*/ 628829 w 1705154"/>
                            <a:gd name="connsiteY13" fmla="*/ 676486 h 1191992"/>
                            <a:gd name="connsiteX14" fmla="*/ 581204 w 1705154"/>
                            <a:gd name="connsiteY14" fmla="*/ 543136 h 1191992"/>
                            <a:gd name="connsiteX15" fmla="*/ 590729 w 1705154"/>
                            <a:gd name="connsiteY15" fmla="*/ 514561 h 1191992"/>
                            <a:gd name="connsiteX16" fmla="*/ 657404 w 1705154"/>
                            <a:gd name="connsiteY16" fmla="*/ 495511 h 1191992"/>
                            <a:gd name="connsiteX17" fmla="*/ 685979 w 1705154"/>
                            <a:gd name="connsiteY17" fmla="*/ 485986 h 1191992"/>
                            <a:gd name="connsiteX18" fmla="*/ 762179 w 1705154"/>
                            <a:gd name="connsiteY18" fmla="*/ 505036 h 1191992"/>
                            <a:gd name="connsiteX19" fmla="*/ 828854 w 1705154"/>
                            <a:gd name="connsiteY19" fmla="*/ 552661 h 1191992"/>
                            <a:gd name="connsiteX20" fmla="*/ 857429 w 1705154"/>
                            <a:gd name="connsiteY20" fmla="*/ 600286 h 1191992"/>
                            <a:gd name="connsiteX21" fmla="*/ 895529 w 1705154"/>
                            <a:gd name="connsiteY21" fmla="*/ 647911 h 1191992"/>
                            <a:gd name="connsiteX22" fmla="*/ 876479 w 1705154"/>
                            <a:gd name="connsiteY22" fmla="*/ 676486 h 1191992"/>
                            <a:gd name="connsiteX23" fmla="*/ 762179 w 1705154"/>
                            <a:gd name="connsiteY23" fmla="*/ 724111 h 1191992"/>
                            <a:gd name="connsiteX24" fmla="*/ 752654 w 1705154"/>
                            <a:gd name="connsiteY24" fmla="*/ 695536 h 1191992"/>
                            <a:gd name="connsiteX25" fmla="*/ 695504 w 1705154"/>
                            <a:gd name="connsiteY25" fmla="*/ 590761 h 1191992"/>
                            <a:gd name="connsiteX26" fmla="*/ 724079 w 1705154"/>
                            <a:gd name="connsiteY26" fmla="*/ 485986 h 1191992"/>
                            <a:gd name="connsiteX27" fmla="*/ 752654 w 1705154"/>
                            <a:gd name="connsiteY27" fmla="*/ 505036 h 1191992"/>
                            <a:gd name="connsiteX28" fmla="*/ 952679 w 1705154"/>
                            <a:gd name="connsiteY28" fmla="*/ 314536 h 1191992"/>
                            <a:gd name="connsiteX29" fmla="*/ 1000304 w 1705154"/>
                            <a:gd name="connsiteY29" fmla="*/ 200236 h 1191992"/>
                            <a:gd name="connsiteX30" fmla="*/ 990779 w 1705154"/>
                            <a:gd name="connsiteY30" fmla="*/ 57361 h 1191992"/>
                            <a:gd name="connsiteX31" fmla="*/ 971729 w 1705154"/>
                            <a:gd name="connsiteY31" fmla="*/ 211 h 1191992"/>
                            <a:gd name="connsiteX32" fmla="*/ 914579 w 1705154"/>
                            <a:gd name="connsiteY32" fmla="*/ 66886 h 1191992"/>
                            <a:gd name="connsiteX33" fmla="*/ 905054 w 1705154"/>
                            <a:gd name="connsiteY33" fmla="*/ 162136 h 1191992"/>
                            <a:gd name="connsiteX34" fmla="*/ 924104 w 1705154"/>
                            <a:gd name="connsiteY34" fmla="*/ 295486 h 1191992"/>
                            <a:gd name="connsiteX35" fmla="*/ 933629 w 1705154"/>
                            <a:gd name="connsiteY35" fmla="*/ 371686 h 1191992"/>
                            <a:gd name="connsiteX36" fmla="*/ 943154 w 1705154"/>
                            <a:gd name="connsiteY36" fmla="*/ 428836 h 1191992"/>
                            <a:gd name="connsiteX37" fmla="*/ 981254 w 1705154"/>
                            <a:gd name="connsiteY37" fmla="*/ 600286 h 1191992"/>
                            <a:gd name="connsiteX38" fmla="*/ 1038404 w 1705154"/>
                            <a:gd name="connsiteY38" fmla="*/ 905086 h 1191992"/>
                            <a:gd name="connsiteX39" fmla="*/ 1076504 w 1705154"/>
                            <a:gd name="connsiteY39" fmla="*/ 1095586 h 1191992"/>
                            <a:gd name="connsiteX40" fmla="*/ 1066979 w 1705154"/>
                            <a:gd name="connsiteY40" fmla="*/ 1171786 h 1191992"/>
                            <a:gd name="connsiteX41" fmla="*/ 1028879 w 1705154"/>
                            <a:gd name="connsiteY41" fmla="*/ 1190836 h 1191992"/>
                            <a:gd name="connsiteX42" fmla="*/ 924104 w 1705154"/>
                            <a:gd name="connsiteY42" fmla="*/ 1086061 h 1191992"/>
                            <a:gd name="connsiteX43" fmla="*/ 943154 w 1705154"/>
                            <a:gd name="connsiteY43" fmla="*/ 905086 h 1191992"/>
                            <a:gd name="connsiteX44" fmla="*/ 962204 w 1705154"/>
                            <a:gd name="connsiteY44" fmla="*/ 809836 h 1191992"/>
                            <a:gd name="connsiteX45" fmla="*/ 1038404 w 1705154"/>
                            <a:gd name="connsiteY45" fmla="*/ 628861 h 1191992"/>
                            <a:gd name="connsiteX46" fmla="*/ 1095554 w 1705154"/>
                            <a:gd name="connsiteY46" fmla="*/ 552661 h 1191992"/>
                            <a:gd name="connsiteX47" fmla="*/ 1143179 w 1705154"/>
                            <a:gd name="connsiteY47" fmla="*/ 457411 h 1191992"/>
                            <a:gd name="connsiteX48" fmla="*/ 1162229 w 1705154"/>
                            <a:gd name="connsiteY48" fmla="*/ 409786 h 1191992"/>
                            <a:gd name="connsiteX49" fmla="*/ 1181279 w 1705154"/>
                            <a:gd name="connsiteY49" fmla="*/ 514561 h 1191992"/>
                            <a:gd name="connsiteX50" fmla="*/ 1257479 w 1705154"/>
                            <a:gd name="connsiteY50" fmla="*/ 552661 h 1191992"/>
                            <a:gd name="connsiteX51" fmla="*/ 1428929 w 1705154"/>
                            <a:gd name="connsiteY51" fmla="*/ 524086 h 1191992"/>
                            <a:gd name="connsiteX52" fmla="*/ 1600379 w 1705154"/>
                            <a:gd name="connsiteY52" fmla="*/ 495511 h 1191992"/>
                            <a:gd name="connsiteX53" fmla="*/ 1705154 w 1705154"/>
                            <a:gd name="connsiteY53" fmla="*/ 485986 h 1191992"/>
                            <a:gd name="connsiteX54" fmla="*/ 1648004 w 1705154"/>
                            <a:gd name="connsiteY54" fmla="*/ 581236 h 1191992"/>
                            <a:gd name="connsiteX55" fmla="*/ 1533704 w 1705154"/>
                            <a:gd name="connsiteY55" fmla="*/ 676486 h 1191992"/>
                            <a:gd name="connsiteX56" fmla="*/ 1352729 w 1705154"/>
                            <a:gd name="connsiteY56" fmla="*/ 790786 h 1191992"/>
                            <a:gd name="connsiteX57" fmla="*/ 1257479 w 1705154"/>
                            <a:gd name="connsiteY57" fmla="*/ 819361 h 1191992"/>
                            <a:gd name="connsiteX58" fmla="*/ 886004 w 1705154"/>
                            <a:gd name="connsiteY58" fmla="*/ 866986 h 1191992"/>
                            <a:gd name="connsiteX59" fmla="*/ 628829 w 1705154"/>
                            <a:gd name="connsiteY59" fmla="*/ 886036 h 1191992"/>
                            <a:gd name="connsiteX60" fmla="*/ 381179 w 1705154"/>
                            <a:gd name="connsiteY60" fmla="*/ 914611 h 1191992"/>
                            <a:gd name="connsiteX61" fmla="*/ 352604 w 1705154"/>
                            <a:gd name="connsiteY61" fmla="*/ 924136 h 1191992"/>
                            <a:gd name="connsiteX62" fmla="*/ 257354 w 1705154"/>
                            <a:gd name="connsiteY62" fmla="*/ 905086 h 1191992"/>
                            <a:gd name="connsiteX63" fmla="*/ 200204 w 1705154"/>
                            <a:gd name="connsiteY63" fmla="*/ 876511 h 1191992"/>
                            <a:gd name="connsiteX64" fmla="*/ 143054 w 1705154"/>
                            <a:gd name="connsiteY64" fmla="*/ 857461 h 1191992"/>
                            <a:gd name="connsiteX65" fmla="*/ 104954 w 1705154"/>
                            <a:gd name="connsiteY65" fmla="*/ 828886 h 1191992"/>
                            <a:gd name="connsiteX66" fmla="*/ 28754 w 1705154"/>
                            <a:gd name="connsiteY66" fmla="*/ 762211 h 1191992"/>
                            <a:gd name="connsiteX67" fmla="*/ 19229 w 1705154"/>
                            <a:gd name="connsiteY67" fmla="*/ 714586 h 1191992"/>
                            <a:gd name="connsiteX68" fmla="*/ 179 w 1705154"/>
                            <a:gd name="connsiteY68" fmla="*/ 686011 h 1191992"/>
                            <a:gd name="connsiteX69" fmla="*/ 47804 w 1705154"/>
                            <a:gd name="connsiteY69" fmla="*/ 562186 h 1191992"/>
                            <a:gd name="connsiteX70" fmla="*/ 676454 w 1705154"/>
                            <a:gd name="connsiteY70" fmla="*/ 238336 h 1191992"/>
                            <a:gd name="connsiteX71" fmla="*/ 800279 w 1705154"/>
                            <a:gd name="connsiteY71" fmla="*/ 181186 h 119199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</a:cxnLst>
                          <a:rect l="l" t="t" r="r" b="b"/>
                          <a:pathLst>
                            <a:path w="1705154" h="1191992">
                              <a:moveTo>
                                <a:pt x="495479" y="104986"/>
                              </a:moveTo>
                              <a:cubicBezTo>
                                <a:pt x="482779" y="231986"/>
                                <a:pt x="471790" y="359169"/>
                                <a:pt x="457379" y="485986"/>
                              </a:cubicBezTo>
                              <a:cubicBezTo>
                                <a:pt x="455901" y="498993"/>
                                <a:pt x="452889" y="512002"/>
                                <a:pt x="447854" y="524086"/>
                              </a:cubicBezTo>
                              <a:cubicBezTo>
                                <a:pt x="436932" y="550300"/>
                                <a:pt x="409754" y="600286"/>
                                <a:pt x="409754" y="600286"/>
                              </a:cubicBezTo>
                              <a:cubicBezTo>
                                <a:pt x="412929" y="619336"/>
                                <a:pt x="415491" y="638498"/>
                                <a:pt x="419279" y="657436"/>
                              </a:cubicBezTo>
                              <a:cubicBezTo>
                                <a:pt x="421846" y="670273"/>
                                <a:pt x="423647" y="707568"/>
                                <a:pt x="428804" y="695536"/>
                              </a:cubicBezTo>
                              <a:cubicBezTo>
                                <a:pt x="442787" y="662909"/>
                                <a:pt x="440892" y="625569"/>
                                <a:pt x="447854" y="590761"/>
                              </a:cubicBezTo>
                              <a:cubicBezTo>
                                <a:pt x="450421" y="577924"/>
                                <a:pt x="452062" y="564624"/>
                                <a:pt x="457379" y="552661"/>
                              </a:cubicBezTo>
                              <a:cubicBezTo>
                                <a:pt x="465038" y="535429"/>
                                <a:pt x="492260" y="495577"/>
                                <a:pt x="505004" y="476461"/>
                              </a:cubicBezTo>
                              <a:cubicBezTo>
                                <a:pt x="520879" y="479636"/>
                                <a:pt x="539159" y="477006"/>
                                <a:pt x="552629" y="485986"/>
                              </a:cubicBezTo>
                              <a:cubicBezTo>
                                <a:pt x="560983" y="491555"/>
                                <a:pt x="557664" y="505581"/>
                                <a:pt x="562154" y="514561"/>
                              </a:cubicBezTo>
                              <a:cubicBezTo>
                                <a:pt x="596520" y="583294"/>
                                <a:pt x="566856" y="497741"/>
                                <a:pt x="600254" y="581236"/>
                              </a:cubicBezTo>
                              <a:cubicBezTo>
                                <a:pt x="607712" y="599880"/>
                                <a:pt x="614434" y="618905"/>
                                <a:pt x="619304" y="638386"/>
                              </a:cubicBezTo>
                              <a:cubicBezTo>
                                <a:pt x="622479" y="651086"/>
                                <a:pt x="633691" y="688641"/>
                                <a:pt x="628829" y="676486"/>
                              </a:cubicBezTo>
                              <a:cubicBezTo>
                                <a:pt x="611299" y="632662"/>
                                <a:pt x="597079" y="587586"/>
                                <a:pt x="581204" y="543136"/>
                              </a:cubicBezTo>
                              <a:cubicBezTo>
                                <a:pt x="584379" y="533611"/>
                                <a:pt x="582215" y="519882"/>
                                <a:pt x="590729" y="514561"/>
                              </a:cubicBezTo>
                              <a:cubicBezTo>
                                <a:pt x="610330" y="502310"/>
                                <a:pt x="635264" y="502153"/>
                                <a:pt x="657404" y="495511"/>
                              </a:cubicBezTo>
                              <a:cubicBezTo>
                                <a:pt x="667021" y="492626"/>
                                <a:pt x="676454" y="489161"/>
                                <a:pt x="685979" y="485986"/>
                              </a:cubicBezTo>
                              <a:cubicBezTo>
                                <a:pt x="711379" y="492336"/>
                                <a:pt x="743666" y="486523"/>
                                <a:pt x="762179" y="505036"/>
                              </a:cubicBezTo>
                              <a:cubicBezTo>
                                <a:pt x="807379" y="550236"/>
                                <a:pt x="783240" y="537456"/>
                                <a:pt x="828854" y="552661"/>
                              </a:cubicBezTo>
                              <a:cubicBezTo>
                                <a:pt x="838379" y="568536"/>
                                <a:pt x="846812" y="585119"/>
                                <a:pt x="857429" y="600286"/>
                              </a:cubicBezTo>
                              <a:cubicBezTo>
                                <a:pt x="869087" y="616941"/>
                                <a:pt x="890598" y="628188"/>
                                <a:pt x="895529" y="647911"/>
                              </a:cubicBezTo>
                              <a:cubicBezTo>
                                <a:pt x="898305" y="659017"/>
                                <a:pt x="883929" y="667794"/>
                                <a:pt x="876479" y="676486"/>
                              </a:cubicBezTo>
                              <a:cubicBezTo>
                                <a:pt x="829271" y="731562"/>
                                <a:pt x="843385" y="713960"/>
                                <a:pt x="762179" y="724111"/>
                              </a:cubicBezTo>
                              <a:cubicBezTo>
                                <a:pt x="759004" y="714586"/>
                                <a:pt x="757462" y="704350"/>
                                <a:pt x="752654" y="695536"/>
                              </a:cubicBezTo>
                              <a:cubicBezTo>
                                <a:pt x="689118" y="579054"/>
                                <a:pt x="718050" y="658400"/>
                                <a:pt x="695504" y="590761"/>
                              </a:cubicBezTo>
                              <a:cubicBezTo>
                                <a:pt x="711524" y="366480"/>
                                <a:pt x="678851" y="440758"/>
                                <a:pt x="724079" y="485986"/>
                              </a:cubicBezTo>
                              <a:cubicBezTo>
                                <a:pt x="732174" y="494081"/>
                                <a:pt x="743129" y="498686"/>
                                <a:pt x="752654" y="505036"/>
                              </a:cubicBezTo>
                              <a:cubicBezTo>
                                <a:pt x="819329" y="441536"/>
                                <a:pt x="917266" y="399528"/>
                                <a:pt x="952679" y="314536"/>
                              </a:cubicBezTo>
                              <a:lnTo>
                                <a:pt x="1000304" y="200236"/>
                              </a:lnTo>
                              <a:cubicBezTo>
                                <a:pt x="997129" y="152611"/>
                                <a:pt x="997529" y="104612"/>
                                <a:pt x="990779" y="57361"/>
                              </a:cubicBezTo>
                              <a:cubicBezTo>
                                <a:pt x="987939" y="37482"/>
                                <a:pt x="990779" y="6561"/>
                                <a:pt x="971729" y="211"/>
                              </a:cubicBezTo>
                              <a:cubicBezTo>
                                <a:pt x="959130" y="-3989"/>
                                <a:pt x="922178" y="55487"/>
                                <a:pt x="914579" y="66886"/>
                              </a:cubicBezTo>
                              <a:cubicBezTo>
                                <a:pt x="911404" y="98636"/>
                                <a:pt x="903726" y="130255"/>
                                <a:pt x="905054" y="162136"/>
                              </a:cubicBezTo>
                              <a:cubicBezTo>
                                <a:pt x="906923" y="206998"/>
                                <a:pt x="918037" y="250996"/>
                                <a:pt x="924104" y="295486"/>
                              </a:cubicBezTo>
                              <a:cubicBezTo>
                                <a:pt x="927563" y="320849"/>
                                <a:pt x="930009" y="346346"/>
                                <a:pt x="933629" y="371686"/>
                              </a:cubicBezTo>
                              <a:cubicBezTo>
                                <a:pt x="936360" y="390805"/>
                                <a:pt x="941021" y="409641"/>
                                <a:pt x="943154" y="428836"/>
                              </a:cubicBezTo>
                              <a:cubicBezTo>
                                <a:pt x="959288" y="574041"/>
                                <a:pt x="932885" y="503547"/>
                                <a:pt x="981254" y="600286"/>
                              </a:cubicBezTo>
                              <a:cubicBezTo>
                                <a:pt x="1001829" y="908905"/>
                                <a:pt x="968698" y="568173"/>
                                <a:pt x="1038404" y="905086"/>
                              </a:cubicBezTo>
                              <a:cubicBezTo>
                                <a:pt x="1089139" y="1150306"/>
                                <a:pt x="1006863" y="909877"/>
                                <a:pt x="1076504" y="1095586"/>
                              </a:cubicBezTo>
                              <a:cubicBezTo>
                                <a:pt x="1073329" y="1120986"/>
                                <a:pt x="1078427" y="1148891"/>
                                <a:pt x="1066979" y="1171786"/>
                              </a:cubicBezTo>
                              <a:cubicBezTo>
                                <a:pt x="1060629" y="1184486"/>
                                <a:pt x="1042223" y="1195688"/>
                                <a:pt x="1028879" y="1190836"/>
                              </a:cubicBezTo>
                              <a:cubicBezTo>
                                <a:pt x="992486" y="1177602"/>
                                <a:pt x="948739" y="1116854"/>
                                <a:pt x="924104" y="1086061"/>
                              </a:cubicBezTo>
                              <a:cubicBezTo>
                                <a:pt x="930454" y="1025736"/>
                                <a:pt x="935927" y="965312"/>
                                <a:pt x="943154" y="905086"/>
                              </a:cubicBezTo>
                              <a:cubicBezTo>
                                <a:pt x="944875" y="890746"/>
                                <a:pt x="954744" y="828901"/>
                                <a:pt x="962204" y="809836"/>
                              </a:cubicBezTo>
                              <a:cubicBezTo>
                                <a:pt x="986056" y="748882"/>
                                <a:pt x="1014095" y="689634"/>
                                <a:pt x="1038404" y="628861"/>
                              </a:cubicBezTo>
                              <a:cubicBezTo>
                                <a:pt x="1063350" y="566496"/>
                                <a:pt x="1043776" y="591495"/>
                                <a:pt x="1095554" y="552661"/>
                              </a:cubicBezTo>
                              <a:cubicBezTo>
                                <a:pt x="1111429" y="520911"/>
                                <a:pt x="1128168" y="489578"/>
                                <a:pt x="1143179" y="457411"/>
                              </a:cubicBezTo>
                              <a:cubicBezTo>
                                <a:pt x="1150409" y="441917"/>
                                <a:pt x="1148003" y="400302"/>
                                <a:pt x="1162229" y="409786"/>
                              </a:cubicBezTo>
                              <a:cubicBezTo>
                                <a:pt x="1164166" y="411077"/>
                                <a:pt x="1171813" y="500362"/>
                                <a:pt x="1181279" y="514561"/>
                              </a:cubicBezTo>
                              <a:cubicBezTo>
                                <a:pt x="1191655" y="530125"/>
                                <a:pt x="1247655" y="548731"/>
                                <a:pt x="1257479" y="552661"/>
                              </a:cubicBezTo>
                              <a:lnTo>
                                <a:pt x="1428929" y="524086"/>
                              </a:lnTo>
                              <a:cubicBezTo>
                                <a:pt x="1486079" y="514561"/>
                                <a:pt x="1542679" y="500756"/>
                                <a:pt x="1600379" y="495511"/>
                              </a:cubicBezTo>
                              <a:lnTo>
                                <a:pt x="1705154" y="485986"/>
                              </a:lnTo>
                              <a:cubicBezTo>
                                <a:pt x="1686104" y="517736"/>
                                <a:pt x="1672773" y="553714"/>
                                <a:pt x="1648004" y="581236"/>
                              </a:cubicBezTo>
                              <a:cubicBezTo>
                                <a:pt x="1614827" y="618100"/>
                                <a:pt x="1574149" y="647783"/>
                                <a:pt x="1533704" y="676486"/>
                              </a:cubicBezTo>
                              <a:cubicBezTo>
                                <a:pt x="1475518" y="717779"/>
                                <a:pt x="1416103" y="758007"/>
                                <a:pt x="1352729" y="790786"/>
                              </a:cubicBezTo>
                              <a:cubicBezTo>
                                <a:pt x="1323286" y="806015"/>
                                <a:pt x="1289760" y="811829"/>
                                <a:pt x="1257479" y="819361"/>
                              </a:cubicBezTo>
                              <a:cubicBezTo>
                                <a:pt x="1037546" y="870679"/>
                                <a:pt x="1103846" y="852779"/>
                                <a:pt x="886004" y="866986"/>
                              </a:cubicBezTo>
                              <a:lnTo>
                                <a:pt x="628829" y="886036"/>
                              </a:lnTo>
                              <a:cubicBezTo>
                                <a:pt x="553102" y="892767"/>
                                <a:pt x="460499" y="904696"/>
                                <a:pt x="381179" y="914611"/>
                              </a:cubicBezTo>
                              <a:cubicBezTo>
                                <a:pt x="371654" y="917786"/>
                                <a:pt x="362644" y="924136"/>
                                <a:pt x="352604" y="924136"/>
                              </a:cubicBezTo>
                              <a:cubicBezTo>
                                <a:pt x="343178" y="924136"/>
                                <a:pt x="273089" y="911380"/>
                                <a:pt x="257354" y="905086"/>
                              </a:cubicBezTo>
                              <a:cubicBezTo>
                                <a:pt x="237579" y="897176"/>
                                <a:pt x="219864" y="884703"/>
                                <a:pt x="200204" y="876511"/>
                              </a:cubicBezTo>
                              <a:cubicBezTo>
                                <a:pt x="181668" y="868788"/>
                                <a:pt x="162104" y="863811"/>
                                <a:pt x="143054" y="857461"/>
                              </a:cubicBezTo>
                              <a:cubicBezTo>
                                <a:pt x="130354" y="847936"/>
                                <a:pt x="116819" y="839433"/>
                                <a:pt x="104954" y="828886"/>
                              </a:cubicBezTo>
                              <a:cubicBezTo>
                                <a:pt x="21374" y="754593"/>
                                <a:pt x="90215" y="803185"/>
                                <a:pt x="28754" y="762211"/>
                              </a:cubicBezTo>
                              <a:cubicBezTo>
                                <a:pt x="25579" y="746336"/>
                                <a:pt x="24913" y="729745"/>
                                <a:pt x="19229" y="714586"/>
                              </a:cubicBezTo>
                              <a:cubicBezTo>
                                <a:pt x="15209" y="703867"/>
                                <a:pt x="-1931" y="697263"/>
                                <a:pt x="179" y="686011"/>
                              </a:cubicBezTo>
                              <a:cubicBezTo>
                                <a:pt x="8329" y="642546"/>
                                <a:pt x="16071" y="592986"/>
                                <a:pt x="47804" y="562186"/>
                              </a:cubicBezTo>
                              <a:cubicBezTo>
                                <a:pt x="305982" y="311601"/>
                                <a:pt x="355799" y="398664"/>
                                <a:pt x="676454" y="238336"/>
                              </a:cubicBezTo>
                              <a:cubicBezTo>
                                <a:pt x="793594" y="179766"/>
                                <a:pt x="748157" y="181186"/>
                                <a:pt x="800279" y="181186"/>
                              </a:cubicBezTo>
                            </a:path>
                          </a:pathLst>
                        </a:custGeom>
                        <a:noFill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927FD9" id="Freeform: Shape 2" o:spid="_x0000_s1026" style="position:absolute;margin-left:8.25pt;margin-top:34.05pt;width:90pt;height:60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705154,11919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" path="m495479,104986c482779,231986,471790,359169,457379,485986v-1478,13007,-4490,26016,-9525,38100c436932,550300,409754,600286,409754,600286v3175,19050,5737,38212,9525,57150c421846,670273,423647,707568,428804,695536v13983,-32627,12088,-69967,19050,-104775c450421,577924,452062,564624,457379,552661v7659,-17232,34881,-57084,47625,-76200c520879,479636,539159,477006,552629,485986v8354,5569,5035,19595,9525,28575c596520,583294,566856,497741,600254,581236v7458,18644,14180,37669,19050,57150c622479,651086,633691,688641,628829,676486,611299,632662,597079,587586,581204,543136v3175,-9525,1011,-23254,9525,-28575c610330,502310,635264,502153,657404,495511v9617,-2885,19050,-6350,28575,-9525c711379,492336,743666,486523,762179,505036v45200,45200,21061,32420,66675,47625c838379,568536,846812,585119,857429,600286v11658,16655,33169,27902,38100,47625c898305,659017,883929,667794,876479,676486v-47208,55076,-33094,37474,-114300,47625c759004,714586,757462,704350,752654,695536,689118,579054,718050,658400,695504,590761,711524,366480,678851,440758,724079,485986v8095,8095,19050,12700,28575,19050c819329,441536,917266,399528,952679,314536r47625,-114300c997129,152611,997529,104612,990779,57361v-2840,-19879,,-50800,-19050,-57150c959130,-3989,922178,55487,914579,66886v-3175,31750,-10853,63369,-9525,95250c906923,206998,918037,250996,924104,295486v3459,25363,5905,50860,9525,76200c936360,390805,941021,409641,943154,428836v16134,145205,-10269,74711,38100,171450c1001829,908905,968698,568173,1038404,905086v50735,245220,-31541,4791,38100,190500c1073329,1120986,1078427,1148891,1066979,1171786v-6350,12700,-24756,23902,-38100,19050c992486,1177602,948739,1116854,924104,1086061v6350,-60325,11823,-120749,19050,-180975c944875,890746,954744,828901,962204,809836v23852,-60954,51891,-120202,76200,-180975c1063350,566496,1043776,591495,1095554,552661v15875,-31750,32614,-63083,47625,-95250c1150409,441917,1148003,400302,1162229,409786v1937,1291,9584,90576,19050,104775c1191655,530125,1247655,548731,1257479,552661r171450,-28575c1486079,514561,1542679,500756,1600379,495511r104775,-9525c1686104,517736,1672773,553714,1648004,581236v-33177,36864,-73855,66547,-114300,95250c1475518,717779,1416103,758007,1352729,790786v-29443,15229,-62969,21043,-95250,28575c1037546,870679,1103846,852779,886004,866986l628829,886036v-75727,6731,-168330,18660,-247650,28575c371654,917786,362644,924136,352604,924136v-9426,,-79515,-12756,-95250,-19050c237579,897176,219864,884703,200204,876511v-18536,-7723,-38100,-12700,-57150,-19050c130354,847936,116819,839433,104954,828886,21374,754593,90215,803185,28754,762211,25579,746336,24913,729745,19229,714586,15209,703867,-1931,697263,179,686011,8329,642546,16071,592986,47804,562186,305982,311601,355799,398664,676454,238336v117140,-58570,71703,-57150,123825,-57150e" filled="f" strokecolor="#09101d [484]" strokeweight="1pt">
                <v:stroke joinstyle="miter"/>
                <v:path arrowok="t" o:connecttype="custom" o:connectlocs="332130,67953;306591,314558;300206,339218;274667,388539;281051,425530;287436,450190;300206,382374;306591,357714;338515,308393;370439,314558;376823,333053;402363,376209;415132,413200;421517,437860;389593,351549;395978,333053;440672,320723;459826,314558;510904,326888;555598,357714;574752,388539;600292,419365;587522,437860;510904,468686;504520,450190;466211,382374;485365,314558;504520,326888;638600,203586;670524,129604;664140,37127;651370,137;613061,43292;606676,104944;619446,191255;625831,240576;632216,277567;657755,388539;696064,585823;721603,709126;715218,758447;689679,770777;619446,702960;632216,585823;644985,524172;696064,407035;734373,357714;766297,296062;779066,265237;791836,333053;842914,357714;957841,339218;1072767,320723;1143000,314558;1104691,376209;1028074,437860;906762,511842;842914,530337;593907,561163;421517,573493;255512,591988;236358,598153;172510,585823;134201,567328;95892,554998;70353,536502;19274,493346;12890,462521;120,444025;32044,363879;453441,154265;536444,117274" o:connectangles="0,0,0,0,0,0,0,0,0,0,0,0,0,0,0,0,0,0,0,0,0,0,0,0,0,0,0,0,0,0,0,0,0,0,0,0,0,0,0,0,0,0,0,0,0,0,0,0,0,0,0,0,0,0,0,0,0,0,0,0,0,0,0,0,0,0,0,0,0,0,0,0"/>
              </v:shape>
            </w:pict>
          </mc:Fallback>
        </mc:AlternateContent>
      </w:r>
      <w:proofErr w:type="spellStart"/>
      <w:r w:rsidRPr="009041C4">
        <w:rPr>
          <w:rFonts w:asciiTheme="majorBidi" w:hAnsiTheme="majorBidi" w:cstheme="majorBidi"/>
          <w:b/>
          <w:bCs/>
          <w:color w:val="FF0000"/>
          <w:sz w:val="40"/>
          <w:szCs w:val="40"/>
        </w:rPr>
        <w:t>Ayeche</w:t>
      </w:r>
      <w:proofErr w:type="spellEnd"/>
      <w:r w:rsidRPr="009041C4">
        <w:rPr>
          <w:rFonts w:asciiTheme="majorBidi" w:hAnsiTheme="majorBidi" w:cstheme="majorBidi"/>
          <w:b/>
          <w:bCs/>
          <w:color w:val="FF0000"/>
          <w:sz w:val="40"/>
          <w:szCs w:val="40"/>
        </w:rPr>
        <w:t xml:space="preserve"> </w:t>
      </w:r>
      <w:proofErr w:type="spellStart"/>
      <w:r w:rsidRPr="009041C4">
        <w:rPr>
          <w:rFonts w:asciiTheme="majorBidi" w:hAnsiTheme="majorBidi" w:cstheme="majorBidi"/>
          <w:b/>
          <w:bCs/>
          <w:color w:val="FF0000"/>
          <w:sz w:val="40"/>
          <w:szCs w:val="40"/>
        </w:rPr>
        <w:t>Hafidha</w:t>
      </w:r>
      <w:proofErr w:type="spellEnd"/>
    </w:p>
    <w:p w14:paraId="72CCD06A" w14:textId="77777777" w:rsidR="009041C4" w:rsidRPr="009041C4" w:rsidRDefault="009041C4" w:rsidP="00E05593">
      <w:pPr>
        <w:rPr>
          <w:rFonts w:asciiTheme="majorBidi" w:hAnsiTheme="majorBidi" w:cstheme="majorBidi"/>
          <w:b/>
          <w:bCs/>
          <w:sz w:val="40"/>
          <w:szCs w:val="40"/>
        </w:rPr>
      </w:pPr>
    </w:p>
    <w:p w14:paraId="40E518E4" w14:textId="77777777" w:rsidR="009041C4" w:rsidRPr="009041C4" w:rsidRDefault="009041C4" w:rsidP="00E05593">
      <w:pPr>
        <w:rPr>
          <w:rFonts w:asciiTheme="majorBidi" w:hAnsiTheme="majorBidi" w:cstheme="majorBidi"/>
          <w:sz w:val="40"/>
          <w:szCs w:val="40"/>
        </w:rPr>
      </w:pPr>
    </w:p>
    <w:sectPr w:rsidR="009041C4" w:rsidRPr="009041C4" w:rsidSect="004129D4">
      <w:footerReference w:type="default" r:id="rId8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4176CBA" w14:textId="77777777" w:rsidR="005E17D3" w:rsidRDefault="005E17D3" w:rsidP="00EA78CD">
      <w:pPr>
        <w:spacing w:after="0" w:line="240" w:lineRule="auto"/>
      </w:pPr>
      <w:r>
        <w:separator/>
      </w:r>
    </w:p>
  </w:endnote>
  <w:endnote w:type="continuationSeparator" w:id="0">
    <w:p w14:paraId="5680F137" w14:textId="77777777" w:rsidR="005E17D3" w:rsidRDefault="005E17D3" w:rsidP="00EA78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1551475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156A9F7" w14:textId="499B1575" w:rsidR="00EA78CD" w:rsidRDefault="00EA78C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D2D0EA8" w14:textId="77777777" w:rsidR="00EA78CD" w:rsidRDefault="00EA78C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144EFFF" w14:textId="77777777" w:rsidR="005E17D3" w:rsidRDefault="005E17D3" w:rsidP="00EA78CD">
      <w:pPr>
        <w:spacing w:after="0" w:line="240" w:lineRule="auto"/>
      </w:pPr>
      <w:r>
        <w:separator/>
      </w:r>
    </w:p>
  </w:footnote>
  <w:footnote w:type="continuationSeparator" w:id="0">
    <w:p w14:paraId="62F26FC5" w14:textId="77777777" w:rsidR="005E17D3" w:rsidRDefault="005E17D3" w:rsidP="00EA78C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B7454A"/>
    <w:multiLevelType w:val="hybridMultilevel"/>
    <w:tmpl w:val="084CC59A"/>
    <w:lvl w:ilvl="0" w:tplc="ACEE974E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BB068B9"/>
    <w:multiLevelType w:val="hybridMultilevel"/>
    <w:tmpl w:val="17FEB720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60780702">
    <w:abstractNumId w:val="1"/>
  </w:num>
  <w:num w:numId="2" w16cid:durableId="2154381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spaceForUL/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U3MjYyNDMzszQDkko6SsGpxcWZ+XkgBaa1AHkHuSgsAAAA"/>
  </w:docVars>
  <w:rsids>
    <w:rsidRoot w:val="004129D4"/>
    <w:rsid w:val="00002DA9"/>
    <w:rsid w:val="000047A6"/>
    <w:rsid w:val="0002180C"/>
    <w:rsid w:val="00032726"/>
    <w:rsid w:val="00034557"/>
    <w:rsid w:val="00040F2D"/>
    <w:rsid w:val="000412BC"/>
    <w:rsid w:val="000414A7"/>
    <w:rsid w:val="00044BC2"/>
    <w:rsid w:val="00046528"/>
    <w:rsid w:val="00050C57"/>
    <w:rsid w:val="0006092F"/>
    <w:rsid w:val="00072AF2"/>
    <w:rsid w:val="00080CBC"/>
    <w:rsid w:val="00082917"/>
    <w:rsid w:val="00083475"/>
    <w:rsid w:val="000872D3"/>
    <w:rsid w:val="00087D82"/>
    <w:rsid w:val="000912CE"/>
    <w:rsid w:val="00092021"/>
    <w:rsid w:val="00094A85"/>
    <w:rsid w:val="0009763D"/>
    <w:rsid w:val="000A7986"/>
    <w:rsid w:val="000B2F51"/>
    <w:rsid w:val="000B64D1"/>
    <w:rsid w:val="000B74F9"/>
    <w:rsid w:val="000C04AA"/>
    <w:rsid w:val="000C46E0"/>
    <w:rsid w:val="000D6C31"/>
    <w:rsid w:val="000D6C63"/>
    <w:rsid w:val="000E1399"/>
    <w:rsid w:val="000F0B59"/>
    <w:rsid w:val="000F55EB"/>
    <w:rsid w:val="00122DD9"/>
    <w:rsid w:val="00131028"/>
    <w:rsid w:val="001436BE"/>
    <w:rsid w:val="001459A9"/>
    <w:rsid w:val="00150DE7"/>
    <w:rsid w:val="0016241E"/>
    <w:rsid w:val="001635C7"/>
    <w:rsid w:val="00171831"/>
    <w:rsid w:val="001B4A43"/>
    <w:rsid w:val="001C177B"/>
    <w:rsid w:val="001F6ABD"/>
    <w:rsid w:val="00206FFA"/>
    <w:rsid w:val="00211852"/>
    <w:rsid w:val="00221B52"/>
    <w:rsid w:val="00222CF3"/>
    <w:rsid w:val="002243E8"/>
    <w:rsid w:val="00246260"/>
    <w:rsid w:val="0025039F"/>
    <w:rsid w:val="00251437"/>
    <w:rsid w:val="00252204"/>
    <w:rsid w:val="00255910"/>
    <w:rsid w:val="00262F2C"/>
    <w:rsid w:val="002637E0"/>
    <w:rsid w:val="0028152E"/>
    <w:rsid w:val="00291DE9"/>
    <w:rsid w:val="002A335B"/>
    <w:rsid w:val="002A5B2E"/>
    <w:rsid w:val="002B1DE9"/>
    <w:rsid w:val="002C671D"/>
    <w:rsid w:val="002D22AB"/>
    <w:rsid w:val="002E066D"/>
    <w:rsid w:val="002E5F9B"/>
    <w:rsid w:val="002F2949"/>
    <w:rsid w:val="003017EB"/>
    <w:rsid w:val="00310AA6"/>
    <w:rsid w:val="003229CB"/>
    <w:rsid w:val="003238FF"/>
    <w:rsid w:val="00332823"/>
    <w:rsid w:val="00335381"/>
    <w:rsid w:val="003368FF"/>
    <w:rsid w:val="00337C1C"/>
    <w:rsid w:val="003433A5"/>
    <w:rsid w:val="003513E2"/>
    <w:rsid w:val="00353E90"/>
    <w:rsid w:val="00356750"/>
    <w:rsid w:val="003633F2"/>
    <w:rsid w:val="0036402D"/>
    <w:rsid w:val="003654B3"/>
    <w:rsid w:val="0037580E"/>
    <w:rsid w:val="00375C70"/>
    <w:rsid w:val="00375F2C"/>
    <w:rsid w:val="00390B40"/>
    <w:rsid w:val="00395855"/>
    <w:rsid w:val="003A2F4A"/>
    <w:rsid w:val="003A544A"/>
    <w:rsid w:val="003B0FD4"/>
    <w:rsid w:val="003B3DAF"/>
    <w:rsid w:val="003B48ED"/>
    <w:rsid w:val="003B7173"/>
    <w:rsid w:val="003D71F3"/>
    <w:rsid w:val="004051AE"/>
    <w:rsid w:val="0040684B"/>
    <w:rsid w:val="004129D4"/>
    <w:rsid w:val="00416FFF"/>
    <w:rsid w:val="00420A0E"/>
    <w:rsid w:val="00426376"/>
    <w:rsid w:val="004305F5"/>
    <w:rsid w:val="00434C92"/>
    <w:rsid w:val="004379E1"/>
    <w:rsid w:val="00462118"/>
    <w:rsid w:val="00470F9E"/>
    <w:rsid w:val="00480DE4"/>
    <w:rsid w:val="00484DB3"/>
    <w:rsid w:val="00491E88"/>
    <w:rsid w:val="004937D0"/>
    <w:rsid w:val="00493D42"/>
    <w:rsid w:val="004A6624"/>
    <w:rsid w:val="004B7E35"/>
    <w:rsid w:val="004D12D1"/>
    <w:rsid w:val="004F5645"/>
    <w:rsid w:val="00501115"/>
    <w:rsid w:val="0050541D"/>
    <w:rsid w:val="00507FFE"/>
    <w:rsid w:val="00510292"/>
    <w:rsid w:val="00514D34"/>
    <w:rsid w:val="005235AC"/>
    <w:rsid w:val="005305C5"/>
    <w:rsid w:val="005314CA"/>
    <w:rsid w:val="00541BE1"/>
    <w:rsid w:val="00544D44"/>
    <w:rsid w:val="00554AF9"/>
    <w:rsid w:val="00554DF9"/>
    <w:rsid w:val="005605AB"/>
    <w:rsid w:val="00575CFF"/>
    <w:rsid w:val="005A27FA"/>
    <w:rsid w:val="005A3738"/>
    <w:rsid w:val="005A7FFE"/>
    <w:rsid w:val="005C6026"/>
    <w:rsid w:val="005D33C2"/>
    <w:rsid w:val="005D5E7E"/>
    <w:rsid w:val="005D6AA0"/>
    <w:rsid w:val="005D6B02"/>
    <w:rsid w:val="005E17D3"/>
    <w:rsid w:val="005E6918"/>
    <w:rsid w:val="005F09AD"/>
    <w:rsid w:val="005F1AC7"/>
    <w:rsid w:val="005F68DA"/>
    <w:rsid w:val="006040E9"/>
    <w:rsid w:val="00605AC0"/>
    <w:rsid w:val="00605FE8"/>
    <w:rsid w:val="00606391"/>
    <w:rsid w:val="00611322"/>
    <w:rsid w:val="0064258D"/>
    <w:rsid w:val="00642697"/>
    <w:rsid w:val="00645C87"/>
    <w:rsid w:val="00664328"/>
    <w:rsid w:val="0067511F"/>
    <w:rsid w:val="00677883"/>
    <w:rsid w:val="006803AC"/>
    <w:rsid w:val="00694C48"/>
    <w:rsid w:val="00697852"/>
    <w:rsid w:val="006A4583"/>
    <w:rsid w:val="006C5B8F"/>
    <w:rsid w:val="006C7057"/>
    <w:rsid w:val="006D07FE"/>
    <w:rsid w:val="006D77E4"/>
    <w:rsid w:val="006E2558"/>
    <w:rsid w:val="006E354E"/>
    <w:rsid w:val="006F5299"/>
    <w:rsid w:val="006F6BF0"/>
    <w:rsid w:val="00704BD1"/>
    <w:rsid w:val="007141B2"/>
    <w:rsid w:val="007165AD"/>
    <w:rsid w:val="00720A83"/>
    <w:rsid w:val="00732B3D"/>
    <w:rsid w:val="00736035"/>
    <w:rsid w:val="00746200"/>
    <w:rsid w:val="00754F21"/>
    <w:rsid w:val="00757479"/>
    <w:rsid w:val="007775EF"/>
    <w:rsid w:val="00781887"/>
    <w:rsid w:val="00797389"/>
    <w:rsid w:val="00797492"/>
    <w:rsid w:val="007B40CA"/>
    <w:rsid w:val="007E1CC7"/>
    <w:rsid w:val="007F2934"/>
    <w:rsid w:val="00805351"/>
    <w:rsid w:val="00814203"/>
    <w:rsid w:val="00816BC6"/>
    <w:rsid w:val="00817E29"/>
    <w:rsid w:val="00832C58"/>
    <w:rsid w:val="00832E8D"/>
    <w:rsid w:val="00832F2D"/>
    <w:rsid w:val="00845D11"/>
    <w:rsid w:val="00851AC5"/>
    <w:rsid w:val="00862440"/>
    <w:rsid w:val="00873241"/>
    <w:rsid w:val="00876BD1"/>
    <w:rsid w:val="008779A5"/>
    <w:rsid w:val="008A36B0"/>
    <w:rsid w:val="008C1C82"/>
    <w:rsid w:val="008C49B7"/>
    <w:rsid w:val="008E041C"/>
    <w:rsid w:val="008E4BD6"/>
    <w:rsid w:val="008F3912"/>
    <w:rsid w:val="008F5645"/>
    <w:rsid w:val="00901C3F"/>
    <w:rsid w:val="009041C4"/>
    <w:rsid w:val="0090560E"/>
    <w:rsid w:val="0090721C"/>
    <w:rsid w:val="00912078"/>
    <w:rsid w:val="00921421"/>
    <w:rsid w:val="00921DD1"/>
    <w:rsid w:val="00922028"/>
    <w:rsid w:val="00924624"/>
    <w:rsid w:val="00932329"/>
    <w:rsid w:val="00935830"/>
    <w:rsid w:val="009464A9"/>
    <w:rsid w:val="009638C4"/>
    <w:rsid w:val="00965E87"/>
    <w:rsid w:val="009713D6"/>
    <w:rsid w:val="009756A9"/>
    <w:rsid w:val="00980116"/>
    <w:rsid w:val="00983402"/>
    <w:rsid w:val="009837C5"/>
    <w:rsid w:val="00992BD8"/>
    <w:rsid w:val="009972C1"/>
    <w:rsid w:val="009973FC"/>
    <w:rsid w:val="009A2AA1"/>
    <w:rsid w:val="009A7E84"/>
    <w:rsid w:val="009B2EB5"/>
    <w:rsid w:val="009D3216"/>
    <w:rsid w:val="009D5316"/>
    <w:rsid w:val="009F09D1"/>
    <w:rsid w:val="009F68AF"/>
    <w:rsid w:val="00A036BF"/>
    <w:rsid w:val="00A046E0"/>
    <w:rsid w:val="00A12AC2"/>
    <w:rsid w:val="00A262D3"/>
    <w:rsid w:val="00A26586"/>
    <w:rsid w:val="00A277E7"/>
    <w:rsid w:val="00A346CA"/>
    <w:rsid w:val="00A35F50"/>
    <w:rsid w:val="00A50AB6"/>
    <w:rsid w:val="00A51A96"/>
    <w:rsid w:val="00A54627"/>
    <w:rsid w:val="00A76AD4"/>
    <w:rsid w:val="00A83E29"/>
    <w:rsid w:val="00A84C63"/>
    <w:rsid w:val="00A94601"/>
    <w:rsid w:val="00AA0CD1"/>
    <w:rsid w:val="00AA65E0"/>
    <w:rsid w:val="00AC2517"/>
    <w:rsid w:val="00AE2E4B"/>
    <w:rsid w:val="00AE4388"/>
    <w:rsid w:val="00AE4682"/>
    <w:rsid w:val="00B00E28"/>
    <w:rsid w:val="00B02A26"/>
    <w:rsid w:val="00B02EDB"/>
    <w:rsid w:val="00B03665"/>
    <w:rsid w:val="00B1625B"/>
    <w:rsid w:val="00B2073E"/>
    <w:rsid w:val="00B23D67"/>
    <w:rsid w:val="00B26BE6"/>
    <w:rsid w:val="00B7297E"/>
    <w:rsid w:val="00B72FF1"/>
    <w:rsid w:val="00B816E7"/>
    <w:rsid w:val="00B82F34"/>
    <w:rsid w:val="00B8446C"/>
    <w:rsid w:val="00B85222"/>
    <w:rsid w:val="00B853C6"/>
    <w:rsid w:val="00B922F2"/>
    <w:rsid w:val="00BA394F"/>
    <w:rsid w:val="00BA432A"/>
    <w:rsid w:val="00BB7B35"/>
    <w:rsid w:val="00BC6899"/>
    <w:rsid w:val="00BD2900"/>
    <w:rsid w:val="00BE3A90"/>
    <w:rsid w:val="00BE42FB"/>
    <w:rsid w:val="00C0192B"/>
    <w:rsid w:val="00C0512B"/>
    <w:rsid w:val="00C315E7"/>
    <w:rsid w:val="00C31B37"/>
    <w:rsid w:val="00C342C7"/>
    <w:rsid w:val="00C35B2B"/>
    <w:rsid w:val="00C407BD"/>
    <w:rsid w:val="00C437AE"/>
    <w:rsid w:val="00C44B56"/>
    <w:rsid w:val="00C52DC0"/>
    <w:rsid w:val="00C5612C"/>
    <w:rsid w:val="00C846D1"/>
    <w:rsid w:val="00C852B7"/>
    <w:rsid w:val="00C85BF7"/>
    <w:rsid w:val="00C85E51"/>
    <w:rsid w:val="00C95588"/>
    <w:rsid w:val="00C96437"/>
    <w:rsid w:val="00C97FAF"/>
    <w:rsid w:val="00CA1414"/>
    <w:rsid w:val="00CB71E7"/>
    <w:rsid w:val="00CC2259"/>
    <w:rsid w:val="00CC57B8"/>
    <w:rsid w:val="00CD0C43"/>
    <w:rsid w:val="00CD30BC"/>
    <w:rsid w:val="00CD449A"/>
    <w:rsid w:val="00CD6728"/>
    <w:rsid w:val="00CD749C"/>
    <w:rsid w:val="00CD79F2"/>
    <w:rsid w:val="00CD7E4A"/>
    <w:rsid w:val="00CE68F8"/>
    <w:rsid w:val="00CE7157"/>
    <w:rsid w:val="00CF42E6"/>
    <w:rsid w:val="00D037A8"/>
    <w:rsid w:val="00D0575B"/>
    <w:rsid w:val="00D11008"/>
    <w:rsid w:val="00D15416"/>
    <w:rsid w:val="00D355BE"/>
    <w:rsid w:val="00D575EF"/>
    <w:rsid w:val="00D60888"/>
    <w:rsid w:val="00D72839"/>
    <w:rsid w:val="00D74CA9"/>
    <w:rsid w:val="00D77D38"/>
    <w:rsid w:val="00D802C9"/>
    <w:rsid w:val="00D846B6"/>
    <w:rsid w:val="00D93B9D"/>
    <w:rsid w:val="00DA5979"/>
    <w:rsid w:val="00DA794D"/>
    <w:rsid w:val="00DB1FDB"/>
    <w:rsid w:val="00DB339E"/>
    <w:rsid w:val="00DB7DE7"/>
    <w:rsid w:val="00DE77EA"/>
    <w:rsid w:val="00DF0BD2"/>
    <w:rsid w:val="00DF50FF"/>
    <w:rsid w:val="00E05593"/>
    <w:rsid w:val="00E0791E"/>
    <w:rsid w:val="00E123E3"/>
    <w:rsid w:val="00E15F48"/>
    <w:rsid w:val="00E42F15"/>
    <w:rsid w:val="00E45BF8"/>
    <w:rsid w:val="00E5034B"/>
    <w:rsid w:val="00E551AE"/>
    <w:rsid w:val="00E55ED1"/>
    <w:rsid w:val="00E630A2"/>
    <w:rsid w:val="00E67DA0"/>
    <w:rsid w:val="00E71AE2"/>
    <w:rsid w:val="00E736FB"/>
    <w:rsid w:val="00E813E8"/>
    <w:rsid w:val="00E8160D"/>
    <w:rsid w:val="00E8388B"/>
    <w:rsid w:val="00E83A7C"/>
    <w:rsid w:val="00E85074"/>
    <w:rsid w:val="00E857C7"/>
    <w:rsid w:val="00E90E7B"/>
    <w:rsid w:val="00EA2108"/>
    <w:rsid w:val="00EA78CD"/>
    <w:rsid w:val="00EA7A8F"/>
    <w:rsid w:val="00EC1904"/>
    <w:rsid w:val="00EC3CE6"/>
    <w:rsid w:val="00ED0329"/>
    <w:rsid w:val="00ED64A2"/>
    <w:rsid w:val="00EE26F1"/>
    <w:rsid w:val="00EE3333"/>
    <w:rsid w:val="00EF34E5"/>
    <w:rsid w:val="00F01A5F"/>
    <w:rsid w:val="00F12AB5"/>
    <w:rsid w:val="00F20B2D"/>
    <w:rsid w:val="00F301E6"/>
    <w:rsid w:val="00F340A5"/>
    <w:rsid w:val="00F44613"/>
    <w:rsid w:val="00F52674"/>
    <w:rsid w:val="00F53B3C"/>
    <w:rsid w:val="00F56052"/>
    <w:rsid w:val="00F7169D"/>
    <w:rsid w:val="00F82395"/>
    <w:rsid w:val="00F93233"/>
    <w:rsid w:val="00F951F7"/>
    <w:rsid w:val="00FA0F80"/>
    <w:rsid w:val="00FB0362"/>
    <w:rsid w:val="00FB2AD1"/>
    <w:rsid w:val="00FC084C"/>
    <w:rsid w:val="00FC1137"/>
    <w:rsid w:val="00FC3554"/>
    <w:rsid w:val="00FD55CD"/>
    <w:rsid w:val="00FE05D1"/>
    <w:rsid w:val="00FF046C"/>
    <w:rsid w:val="00FF2836"/>
    <w:rsid w:val="00FF42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E818076"/>
  <w14:defaultImageDpi w14:val="32767"/>
  <w15:chartTrackingRefBased/>
  <w15:docId w15:val="{9593E7E1-B494-49ED-835A-BC7E2A2725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5979"/>
    <w:pPr>
      <w:spacing w:after="200" w:line="276" w:lineRule="auto"/>
    </w:pPr>
    <w:rPr>
      <w:rFonts w:ascii="Calibri" w:eastAsia="Calibri" w:hAnsi="Calibri" w:cs="Calibri"/>
    </w:rPr>
  </w:style>
  <w:style w:type="paragraph" w:styleId="Heading2">
    <w:name w:val="heading 2"/>
    <w:basedOn w:val="Normal"/>
    <w:link w:val="Heading2Char"/>
    <w:uiPriority w:val="9"/>
    <w:unhideWhenUsed/>
    <w:qFormat/>
    <w:rsid w:val="004129D4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129D4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ListParagraph">
    <w:name w:val="List Paragraph"/>
    <w:basedOn w:val="Normal"/>
    <w:uiPriority w:val="34"/>
    <w:qFormat/>
    <w:rsid w:val="00EC1904"/>
    <w:pPr>
      <w:spacing w:after="0" w:line="360" w:lineRule="auto"/>
      <w:ind w:left="720"/>
      <w:contextualSpacing/>
      <w:jc w:val="both"/>
    </w:pPr>
    <w:rPr>
      <w:rFonts w:asciiTheme="minorHAnsi" w:eastAsiaTheme="minorHAnsi" w:hAnsiTheme="minorHAnsi" w:cstheme="minorBidi"/>
    </w:rPr>
  </w:style>
  <w:style w:type="table" w:styleId="TableGrid">
    <w:name w:val="Table Grid"/>
    <w:basedOn w:val="TableNormal"/>
    <w:uiPriority w:val="39"/>
    <w:rsid w:val="0037580E"/>
    <w:pPr>
      <w:spacing w:after="0" w:line="240" w:lineRule="auto"/>
    </w:pPr>
    <w:rPr>
      <w:kern w:val="2"/>
      <w:lang w:val="en-GB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A78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A78CD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EA78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78CD"/>
    <w:rPr>
      <w:rFonts w:ascii="Calibri" w:eastAsia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AC3EDE-1081-4F22-945F-B1D592E1F5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6</Pages>
  <Words>723</Words>
  <Characters>3981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yo tido</dc:creator>
  <cp:keywords/>
  <dc:description/>
  <cp:lastModifiedBy>Utilisateur Windows</cp:lastModifiedBy>
  <cp:revision>5</cp:revision>
  <cp:lastPrinted>2024-07-31T09:11:00Z</cp:lastPrinted>
  <dcterms:created xsi:type="dcterms:W3CDTF">2024-09-05T21:25:00Z</dcterms:created>
  <dcterms:modified xsi:type="dcterms:W3CDTF">2024-09-08T11:35:00Z</dcterms:modified>
</cp:coreProperties>
</file>